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72DC2C9D" w14:textId="77777777" w:rsidR="009A0122" w:rsidRPr="009A0122" w:rsidRDefault="009A0122" w:rsidP="009A0122">
      <w:pPr>
        <w:tabs>
          <w:tab w:val="num" w:pos="360"/>
        </w:tabs>
      </w:pPr>
      <w:r w:rsidRPr="009A0122">
        <w:t>Could we with ink the ocean fill,</w:t>
      </w:r>
      <w:r w:rsidRPr="009A0122">
        <w:br/>
        <w:t>And were the skies of parchment made,</w:t>
      </w:r>
      <w:r w:rsidRPr="009A0122">
        <w:br/>
        <w:t>Were every stalk on earth a quill,</w:t>
      </w:r>
      <w:r w:rsidRPr="009A0122">
        <w:br/>
        <w:t>And every man a scribe by trade;</w:t>
      </w:r>
      <w:r w:rsidRPr="009A0122">
        <w:br/>
        <w:t>To write the love of God above</w:t>
      </w:r>
      <w:r w:rsidRPr="009A0122">
        <w:br/>
        <w:t>Would drain the ocean dry;</w:t>
      </w:r>
      <w:r w:rsidRPr="009A0122">
        <w:br/>
        <w:t>Nor could the scroll contain the whole,</w:t>
      </w:r>
      <w:r w:rsidRPr="009A0122">
        <w:br/>
        <w:t>Though stretched from sky to sky.</w:t>
      </w:r>
      <w:r w:rsidRPr="009A0122">
        <w:rPr>
          <w:iCs/>
        </w:rPr>
        <w:t xml:space="preserve">  </w:t>
      </w:r>
      <w:r w:rsidRPr="009A0122">
        <w:rPr>
          <w:b/>
          <w:iCs/>
        </w:rPr>
        <w:t>Chorus 2x’s</w:t>
      </w:r>
    </w:p>
    <w:p w14:paraId="70A0456C" w14:textId="77777777" w:rsidR="009A0122" w:rsidRPr="009A0122" w:rsidRDefault="009A0122" w:rsidP="009A0122">
      <w:pPr>
        <w:rPr>
          <w:b/>
          <w:bCs/>
          <w:lang w:eastAsia="ar-SA"/>
        </w:rPr>
      </w:pPr>
    </w:p>
    <w:p w14:paraId="4F94332C" w14:textId="77777777" w:rsidR="009A0122" w:rsidRPr="009A0122" w:rsidRDefault="009A0122" w:rsidP="009A0122">
      <w:pPr>
        <w:jc w:val="center"/>
        <w:rPr>
          <w:b/>
          <w:bCs/>
          <w:sz w:val="26"/>
          <w:szCs w:val="26"/>
          <w:lang w:eastAsia="ar-SA"/>
        </w:rPr>
      </w:pPr>
      <w:r w:rsidRPr="009A0122">
        <w:rPr>
          <w:b/>
          <w:bCs/>
          <w:sz w:val="26"/>
          <w:szCs w:val="26"/>
          <w:lang w:eastAsia="ar-SA"/>
        </w:rPr>
        <w:t>~God Receives Our Offerings and Requests~</w:t>
      </w:r>
    </w:p>
    <w:p w14:paraId="037C1167" w14:textId="77777777" w:rsidR="009A0122" w:rsidRPr="009A0122" w:rsidRDefault="009A0122" w:rsidP="009A0122">
      <w:pPr>
        <w:tabs>
          <w:tab w:val="left" w:pos="720"/>
          <w:tab w:val="left" w:pos="900"/>
        </w:tabs>
        <w:suppressAutoHyphens/>
        <w:jc w:val="both"/>
        <w:rPr>
          <w:rFonts w:eastAsia="Georgia"/>
          <w:b/>
          <w:bCs/>
          <w:iCs/>
          <w:lang w:eastAsia="ar-SA"/>
        </w:rPr>
      </w:pPr>
    </w:p>
    <w:p w14:paraId="49B45DE8" w14:textId="77777777" w:rsidR="009A0122" w:rsidRPr="009A0122" w:rsidRDefault="009A0122" w:rsidP="009A0122">
      <w:pPr>
        <w:tabs>
          <w:tab w:val="left" w:pos="720"/>
          <w:tab w:val="left" w:pos="900"/>
        </w:tabs>
        <w:suppressAutoHyphens/>
        <w:jc w:val="both"/>
        <w:rPr>
          <w:rFonts w:eastAsia="Georgia"/>
          <w:b/>
          <w:bCs/>
          <w:iCs/>
          <w:lang w:eastAsia="ar-SA"/>
        </w:rPr>
      </w:pPr>
      <w:r w:rsidRPr="009A0122">
        <w:rPr>
          <w:rFonts w:eastAsia="Georgia"/>
          <w:b/>
          <w:bCs/>
          <w:iCs/>
          <w:lang w:eastAsia="ar-SA"/>
        </w:rPr>
        <w:t>We Worship God with Our Tithes and Offerings</w:t>
      </w:r>
    </w:p>
    <w:p w14:paraId="27835DAE" w14:textId="77777777" w:rsidR="009A0122" w:rsidRPr="009A0122" w:rsidRDefault="009A0122" w:rsidP="009A0122"/>
    <w:p w14:paraId="75ADB23A" w14:textId="77777777" w:rsidR="009A0122" w:rsidRPr="009A0122" w:rsidRDefault="009A0122" w:rsidP="009A0122">
      <w:pPr>
        <w:tabs>
          <w:tab w:val="left" w:pos="1080"/>
        </w:tabs>
        <w:suppressAutoHyphens/>
        <w:ind w:left="2160" w:hanging="2160"/>
        <w:rPr>
          <w:rFonts w:eastAsia="Georgia"/>
          <w:b/>
          <w:bCs/>
          <w:iCs/>
          <w:lang w:eastAsia="ar-SA"/>
        </w:rPr>
      </w:pPr>
      <w:r w:rsidRPr="009A0122">
        <w:rPr>
          <w:rFonts w:eastAsia="Georgia"/>
          <w:b/>
          <w:bCs/>
          <w:iCs/>
          <w:lang w:eastAsia="ar-SA"/>
        </w:rPr>
        <w:t>Missions Moment</w:t>
      </w:r>
    </w:p>
    <w:p w14:paraId="239B48FE" w14:textId="77777777" w:rsidR="009A0122" w:rsidRPr="009A0122" w:rsidRDefault="009A0122" w:rsidP="009A0122">
      <w:pPr>
        <w:rPr>
          <w:sz w:val="22"/>
          <w:szCs w:val="22"/>
        </w:rPr>
      </w:pPr>
    </w:p>
    <w:p w14:paraId="174BFDBC" w14:textId="77777777" w:rsidR="009A0122" w:rsidRPr="009A0122" w:rsidRDefault="009A0122" w:rsidP="009A0122">
      <w:pPr>
        <w:tabs>
          <w:tab w:val="left" w:pos="1080"/>
        </w:tabs>
        <w:suppressAutoHyphens/>
        <w:ind w:left="2160" w:hanging="2160"/>
        <w:rPr>
          <w:bCs/>
        </w:rPr>
      </w:pPr>
      <w:r w:rsidRPr="009A0122">
        <w:rPr>
          <w:b/>
        </w:rPr>
        <w:t>Doxology</w:t>
      </w:r>
    </w:p>
    <w:p w14:paraId="5951D762" w14:textId="77777777" w:rsidR="009A0122" w:rsidRPr="00EC719A" w:rsidRDefault="009A0122" w:rsidP="009A0122">
      <w:pPr>
        <w:tabs>
          <w:tab w:val="left" w:pos="1080"/>
        </w:tabs>
        <w:suppressAutoHyphens/>
        <w:ind w:left="2160" w:hanging="2160"/>
        <w:rPr>
          <w:rFonts w:eastAsia="Georgia"/>
          <w:b/>
          <w:bCs/>
          <w:iCs/>
          <w:sz w:val="20"/>
          <w:szCs w:val="20"/>
          <w:lang w:eastAsia="ar-SA"/>
        </w:rPr>
      </w:pPr>
    </w:p>
    <w:p w14:paraId="33C0AC62" w14:textId="77777777" w:rsidR="009A0122" w:rsidRPr="009A0122" w:rsidRDefault="009A0122" w:rsidP="009A0122">
      <w:pPr>
        <w:pStyle w:val="Standard"/>
        <w:rPr>
          <w:rFonts w:cs="Times New Roman"/>
        </w:rPr>
      </w:pPr>
      <w:r w:rsidRPr="009A0122">
        <w:rPr>
          <w:rFonts w:cs="Times New Roman"/>
        </w:rPr>
        <w:t xml:space="preserve">Praise God from whom all blessings flow; praise him all creatures here below; praise him above ye </w:t>
      </w:r>
      <w:proofErr w:type="spellStart"/>
      <w:r w:rsidRPr="009A0122">
        <w:rPr>
          <w:rFonts w:cs="Times New Roman"/>
        </w:rPr>
        <w:t>heav'nly</w:t>
      </w:r>
      <w:proofErr w:type="spellEnd"/>
      <w:r w:rsidRPr="009A0122">
        <w:rPr>
          <w:rFonts w:cs="Times New Roman"/>
        </w:rPr>
        <w:t xml:space="preserve"> host: praise Father, </w:t>
      </w:r>
      <w:proofErr w:type="gramStart"/>
      <w:r w:rsidRPr="009A0122">
        <w:rPr>
          <w:rFonts w:cs="Times New Roman"/>
        </w:rPr>
        <w:t>Son</w:t>
      </w:r>
      <w:proofErr w:type="gramEnd"/>
      <w:r w:rsidRPr="009A0122">
        <w:rPr>
          <w:rFonts w:cs="Times New Roman"/>
        </w:rPr>
        <w:t xml:space="preserve"> and Holy Ghost. Amen.</w:t>
      </w:r>
    </w:p>
    <w:p w14:paraId="01A20705" w14:textId="77777777" w:rsidR="009A0122" w:rsidRPr="009A0122" w:rsidRDefault="009A0122" w:rsidP="009A0122">
      <w:pPr>
        <w:tabs>
          <w:tab w:val="left" w:pos="1080"/>
        </w:tabs>
        <w:suppressAutoHyphens/>
        <w:ind w:left="2160" w:hanging="2160"/>
        <w:jc w:val="center"/>
        <w:rPr>
          <w:b/>
          <w:sz w:val="26"/>
          <w:szCs w:val="26"/>
        </w:rPr>
      </w:pPr>
    </w:p>
    <w:p w14:paraId="3FF3EF02" w14:textId="77777777" w:rsidR="009A0122" w:rsidRPr="009A0122" w:rsidRDefault="009A0122" w:rsidP="009A0122">
      <w:pPr>
        <w:tabs>
          <w:tab w:val="left" w:pos="1080"/>
        </w:tabs>
        <w:suppressAutoHyphens/>
        <w:ind w:left="2160" w:hanging="2160"/>
        <w:jc w:val="center"/>
        <w:rPr>
          <w:b/>
          <w:sz w:val="26"/>
          <w:szCs w:val="26"/>
        </w:rPr>
      </w:pPr>
      <w:r w:rsidRPr="009A0122">
        <w:rPr>
          <w:b/>
          <w:sz w:val="26"/>
          <w:szCs w:val="26"/>
        </w:rPr>
        <w:t>~God Blesses and Sends Us Out~</w:t>
      </w:r>
    </w:p>
    <w:p w14:paraId="0C24EF4E" w14:textId="77777777" w:rsidR="009A0122" w:rsidRPr="009A0122" w:rsidRDefault="009A0122" w:rsidP="009A0122">
      <w:pPr>
        <w:widowControl w:val="0"/>
        <w:autoSpaceDE w:val="0"/>
        <w:autoSpaceDN w:val="0"/>
        <w:adjustRightInd w:val="0"/>
      </w:pPr>
    </w:p>
    <w:p w14:paraId="7FFD3E87" w14:textId="77777777" w:rsidR="009A0122" w:rsidRPr="009A0122" w:rsidRDefault="009A0122" w:rsidP="009A0122">
      <w:pPr>
        <w:rPr>
          <w:b/>
          <w:bCs/>
          <w:iCs/>
          <w:lang w:eastAsia="ar-SA"/>
        </w:rPr>
      </w:pPr>
      <w:r w:rsidRPr="009A0122">
        <w:rPr>
          <w:b/>
          <w:bCs/>
          <w:iCs/>
          <w:lang w:eastAsia="ar-SA"/>
        </w:rPr>
        <w:t>Benediction Prayer</w:t>
      </w:r>
    </w:p>
    <w:p w14:paraId="3154ADEA" w14:textId="77777777" w:rsidR="009A0122" w:rsidRPr="009A0122" w:rsidRDefault="009A0122" w:rsidP="009A0122">
      <w:pPr>
        <w:rPr>
          <w:b/>
          <w:bCs/>
          <w:iCs/>
          <w:lang w:eastAsia="ar-SA"/>
        </w:rPr>
      </w:pPr>
    </w:p>
    <w:p w14:paraId="18A0C101" w14:textId="77777777" w:rsidR="009A0122" w:rsidRPr="009A0122" w:rsidRDefault="009A0122" w:rsidP="009A0122">
      <w:pPr>
        <w:tabs>
          <w:tab w:val="left" w:pos="4680"/>
          <w:tab w:val="left" w:pos="12270"/>
        </w:tabs>
        <w:suppressAutoHyphens/>
        <w:rPr>
          <w:b/>
          <w:bCs/>
          <w:iCs/>
          <w:lang w:eastAsia="ar-SA"/>
        </w:rPr>
      </w:pPr>
      <w:r w:rsidRPr="009A0122">
        <w:rPr>
          <w:b/>
          <w:bCs/>
          <w:iCs/>
          <w:lang w:eastAsia="ar-SA"/>
        </w:rPr>
        <w:t>Announcements</w:t>
      </w:r>
    </w:p>
    <w:p w14:paraId="6A18F26A" w14:textId="77777777" w:rsidR="009A0122" w:rsidRPr="009A0122" w:rsidRDefault="009A0122" w:rsidP="009A0122">
      <w:pPr>
        <w:tabs>
          <w:tab w:val="left" w:pos="4680"/>
          <w:tab w:val="left" w:pos="12270"/>
        </w:tabs>
        <w:suppressAutoHyphens/>
        <w:rPr>
          <w:b/>
          <w:bCs/>
          <w:iCs/>
          <w:lang w:eastAsia="ar-SA"/>
        </w:rPr>
      </w:pPr>
    </w:p>
    <w:p w14:paraId="5A18CF68" w14:textId="77777777" w:rsidR="009A0122" w:rsidRPr="009A0122" w:rsidRDefault="009A0122" w:rsidP="009A0122">
      <w:pPr>
        <w:tabs>
          <w:tab w:val="left" w:pos="4680"/>
          <w:tab w:val="left" w:pos="12270"/>
        </w:tabs>
        <w:suppressAutoHyphens/>
        <w:rPr>
          <w:b/>
          <w:bCs/>
          <w:iCs/>
          <w:lang w:eastAsia="ar-SA"/>
        </w:rPr>
      </w:pPr>
      <w:r w:rsidRPr="009A0122">
        <w:rPr>
          <w:b/>
          <w:bCs/>
          <w:iCs/>
          <w:lang w:eastAsia="ar-SA"/>
        </w:rPr>
        <w:t>Postlude</w:t>
      </w:r>
    </w:p>
    <w:p w14:paraId="04D9AF23" w14:textId="77777777" w:rsidR="009A0122" w:rsidRPr="009A0122" w:rsidRDefault="009A0122" w:rsidP="009A0122">
      <w:pPr>
        <w:rPr>
          <w:sz w:val="22"/>
          <w:szCs w:val="22"/>
        </w:rPr>
      </w:pPr>
    </w:p>
    <w:p w14:paraId="2E2089D6" w14:textId="77777777" w:rsidR="009A0122" w:rsidRPr="009A0122" w:rsidRDefault="009A0122" w:rsidP="009A0122">
      <w:pPr>
        <w:rPr>
          <w:sz w:val="22"/>
          <w:szCs w:val="22"/>
        </w:rPr>
      </w:pPr>
    </w:p>
    <w:p w14:paraId="3154B275" w14:textId="77777777" w:rsidR="009A0122" w:rsidRPr="009A0122" w:rsidRDefault="009A0122" w:rsidP="009A0122">
      <w:pPr>
        <w:rPr>
          <w:sz w:val="22"/>
          <w:szCs w:val="22"/>
        </w:rPr>
      </w:pPr>
    </w:p>
    <w:p w14:paraId="194EF292" w14:textId="77777777" w:rsidR="009A0122" w:rsidRPr="009A0122" w:rsidRDefault="009A0122" w:rsidP="009A0122">
      <w:pPr>
        <w:rPr>
          <w:sz w:val="22"/>
          <w:szCs w:val="22"/>
        </w:rPr>
      </w:pPr>
    </w:p>
    <w:p w14:paraId="0DD42652" w14:textId="77777777" w:rsidR="001F75C7" w:rsidRPr="009A0122" w:rsidRDefault="001F75C7" w:rsidP="00936779">
      <w:pPr>
        <w:keepLines/>
        <w:pBdr>
          <w:bottom w:val="single" w:sz="8" w:space="7" w:color="000000"/>
        </w:pBdr>
        <w:tabs>
          <w:tab w:val="left" w:pos="4500"/>
        </w:tabs>
        <w:suppressAutoHyphens/>
        <w:jc w:val="center"/>
        <w:rPr>
          <w:b/>
          <w:bCs/>
          <w:iCs/>
          <w:sz w:val="26"/>
          <w:szCs w:val="26"/>
          <w:lang w:eastAsia="ar-SA"/>
        </w:rPr>
      </w:pPr>
    </w:p>
    <w:p w14:paraId="7FF98E9E" w14:textId="6B961F15" w:rsidR="001F75C7" w:rsidRPr="009A0122" w:rsidRDefault="001F75C7" w:rsidP="00936779">
      <w:pPr>
        <w:keepLines/>
        <w:pBdr>
          <w:bottom w:val="single" w:sz="8" w:space="7" w:color="000000"/>
        </w:pBdr>
        <w:tabs>
          <w:tab w:val="left" w:pos="4500"/>
        </w:tabs>
        <w:suppressAutoHyphens/>
        <w:jc w:val="center"/>
        <w:rPr>
          <w:b/>
          <w:bCs/>
          <w:iCs/>
          <w:sz w:val="26"/>
          <w:szCs w:val="26"/>
          <w:lang w:eastAsia="ar-SA"/>
        </w:rPr>
      </w:pPr>
    </w:p>
    <w:p w14:paraId="79335186" w14:textId="77777777" w:rsidR="009A0122" w:rsidRPr="009A0122" w:rsidRDefault="009A0122" w:rsidP="00936779">
      <w:pPr>
        <w:keepLines/>
        <w:pBdr>
          <w:bottom w:val="single" w:sz="8" w:space="7" w:color="000000"/>
        </w:pBdr>
        <w:tabs>
          <w:tab w:val="left" w:pos="4500"/>
        </w:tabs>
        <w:suppressAutoHyphens/>
        <w:jc w:val="center"/>
        <w:rPr>
          <w:b/>
          <w:bCs/>
          <w:iCs/>
          <w:sz w:val="26"/>
          <w:szCs w:val="26"/>
          <w:lang w:eastAsia="ar-SA"/>
        </w:rPr>
      </w:pPr>
    </w:p>
    <w:p w14:paraId="506098AC" w14:textId="77777777" w:rsidR="003B2B62" w:rsidRPr="009A0122" w:rsidRDefault="003B2B62" w:rsidP="00936779">
      <w:pPr>
        <w:keepLines/>
        <w:pBdr>
          <w:bottom w:val="single" w:sz="8" w:space="7" w:color="000000"/>
        </w:pBdr>
        <w:tabs>
          <w:tab w:val="left" w:pos="4500"/>
        </w:tabs>
        <w:suppressAutoHyphens/>
        <w:jc w:val="center"/>
        <w:rPr>
          <w:b/>
          <w:bCs/>
          <w:iCs/>
          <w:sz w:val="26"/>
          <w:szCs w:val="26"/>
          <w:lang w:eastAsia="ar-SA"/>
        </w:rPr>
      </w:pPr>
    </w:p>
    <w:p w14:paraId="093B4AF5" w14:textId="77777777" w:rsidR="003B2B62" w:rsidRPr="009A0122" w:rsidRDefault="003B2B62" w:rsidP="00936779">
      <w:pPr>
        <w:keepLines/>
        <w:pBdr>
          <w:bottom w:val="single" w:sz="8" w:space="7" w:color="000000"/>
        </w:pBdr>
        <w:tabs>
          <w:tab w:val="left" w:pos="4500"/>
        </w:tabs>
        <w:suppressAutoHyphens/>
        <w:jc w:val="center"/>
        <w:rPr>
          <w:b/>
          <w:bCs/>
          <w:iCs/>
          <w:sz w:val="26"/>
          <w:szCs w:val="26"/>
          <w:lang w:eastAsia="ar-SA"/>
        </w:rPr>
      </w:pPr>
    </w:p>
    <w:p w14:paraId="1649C17B" w14:textId="6FC798B2" w:rsidR="001F75C7" w:rsidRPr="009A0122" w:rsidRDefault="001F75C7" w:rsidP="00936779">
      <w:pPr>
        <w:keepLines/>
        <w:pBdr>
          <w:bottom w:val="single" w:sz="8" w:space="7" w:color="000000"/>
        </w:pBdr>
        <w:tabs>
          <w:tab w:val="left" w:pos="4500"/>
        </w:tabs>
        <w:suppressAutoHyphens/>
        <w:jc w:val="center"/>
        <w:rPr>
          <w:b/>
          <w:bCs/>
          <w:iCs/>
          <w:sz w:val="26"/>
          <w:szCs w:val="26"/>
          <w:lang w:eastAsia="ar-SA"/>
        </w:rPr>
      </w:pPr>
    </w:p>
    <w:p w14:paraId="4D9CF8EC" w14:textId="77777777" w:rsidR="00BD7A36" w:rsidRPr="009A0122" w:rsidRDefault="00BD7A36" w:rsidP="00936779">
      <w:pPr>
        <w:keepLines/>
        <w:pBdr>
          <w:bottom w:val="single" w:sz="8" w:space="7" w:color="000000"/>
        </w:pBdr>
        <w:tabs>
          <w:tab w:val="left" w:pos="4500"/>
        </w:tabs>
        <w:suppressAutoHyphens/>
        <w:jc w:val="center"/>
        <w:rPr>
          <w:b/>
          <w:bCs/>
          <w:iCs/>
          <w:sz w:val="26"/>
          <w:szCs w:val="26"/>
          <w:lang w:eastAsia="ar-SA"/>
        </w:rPr>
      </w:pPr>
    </w:p>
    <w:p w14:paraId="09C36ECE" w14:textId="03335A33" w:rsidR="00936779" w:rsidRPr="009A0122" w:rsidRDefault="00936779" w:rsidP="00936779">
      <w:pPr>
        <w:keepLines/>
        <w:pBdr>
          <w:bottom w:val="single" w:sz="8" w:space="7" w:color="000000"/>
        </w:pBdr>
        <w:tabs>
          <w:tab w:val="left" w:pos="4500"/>
        </w:tabs>
        <w:suppressAutoHyphens/>
        <w:jc w:val="center"/>
        <w:rPr>
          <w:b/>
          <w:bCs/>
          <w:iCs/>
          <w:sz w:val="26"/>
          <w:szCs w:val="26"/>
          <w:lang w:eastAsia="ar-SA"/>
        </w:rPr>
      </w:pPr>
      <w:r w:rsidRPr="009A0122">
        <w:rPr>
          <w:b/>
          <w:bCs/>
          <w:iCs/>
          <w:sz w:val="26"/>
          <w:szCs w:val="26"/>
          <w:lang w:eastAsia="ar-SA"/>
        </w:rPr>
        <w:t>Trinity Presbyterian Church</w:t>
      </w:r>
    </w:p>
    <w:p w14:paraId="297E7F52" w14:textId="77777777" w:rsidR="00936779" w:rsidRPr="009A0122" w:rsidRDefault="00936779" w:rsidP="00936779">
      <w:pPr>
        <w:keepLines/>
        <w:pBdr>
          <w:bottom w:val="single" w:sz="8" w:space="7" w:color="000000"/>
        </w:pBdr>
        <w:tabs>
          <w:tab w:val="left" w:pos="4500"/>
        </w:tabs>
        <w:suppressAutoHyphens/>
        <w:jc w:val="center"/>
        <w:rPr>
          <w:iCs/>
          <w:lang w:eastAsia="ar-SA"/>
        </w:rPr>
      </w:pPr>
      <w:r w:rsidRPr="009A0122">
        <w:rPr>
          <w:iCs/>
          <w:lang w:eastAsia="ar-SA"/>
        </w:rPr>
        <w:t>727 Melinda Drive, Union, MO 63084</w:t>
      </w:r>
    </w:p>
    <w:p w14:paraId="74E74640" w14:textId="77777777" w:rsidR="00936779" w:rsidRPr="009A0122" w:rsidRDefault="00936779" w:rsidP="00936779">
      <w:pPr>
        <w:keepLines/>
        <w:pBdr>
          <w:bottom w:val="single" w:sz="8" w:space="7" w:color="000000"/>
        </w:pBdr>
        <w:tabs>
          <w:tab w:val="left" w:pos="4500"/>
        </w:tabs>
        <w:suppressAutoHyphens/>
        <w:jc w:val="center"/>
        <w:rPr>
          <w:iCs/>
          <w:sz w:val="22"/>
          <w:szCs w:val="22"/>
          <w:lang w:eastAsia="ar-SA"/>
        </w:rPr>
      </w:pPr>
      <w:r w:rsidRPr="009A0122">
        <w:rPr>
          <w:iCs/>
          <w:sz w:val="22"/>
          <w:szCs w:val="22"/>
          <w:lang w:eastAsia="ar-SA"/>
        </w:rPr>
        <w:t xml:space="preserve">Email: </w:t>
      </w:r>
      <w:hyperlink r:id="rId11" w:history="1">
        <w:r w:rsidRPr="009A0122">
          <w:rPr>
            <w:rStyle w:val="Hyperlink"/>
            <w:iCs/>
            <w:color w:val="auto"/>
            <w:sz w:val="22"/>
            <w:szCs w:val="22"/>
            <w:u w:val="none"/>
            <w:lang w:eastAsia="ar-SA"/>
          </w:rPr>
          <w:t>trinity@trinityunion.org</w:t>
        </w:r>
      </w:hyperlink>
    </w:p>
    <w:p w14:paraId="677F00CE" w14:textId="77777777" w:rsidR="00936779" w:rsidRPr="009A0122" w:rsidRDefault="00936779" w:rsidP="00936779">
      <w:pPr>
        <w:keepLines/>
        <w:pBdr>
          <w:bottom w:val="single" w:sz="8" w:space="7" w:color="000000"/>
        </w:pBdr>
        <w:tabs>
          <w:tab w:val="left" w:pos="4500"/>
        </w:tabs>
        <w:suppressAutoHyphens/>
        <w:jc w:val="center"/>
        <w:rPr>
          <w:iCs/>
          <w:sz w:val="22"/>
          <w:szCs w:val="22"/>
          <w:lang w:eastAsia="ar-SA"/>
        </w:rPr>
      </w:pPr>
      <w:r w:rsidRPr="009A0122">
        <w:rPr>
          <w:iCs/>
          <w:sz w:val="22"/>
          <w:szCs w:val="22"/>
          <w:lang w:eastAsia="ar-SA"/>
        </w:rPr>
        <w:t xml:space="preserve"> 636.583.8463 </w:t>
      </w:r>
      <w:hyperlink r:id="rId12" w:history="1">
        <w:r w:rsidRPr="009A0122">
          <w:rPr>
            <w:rStyle w:val="Hyperlink"/>
            <w:iCs/>
            <w:color w:val="auto"/>
            <w:sz w:val="22"/>
            <w:szCs w:val="22"/>
            <w:u w:val="none"/>
            <w:lang w:eastAsia="ar-SA"/>
          </w:rPr>
          <w:t>www.trinity-pca.com</w:t>
        </w:r>
      </w:hyperlink>
    </w:p>
    <w:p w14:paraId="0E4ECCE9" w14:textId="77777777" w:rsidR="00936779" w:rsidRPr="009A0122" w:rsidRDefault="00936779" w:rsidP="00936779">
      <w:pPr>
        <w:keepLines/>
        <w:pBdr>
          <w:bottom w:val="single" w:sz="8" w:space="7" w:color="000000"/>
        </w:pBdr>
        <w:tabs>
          <w:tab w:val="left" w:pos="4500"/>
        </w:tabs>
        <w:suppressAutoHyphens/>
        <w:jc w:val="center"/>
        <w:rPr>
          <w:iCs/>
          <w:sz w:val="22"/>
          <w:szCs w:val="22"/>
          <w:lang w:eastAsia="ar-SA"/>
        </w:rPr>
      </w:pPr>
      <w:r w:rsidRPr="009A0122">
        <w:rPr>
          <w:iCs/>
          <w:sz w:val="22"/>
          <w:szCs w:val="22"/>
          <w:lang w:eastAsia="ar-SA"/>
        </w:rPr>
        <w:t>Facebook: Trinity Presbyterian Church Union, MO</w:t>
      </w:r>
    </w:p>
    <w:p w14:paraId="0017B39B" w14:textId="67694B39" w:rsidR="00936779" w:rsidRPr="009A0122" w:rsidRDefault="00156F23" w:rsidP="00936779">
      <w:pPr>
        <w:keepLines/>
        <w:pBdr>
          <w:bottom w:val="single" w:sz="8" w:space="7" w:color="000000"/>
        </w:pBdr>
        <w:tabs>
          <w:tab w:val="left" w:pos="4500"/>
        </w:tabs>
        <w:suppressAutoHyphens/>
        <w:jc w:val="center"/>
        <w:rPr>
          <w:iCs/>
          <w:lang w:eastAsia="ar-SA"/>
        </w:rPr>
      </w:pPr>
      <w:r w:rsidRPr="009A0122">
        <w:rPr>
          <w:iCs/>
          <w:lang w:eastAsia="ar-SA"/>
        </w:rPr>
        <w:t>September</w:t>
      </w:r>
      <w:r w:rsidR="00D02170" w:rsidRPr="009A0122">
        <w:rPr>
          <w:iCs/>
          <w:lang w:eastAsia="ar-SA"/>
        </w:rPr>
        <w:t xml:space="preserve"> 1</w:t>
      </w:r>
      <w:r w:rsidR="00C620B4" w:rsidRPr="009A0122">
        <w:rPr>
          <w:iCs/>
          <w:lang w:eastAsia="ar-SA"/>
        </w:rPr>
        <w:t>1</w:t>
      </w:r>
      <w:r w:rsidR="002C4447" w:rsidRPr="009A0122">
        <w:rPr>
          <w:iCs/>
          <w:lang w:eastAsia="ar-SA"/>
        </w:rPr>
        <w:t xml:space="preserve">, </w:t>
      </w:r>
      <w:r w:rsidR="00936779" w:rsidRPr="009A0122">
        <w:rPr>
          <w:iCs/>
          <w:lang w:eastAsia="ar-SA"/>
        </w:rPr>
        <w:t>2022</w:t>
      </w:r>
    </w:p>
    <w:p w14:paraId="2851F430" w14:textId="77777777" w:rsidR="00936779" w:rsidRPr="009A0122" w:rsidRDefault="00936779" w:rsidP="00936779">
      <w:pPr>
        <w:suppressAutoHyphens/>
        <w:jc w:val="center"/>
        <w:rPr>
          <w:b/>
          <w:bCs/>
          <w:iCs/>
          <w:sz w:val="22"/>
          <w:szCs w:val="22"/>
          <w:lang w:eastAsia="ar-SA"/>
        </w:rPr>
      </w:pPr>
    </w:p>
    <w:p w14:paraId="6B1195BA" w14:textId="77777777" w:rsidR="00936779" w:rsidRPr="009A0122" w:rsidRDefault="00936779" w:rsidP="00936779">
      <w:pPr>
        <w:suppressAutoHyphens/>
        <w:jc w:val="center"/>
        <w:rPr>
          <w:b/>
          <w:bCs/>
          <w:iCs/>
          <w:sz w:val="26"/>
          <w:szCs w:val="26"/>
          <w:lang w:eastAsia="ar-SA"/>
        </w:rPr>
      </w:pPr>
      <w:r w:rsidRPr="009A0122">
        <w:rPr>
          <w:b/>
          <w:bCs/>
          <w:iCs/>
          <w:sz w:val="28"/>
          <w:szCs w:val="28"/>
          <w:lang w:eastAsia="ar-SA"/>
        </w:rPr>
        <w:t>Sunday Service of Worship</w:t>
      </w:r>
    </w:p>
    <w:p w14:paraId="1CA9E234" w14:textId="77777777" w:rsidR="00936779" w:rsidRPr="009A0122" w:rsidRDefault="00936779" w:rsidP="00936779">
      <w:pPr>
        <w:suppressAutoHyphens/>
        <w:jc w:val="center"/>
        <w:rPr>
          <w:b/>
          <w:bCs/>
          <w:iCs/>
          <w:sz w:val="28"/>
          <w:szCs w:val="28"/>
          <w:lang w:eastAsia="ar-SA"/>
        </w:rPr>
      </w:pPr>
    </w:p>
    <w:p w14:paraId="3C57B271" w14:textId="40826AEC" w:rsidR="00936779" w:rsidRPr="009A0122" w:rsidRDefault="00936779" w:rsidP="00936779">
      <w:pPr>
        <w:suppressAutoHyphens/>
        <w:rPr>
          <w:b/>
          <w:bCs/>
          <w:iCs/>
          <w:lang w:eastAsia="ar-SA"/>
        </w:rPr>
      </w:pPr>
      <w:r w:rsidRPr="009A0122">
        <w:rPr>
          <w:b/>
          <w:bCs/>
          <w:iCs/>
          <w:lang w:eastAsia="ar-SA"/>
        </w:rPr>
        <w:t>Welcome</w:t>
      </w:r>
    </w:p>
    <w:p w14:paraId="0B6572D2" w14:textId="77777777" w:rsidR="00936779" w:rsidRPr="009A0122" w:rsidRDefault="00936779" w:rsidP="00936779">
      <w:pPr>
        <w:suppressAutoHyphens/>
        <w:rPr>
          <w:b/>
          <w:bCs/>
          <w:iCs/>
          <w:lang w:eastAsia="ar-SA"/>
        </w:rPr>
      </w:pPr>
    </w:p>
    <w:p w14:paraId="4DF286A1" w14:textId="5AD6B088" w:rsidR="00936779" w:rsidRPr="009A0122" w:rsidRDefault="00936779" w:rsidP="00936779">
      <w:pPr>
        <w:suppressAutoHyphens/>
        <w:rPr>
          <w:b/>
          <w:bCs/>
          <w:iCs/>
          <w:lang w:eastAsia="ar-SA"/>
        </w:rPr>
      </w:pPr>
      <w:r w:rsidRPr="009A0122">
        <w:rPr>
          <w:b/>
          <w:bCs/>
          <w:iCs/>
          <w:lang w:eastAsia="ar-SA"/>
        </w:rPr>
        <w:t>Prelude</w:t>
      </w:r>
      <w:r w:rsidR="008330D8" w:rsidRPr="009A0122">
        <w:rPr>
          <w:b/>
          <w:bCs/>
          <w:iCs/>
          <w:lang w:eastAsia="ar-SA"/>
        </w:rPr>
        <w:t xml:space="preserve">    </w:t>
      </w:r>
    </w:p>
    <w:p w14:paraId="6C23ABFF" w14:textId="77777777" w:rsidR="00936779" w:rsidRPr="009A0122" w:rsidRDefault="00936779" w:rsidP="00936779">
      <w:pPr>
        <w:suppressAutoHyphens/>
        <w:rPr>
          <w:b/>
          <w:bCs/>
          <w:iCs/>
          <w:lang w:eastAsia="ar-SA"/>
        </w:rPr>
      </w:pPr>
    </w:p>
    <w:p w14:paraId="2F8A49DA" w14:textId="77777777" w:rsidR="00936779" w:rsidRPr="009A0122" w:rsidRDefault="00936779" w:rsidP="00936779">
      <w:pPr>
        <w:suppressAutoHyphens/>
        <w:jc w:val="center"/>
        <w:rPr>
          <w:bCs/>
          <w:i/>
          <w:sz w:val="26"/>
          <w:szCs w:val="26"/>
          <w:lang w:eastAsia="ar-SA"/>
        </w:rPr>
      </w:pPr>
      <w:r w:rsidRPr="009A0122">
        <w:rPr>
          <w:b/>
          <w:bCs/>
          <w:sz w:val="26"/>
          <w:szCs w:val="26"/>
          <w:lang w:eastAsia="ar-SA"/>
        </w:rPr>
        <w:t>~God Calls Us to Worship Him</w:t>
      </w:r>
      <w:r w:rsidRPr="009A0122">
        <w:rPr>
          <w:b/>
          <w:bCs/>
          <w:iCs/>
          <w:sz w:val="26"/>
          <w:szCs w:val="26"/>
          <w:lang w:eastAsia="ar-SA"/>
        </w:rPr>
        <w:t>~</w:t>
      </w:r>
    </w:p>
    <w:p w14:paraId="673FFF8B" w14:textId="77777777" w:rsidR="00936779" w:rsidRPr="009A0122" w:rsidRDefault="00936779" w:rsidP="00936779">
      <w:pPr>
        <w:suppressAutoHyphens/>
        <w:rPr>
          <w:bCs/>
          <w:lang w:eastAsia="ar-SA"/>
        </w:rPr>
      </w:pPr>
    </w:p>
    <w:p w14:paraId="1D3B5F0D" w14:textId="6F20DB83" w:rsidR="00936779" w:rsidRPr="009A0122" w:rsidRDefault="00936779" w:rsidP="00936779">
      <w:pPr>
        <w:keepLines/>
        <w:rPr>
          <w:bCs/>
        </w:rPr>
      </w:pPr>
      <w:r w:rsidRPr="009A0122">
        <w:rPr>
          <w:b/>
          <w:bCs/>
          <w:iCs/>
          <w:lang w:eastAsia="ar-SA"/>
        </w:rPr>
        <w:t xml:space="preserve">Call to Worship   </w:t>
      </w:r>
      <w:r w:rsidRPr="009A0122">
        <w:rPr>
          <w:iCs/>
          <w:lang w:eastAsia="ar-SA"/>
        </w:rPr>
        <w:t xml:space="preserve"> </w:t>
      </w:r>
      <w:r w:rsidR="0033414D" w:rsidRPr="00E33E10">
        <w:rPr>
          <w:iCs/>
          <w:lang w:eastAsia="ar-SA"/>
        </w:rPr>
        <w:t>Matthew 19:13,14</w:t>
      </w:r>
    </w:p>
    <w:p w14:paraId="52B49A75" w14:textId="24D8BBE9" w:rsidR="0007099D" w:rsidRPr="009A0122" w:rsidRDefault="0007099D" w:rsidP="004809A4">
      <w:pPr>
        <w:widowControl w:val="0"/>
        <w:autoSpaceDE w:val="0"/>
        <w:autoSpaceDN w:val="0"/>
        <w:adjustRightInd w:val="0"/>
        <w:rPr>
          <w:rFonts w:eastAsia="Calibri"/>
          <w:sz w:val="20"/>
          <w:szCs w:val="20"/>
          <w:lang w:eastAsia="x-none"/>
        </w:rPr>
      </w:pPr>
    </w:p>
    <w:p w14:paraId="5D8FAAA3" w14:textId="40CB8D45" w:rsidR="0033414D" w:rsidRPr="009A0122" w:rsidRDefault="00961414" w:rsidP="004809A4">
      <w:pPr>
        <w:widowControl w:val="0"/>
        <w:autoSpaceDE w:val="0"/>
        <w:autoSpaceDN w:val="0"/>
        <w:adjustRightInd w:val="0"/>
        <w:rPr>
          <w:rFonts w:eastAsia="Calibri"/>
          <w:b/>
          <w:bCs/>
          <w:lang w:eastAsia="x-none"/>
        </w:rPr>
      </w:pPr>
      <w:r w:rsidRPr="009A0122">
        <w:rPr>
          <w:rFonts w:eastAsia="Calibri"/>
          <w:b/>
          <w:bCs/>
          <w:lang w:eastAsia="x-none"/>
        </w:rPr>
        <w:t>Pastor</w:t>
      </w:r>
      <w:r w:rsidR="00344AC0" w:rsidRPr="009A0122">
        <w:rPr>
          <w:rFonts w:eastAsia="Calibri"/>
          <w:b/>
          <w:bCs/>
          <w:lang w:eastAsia="x-none"/>
        </w:rPr>
        <w:t xml:space="preserve"> </w:t>
      </w:r>
    </w:p>
    <w:p w14:paraId="5BF77930" w14:textId="77777777" w:rsidR="009A0122" w:rsidRPr="009A0122" w:rsidRDefault="009A0122" w:rsidP="004809A4">
      <w:pPr>
        <w:widowControl w:val="0"/>
        <w:autoSpaceDE w:val="0"/>
        <w:autoSpaceDN w:val="0"/>
        <w:adjustRightInd w:val="0"/>
        <w:rPr>
          <w:rFonts w:eastAsia="Calibri"/>
          <w:b/>
          <w:bCs/>
          <w:sz w:val="8"/>
          <w:szCs w:val="8"/>
          <w:lang w:eastAsia="x-none"/>
        </w:rPr>
      </w:pPr>
    </w:p>
    <w:p w14:paraId="31386F38" w14:textId="235DA2EC" w:rsidR="00344AC0" w:rsidRPr="009A0122" w:rsidRDefault="0033414D" w:rsidP="0033414D">
      <w:pPr>
        <w:widowControl w:val="0"/>
        <w:autoSpaceDE w:val="0"/>
        <w:autoSpaceDN w:val="0"/>
        <w:adjustRightInd w:val="0"/>
        <w:rPr>
          <w:rFonts w:eastAsia="Calibri"/>
          <w:b/>
          <w:bCs/>
          <w:lang w:eastAsia="x-none"/>
        </w:rPr>
      </w:pPr>
      <w:r w:rsidRPr="009A0122">
        <w:rPr>
          <w:shd w:val="clear" w:color="auto" w:fill="FFFFFF"/>
        </w:rPr>
        <w:t>Children were brought to Jesus that he might lay his hands on them and pray. The disciples rebuked the people…</w:t>
      </w:r>
    </w:p>
    <w:p w14:paraId="0B7688C8" w14:textId="77777777" w:rsidR="004E2326" w:rsidRPr="009A0122" w:rsidRDefault="004E2326" w:rsidP="007A466E">
      <w:pPr>
        <w:widowControl w:val="0"/>
        <w:autoSpaceDE w:val="0"/>
        <w:autoSpaceDN w:val="0"/>
        <w:adjustRightInd w:val="0"/>
        <w:rPr>
          <w:rFonts w:eastAsiaTheme="minorHAnsi"/>
          <w:sz w:val="8"/>
          <w:szCs w:val="8"/>
          <w:lang w:eastAsia="x-none"/>
        </w:rPr>
      </w:pPr>
    </w:p>
    <w:p w14:paraId="5E8BE895" w14:textId="3FF12092" w:rsidR="00A50773" w:rsidRDefault="00A50773" w:rsidP="00A50773">
      <w:pPr>
        <w:widowControl w:val="0"/>
        <w:autoSpaceDE w:val="0"/>
        <w:autoSpaceDN w:val="0"/>
        <w:adjustRightInd w:val="0"/>
        <w:rPr>
          <w:rFonts w:eastAsiaTheme="minorHAnsi"/>
          <w:b/>
          <w:bCs/>
          <w:lang w:eastAsia="x-none"/>
        </w:rPr>
      </w:pPr>
      <w:r w:rsidRPr="009A0122">
        <w:rPr>
          <w:rFonts w:eastAsiaTheme="minorHAnsi"/>
          <w:b/>
          <w:bCs/>
          <w:lang w:eastAsia="x-none"/>
        </w:rPr>
        <w:t>Congregation</w:t>
      </w:r>
      <w:r w:rsidR="0033414D" w:rsidRPr="009A0122">
        <w:rPr>
          <w:rFonts w:eastAsiaTheme="minorHAnsi"/>
          <w:b/>
          <w:bCs/>
          <w:lang w:eastAsia="x-none"/>
        </w:rPr>
        <w:t xml:space="preserve"> </w:t>
      </w:r>
    </w:p>
    <w:p w14:paraId="207B5DBA" w14:textId="77777777" w:rsidR="009A0122" w:rsidRPr="009A0122" w:rsidRDefault="009A0122" w:rsidP="00A50773">
      <w:pPr>
        <w:widowControl w:val="0"/>
        <w:autoSpaceDE w:val="0"/>
        <w:autoSpaceDN w:val="0"/>
        <w:adjustRightInd w:val="0"/>
        <w:rPr>
          <w:rFonts w:eastAsiaTheme="minorHAnsi"/>
          <w:b/>
          <w:bCs/>
          <w:sz w:val="8"/>
          <w:szCs w:val="8"/>
          <w:lang w:eastAsia="x-none"/>
        </w:rPr>
      </w:pPr>
    </w:p>
    <w:p w14:paraId="35B5329D" w14:textId="583CAA45" w:rsidR="00344AC0" w:rsidRPr="009A0122" w:rsidRDefault="00571F5C" w:rsidP="00A50773">
      <w:pPr>
        <w:widowControl w:val="0"/>
        <w:autoSpaceDE w:val="0"/>
        <w:autoSpaceDN w:val="0"/>
        <w:adjustRightInd w:val="0"/>
        <w:rPr>
          <w:rFonts w:eastAsiaTheme="minorHAnsi"/>
          <w:b/>
          <w:bCs/>
          <w:i/>
          <w:iCs/>
          <w:lang w:eastAsia="x-none"/>
        </w:rPr>
      </w:pPr>
      <w:r w:rsidRPr="009A0122">
        <w:rPr>
          <w:shd w:val="clear" w:color="auto" w:fill="FFFFFF"/>
        </w:rPr>
        <w:t>…</w:t>
      </w:r>
      <w:r w:rsidR="0033414D" w:rsidRPr="009A0122">
        <w:rPr>
          <w:shd w:val="clear" w:color="auto" w:fill="FFFFFF"/>
        </w:rPr>
        <w:t>but Jesus said, </w:t>
      </w:r>
      <w:r w:rsidR="0033414D" w:rsidRPr="009A0122">
        <w:rPr>
          <w:rStyle w:val="woj"/>
          <w:i/>
          <w:iCs/>
          <w:shd w:val="clear" w:color="auto" w:fill="FFFFFF"/>
        </w:rPr>
        <w:t>“Let the little children come to me and do not hinder them, for to such belongs the kingdom of heaven.”</w:t>
      </w:r>
    </w:p>
    <w:p w14:paraId="2C75BF18" w14:textId="77777777" w:rsidR="00BE1155" w:rsidRPr="009A0122" w:rsidRDefault="00BE1155" w:rsidP="008D23AA">
      <w:pPr>
        <w:widowControl w:val="0"/>
        <w:autoSpaceDE w:val="0"/>
        <w:autoSpaceDN w:val="0"/>
        <w:adjustRightInd w:val="0"/>
        <w:rPr>
          <w:rFonts w:eastAsiaTheme="minorHAnsi"/>
          <w:lang w:val="x-none" w:eastAsia="x-none"/>
        </w:rPr>
      </w:pPr>
    </w:p>
    <w:p w14:paraId="38F2E1DE" w14:textId="77777777" w:rsidR="009600E8" w:rsidRPr="009A0122" w:rsidRDefault="009600E8" w:rsidP="009600E8">
      <w:pPr>
        <w:rPr>
          <w:iCs/>
        </w:rPr>
      </w:pPr>
      <w:bookmarkStart w:id="0" w:name="_Hlk63926615"/>
      <w:r w:rsidRPr="009A0122">
        <w:rPr>
          <w:rFonts w:eastAsia="SimSun"/>
          <w:b/>
          <w:bCs/>
          <w:lang w:eastAsia="ar-SA"/>
        </w:rPr>
        <w:t xml:space="preserve">Song    </w:t>
      </w:r>
      <w:r w:rsidRPr="009A0122">
        <w:t>Oh the Deep, Deep Love of Jesus</w:t>
      </w:r>
      <w:r w:rsidRPr="009A0122">
        <w:rPr>
          <w:i/>
          <w:iCs/>
        </w:rPr>
        <w:t xml:space="preserve"> </w:t>
      </w:r>
      <w:r w:rsidRPr="009A0122">
        <w:rPr>
          <w:i/>
          <w:iCs/>
          <w:sz w:val="18"/>
          <w:szCs w:val="18"/>
        </w:rPr>
        <w:t xml:space="preserve"> </w:t>
      </w:r>
      <w:r w:rsidRPr="009A0122">
        <w:rPr>
          <w:iCs/>
          <w:sz w:val="18"/>
          <w:szCs w:val="18"/>
        </w:rPr>
        <w:t>(CCLI#251645)</w:t>
      </w:r>
    </w:p>
    <w:p w14:paraId="58CFE514" w14:textId="77777777" w:rsidR="009600E8" w:rsidRPr="009A0122" w:rsidRDefault="009600E8" w:rsidP="009600E8">
      <w:pPr>
        <w:rPr>
          <w:rFonts w:eastAsia="SimSun"/>
          <w:sz w:val="20"/>
          <w:szCs w:val="20"/>
          <w:lang w:eastAsia="zh-CN"/>
        </w:rPr>
      </w:pPr>
    </w:p>
    <w:p w14:paraId="3A940B87" w14:textId="77777777" w:rsidR="009600E8" w:rsidRPr="009A0122" w:rsidRDefault="009600E8" w:rsidP="009600E8">
      <w:proofErr w:type="gramStart"/>
      <w:r w:rsidRPr="009A0122">
        <w:t>Oh</w:t>
      </w:r>
      <w:proofErr w:type="gramEnd"/>
      <w:r w:rsidRPr="009A0122">
        <w:t xml:space="preserve"> the deep, deep love of Jesus,</w:t>
      </w:r>
      <w:r w:rsidRPr="009A0122">
        <w:br/>
        <w:t>Vast, unmeasured, boundless, free,</w:t>
      </w:r>
      <w:r w:rsidRPr="009A0122">
        <w:br/>
        <w:t>Rolling as a mighty ocean</w:t>
      </w:r>
      <w:r w:rsidRPr="009A0122">
        <w:br/>
        <w:t>In its fullness over me,</w:t>
      </w:r>
      <w:r w:rsidRPr="009A0122">
        <w:br/>
        <w:t>Underneath me, all around me</w:t>
      </w:r>
      <w:r w:rsidRPr="009A0122">
        <w:br/>
        <w:t>Is the current of Your love,</w:t>
      </w:r>
      <w:r w:rsidRPr="009A0122">
        <w:br/>
        <w:t>Leading onward, leading homeward</w:t>
      </w:r>
      <w:r w:rsidRPr="009A0122">
        <w:br/>
        <w:t>To Your glorious rest above.</w:t>
      </w:r>
      <w:r w:rsidRPr="009A0122">
        <w:br/>
      </w:r>
      <w:r w:rsidRPr="009A0122">
        <w:rPr>
          <w:sz w:val="18"/>
          <w:szCs w:val="18"/>
        </w:rPr>
        <w:t xml:space="preserve">            </w:t>
      </w:r>
      <w:r w:rsidRPr="009A0122">
        <w:rPr>
          <w:sz w:val="18"/>
          <w:szCs w:val="18"/>
        </w:rPr>
        <w:br/>
      </w:r>
      <w:r w:rsidRPr="009A0122">
        <w:rPr>
          <w:b/>
          <w:bCs/>
          <w:iCs/>
        </w:rPr>
        <w:t>Chorus</w:t>
      </w:r>
      <w:r w:rsidRPr="009A0122">
        <w:rPr>
          <w:b/>
          <w:bCs/>
          <w:i/>
        </w:rPr>
        <w:t>:</w:t>
      </w:r>
      <w:r w:rsidRPr="009A0122">
        <w:t xml:space="preserve"> Oh the deep, deep love,</w:t>
      </w:r>
      <w:r w:rsidRPr="009A0122">
        <w:br/>
        <w:t>All I need and trust</w:t>
      </w:r>
      <w:r w:rsidRPr="009A0122">
        <w:br/>
        <w:t xml:space="preserve">Is the deep, deep love of Jesus.    </w:t>
      </w:r>
    </w:p>
    <w:p w14:paraId="5C8B1D06" w14:textId="42F42996" w:rsidR="009600E8" w:rsidRPr="009A0122" w:rsidRDefault="009600E8" w:rsidP="009600E8">
      <w:pPr>
        <w:rPr>
          <w:b/>
          <w:bCs/>
        </w:rPr>
      </w:pPr>
      <w:r w:rsidRPr="009A0122">
        <w:rPr>
          <w:sz w:val="18"/>
          <w:szCs w:val="18"/>
        </w:rPr>
        <w:lastRenderedPageBreak/>
        <w:t xml:space="preserve">  </w:t>
      </w:r>
      <w:proofErr w:type="gramStart"/>
      <w:r w:rsidRPr="009A0122">
        <w:t>Oh</w:t>
      </w:r>
      <w:proofErr w:type="gramEnd"/>
      <w:r w:rsidRPr="009A0122">
        <w:t xml:space="preserve"> the deep, deep love of Jesus,</w:t>
      </w:r>
      <w:r w:rsidRPr="009A0122">
        <w:br/>
        <w:t>Spread His praise from shore to shore,</w:t>
      </w:r>
      <w:r w:rsidRPr="009A0122">
        <w:br/>
        <w:t>How He came to pay our ransom</w:t>
      </w:r>
      <w:r w:rsidRPr="009A0122">
        <w:br/>
        <w:t>Through the saving cross He bore;</w:t>
      </w:r>
      <w:r w:rsidRPr="009A0122">
        <w:br/>
        <w:t>How He watches o’er His loved ones,</w:t>
      </w:r>
      <w:r w:rsidRPr="009A0122">
        <w:br/>
        <w:t>Those He died to make His own,</w:t>
      </w:r>
      <w:r w:rsidRPr="009A0122">
        <w:br/>
        <w:t>How for them He’s interceding,</w:t>
      </w:r>
      <w:r w:rsidRPr="009A0122">
        <w:br/>
        <w:t xml:space="preserve">Pleading now before the throne.  </w:t>
      </w:r>
      <w:r w:rsidRPr="009A0122">
        <w:rPr>
          <w:b/>
          <w:bCs/>
          <w:iCs/>
        </w:rPr>
        <w:t>Chorus</w:t>
      </w:r>
    </w:p>
    <w:p w14:paraId="5FE546FE" w14:textId="77777777" w:rsidR="009600E8" w:rsidRPr="009A0122" w:rsidRDefault="009600E8" w:rsidP="009600E8">
      <w:pPr>
        <w:rPr>
          <w:sz w:val="18"/>
          <w:szCs w:val="18"/>
        </w:rPr>
      </w:pPr>
    </w:p>
    <w:p w14:paraId="79E179FA" w14:textId="77777777" w:rsidR="009600E8" w:rsidRPr="009A0122" w:rsidRDefault="009600E8" w:rsidP="009600E8">
      <w:proofErr w:type="gramStart"/>
      <w:r w:rsidRPr="009A0122">
        <w:t>Oh</w:t>
      </w:r>
      <w:proofErr w:type="gramEnd"/>
      <w:r w:rsidRPr="009A0122">
        <w:t xml:space="preserve"> the deep, deep love of Jesus,</w:t>
      </w:r>
      <w:r w:rsidRPr="009A0122">
        <w:br/>
        <w:t>Far surpassing all the rest,</w:t>
      </w:r>
      <w:r w:rsidRPr="009A0122">
        <w:br/>
        <w:t xml:space="preserve">It’s an ocean full of blessing </w:t>
      </w:r>
      <w:r w:rsidRPr="009A0122">
        <w:br/>
        <w:t>In the midst of every test.</w:t>
      </w:r>
      <w:r w:rsidRPr="009A0122">
        <w:br/>
        <w:t>Oh the deep, deep love of Jesus,</w:t>
      </w:r>
      <w:r w:rsidRPr="009A0122">
        <w:br/>
        <w:t>Mighty Savior, precious Friend,</w:t>
      </w:r>
      <w:r w:rsidRPr="009A0122">
        <w:br/>
        <w:t>You will bring us home to glory,</w:t>
      </w:r>
      <w:r w:rsidRPr="009A0122">
        <w:br/>
        <w:t xml:space="preserve">Where Your love will never end.  </w:t>
      </w:r>
      <w:r w:rsidRPr="009A0122">
        <w:rPr>
          <w:b/>
          <w:bCs/>
          <w:iCs/>
        </w:rPr>
        <w:t>Chorus 2 x’s</w:t>
      </w:r>
    </w:p>
    <w:bookmarkEnd w:id="0"/>
    <w:p w14:paraId="7BC51F6A" w14:textId="52061341" w:rsidR="00AD055E" w:rsidRPr="009A0122" w:rsidRDefault="004B4D96" w:rsidP="00DF61E5">
      <w:pPr>
        <w:widowControl w:val="0"/>
        <w:autoSpaceDE w:val="0"/>
        <w:autoSpaceDN w:val="0"/>
        <w:adjustRightInd w:val="0"/>
        <w:rPr>
          <w:b/>
          <w:iCs/>
          <w:lang w:eastAsia="ar-SA"/>
        </w:rPr>
      </w:pPr>
      <w:r w:rsidRPr="009A0122">
        <w:rPr>
          <w:rFonts w:eastAsiaTheme="minorHAnsi"/>
          <w:lang w:val="x-none" w:eastAsia="x-none"/>
        </w:rPr>
        <w:t> </w:t>
      </w:r>
      <w:r w:rsidR="0049565A" w:rsidRPr="009A0122">
        <w:rPr>
          <w:rFonts w:eastAsiaTheme="minorHAnsi"/>
          <w:lang w:val="x-none" w:eastAsia="x-none"/>
        </w:rPr>
        <w:t> </w:t>
      </w:r>
      <w:bookmarkStart w:id="1" w:name="_Hlk60204042"/>
    </w:p>
    <w:bookmarkEnd w:id="1"/>
    <w:p w14:paraId="4831DDD6" w14:textId="77777777" w:rsidR="00632B46" w:rsidRPr="009A0122" w:rsidRDefault="00632B46" w:rsidP="00632B46">
      <w:pPr>
        <w:rPr>
          <w:b/>
          <w:bCs/>
          <w:iCs/>
        </w:rPr>
      </w:pPr>
      <w:r w:rsidRPr="009A0122">
        <w:rPr>
          <w:b/>
          <w:bCs/>
          <w:iCs/>
        </w:rPr>
        <w:t>Prayer of Worship</w:t>
      </w:r>
    </w:p>
    <w:p w14:paraId="454A231D" w14:textId="77777777" w:rsidR="00632B46" w:rsidRPr="009A0122" w:rsidRDefault="00632B46" w:rsidP="00936779">
      <w:pPr>
        <w:widowControl w:val="0"/>
        <w:autoSpaceDE w:val="0"/>
        <w:autoSpaceDN w:val="0"/>
        <w:adjustRightInd w:val="0"/>
        <w:rPr>
          <w:rFonts w:eastAsiaTheme="minorHAnsi"/>
          <w:lang w:eastAsia="x-none"/>
        </w:rPr>
      </w:pPr>
    </w:p>
    <w:p w14:paraId="668E2A67" w14:textId="77777777" w:rsidR="00936779" w:rsidRPr="009A0122" w:rsidRDefault="00936779" w:rsidP="00936779">
      <w:pPr>
        <w:tabs>
          <w:tab w:val="left" w:pos="720"/>
          <w:tab w:val="left" w:pos="900"/>
          <w:tab w:val="left" w:pos="5760"/>
        </w:tabs>
        <w:suppressAutoHyphens/>
        <w:jc w:val="center"/>
        <w:rPr>
          <w:b/>
          <w:bCs/>
          <w:sz w:val="26"/>
          <w:szCs w:val="26"/>
          <w:lang w:eastAsia="ar-SA"/>
        </w:rPr>
      </w:pPr>
      <w:r w:rsidRPr="009A0122">
        <w:rPr>
          <w:b/>
          <w:bCs/>
          <w:sz w:val="26"/>
          <w:szCs w:val="26"/>
          <w:lang w:eastAsia="ar-SA"/>
        </w:rPr>
        <w:t>~God Renews Us in Christ~</w:t>
      </w:r>
    </w:p>
    <w:p w14:paraId="76FD96DE" w14:textId="77777777" w:rsidR="00936779" w:rsidRPr="009A0122" w:rsidRDefault="00936779" w:rsidP="00936779">
      <w:pPr>
        <w:rPr>
          <w:sz w:val="28"/>
          <w:szCs w:val="28"/>
        </w:rPr>
      </w:pPr>
    </w:p>
    <w:p w14:paraId="7991C09A" w14:textId="77777777" w:rsidR="00936779" w:rsidRPr="009A0122" w:rsidRDefault="00936779" w:rsidP="00936779">
      <w:pPr>
        <w:widowControl w:val="0"/>
        <w:autoSpaceDE w:val="0"/>
        <w:autoSpaceDN w:val="0"/>
        <w:adjustRightInd w:val="0"/>
        <w:rPr>
          <w:b/>
          <w:bCs/>
        </w:rPr>
      </w:pPr>
      <w:r w:rsidRPr="009A0122">
        <w:rPr>
          <w:b/>
          <w:bCs/>
        </w:rPr>
        <w:t>We Corporately Confess Our Sin and Need</w:t>
      </w:r>
    </w:p>
    <w:p w14:paraId="1122173F" w14:textId="77777777" w:rsidR="008B3C23" w:rsidRPr="009A0122" w:rsidRDefault="008B3C23" w:rsidP="00936779">
      <w:pPr>
        <w:widowControl w:val="0"/>
        <w:autoSpaceDE w:val="0"/>
        <w:autoSpaceDN w:val="0"/>
        <w:adjustRightInd w:val="0"/>
        <w:rPr>
          <w:rFonts w:eastAsiaTheme="minorHAnsi"/>
          <w:sz w:val="20"/>
          <w:szCs w:val="20"/>
          <w:lang w:eastAsia="x-none"/>
        </w:rPr>
      </w:pPr>
    </w:p>
    <w:p w14:paraId="3FF42AE2" w14:textId="340A9A7F" w:rsidR="009A22D3" w:rsidRPr="00E33E10" w:rsidRDefault="007F7D67" w:rsidP="00A332F4">
      <w:pPr>
        <w:widowControl w:val="0"/>
        <w:autoSpaceDE w:val="0"/>
        <w:autoSpaceDN w:val="0"/>
        <w:adjustRightInd w:val="0"/>
      </w:pPr>
      <w:bookmarkStart w:id="2" w:name="_Hlk529958954"/>
      <w:r w:rsidRPr="00E33E10">
        <w:rPr>
          <w:shd w:val="clear" w:color="auto" w:fill="FFFFFF"/>
        </w:rPr>
        <w:t>Dear Heavenly Father, we lower our heads before you and we confess that we have too often forgotten that we are yours. Sometimes we carry on our lives as if there was no God</w:t>
      </w:r>
      <w:r w:rsidR="00D95190" w:rsidRPr="00E33E10">
        <w:rPr>
          <w:shd w:val="clear" w:color="auto" w:fill="FFFFFF"/>
        </w:rPr>
        <w:t>, and so of</w:t>
      </w:r>
      <w:r w:rsidR="00023725" w:rsidRPr="00E33E10">
        <w:rPr>
          <w:shd w:val="clear" w:color="auto" w:fill="FFFFFF"/>
        </w:rPr>
        <w:t xml:space="preserve">ten </w:t>
      </w:r>
      <w:r w:rsidRPr="00E33E10">
        <w:rPr>
          <w:shd w:val="clear" w:color="auto" w:fill="FFFFFF"/>
        </w:rPr>
        <w:t xml:space="preserve">we fall short of being credible witnesses as those who have received your amazing grace. For these things we ask your forgiveness, and we also ask for your strength. Give us clear minds and open hearts so </w:t>
      </w:r>
      <w:r w:rsidR="00023725" w:rsidRPr="00E33E10">
        <w:rPr>
          <w:shd w:val="clear" w:color="auto" w:fill="FFFFFF"/>
        </w:rPr>
        <w:t xml:space="preserve">that </w:t>
      </w:r>
      <w:r w:rsidRPr="00E33E10">
        <w:rPr>
          <w:shd w:val="clear" w:color="auto" w:fill="FFFFFF"/>
        </w:rPr>
        <w:t xml:space="preserve">we may </w:t>
      </w:r>
      <w:r w:rsidR="00023725" w:rsidRPr="00E33E10">
        <w:rPr>
          <w:shd w:val="clear" w:color="auto" w:fill="FFFFFF"/>
        </w:rPr>
        <w:t xml:space="preserve">stand as </w:t>
      </w:r>
      <w:r w:rsidRPr="00E33E10">
        <w:rPr>
          <w:shd w:val="clear" w:color="auto" w:fill="FFFFFF"/>
        </w:rPr>
        <w:t>witness</w:t>
      </w:r>
      <w:r w:rsidR="00023725" w:rsidRPr="00E33E10">
        <w:rPr>
          <w:shd w:val="clear" w:color="auto" w:fill="FFFFFF"/>
        </w:rPr>
        <w:t>es</w:t>
      </w:r>
      <w:r w:rsidRPr="00E33E10">
        <w:rPr>
          <w:shd w:val="clear" w:color="auto" w:fill="FFFFFF"/>
        </w:rPr>
        <w:t xml:space="preserve"> </w:t>
      </w:r>
      <w:r w:rsidR="00023725" w:rsidRPr="00E33E10">
        <w:rPr>
          <w:shd w:val="clear" w:color="auto" w:fill="FFFFFF"/>
        </w:rPr>
        <w:t>to your amazing grace</w:t>
      </w:r>
      <w:r w:rsidRPr="00E33E10">
        <w:rPr>
          <w:shd w:val="clear" w:color="auto" w:fill="FFFFFF"/>
        </w:rPr>
        <w:t xml:space="preserve"> in </w:t>
      </w:r>
      <w:r w:rsidR="00023725" w:rsidRPr="00E33E10">
        <w:rPr>
          <w:shd w:val="clear" w:color="auto" w:fill="FFFFFF"/>
        </w:rPr>
        <w:t>this</w:t>
      </w:r>
      <w:r w:rsidRPr="00E33E10">
        <w:rPr>
          <w:shd w:val="clear" w:color="auto" w:fill="FFFFFF"/>
        </w:rPr>
        <w:t xml:space="preserve"> world. Remind us to be who You would have us to be regardless of what we are doing or who we are with. Hold us </w:t>
      </w:r>
      <w:r w:rsidR="00023725" w:rsidRPr="00E33E10">
        <w:rPr>
          <w:shd w:val="clear" w:color="auto" w:fill="FFFFFF"/>
        </w:rPr>
        <w:t xml:space="preserve">close </w:t>
      </w:r>
      <w:r w:rsidRPr="00E33E10">
        <w:rPr>
          <w:shd w:val="clear" w:color="auto" w:fill="FFFFFF"/>
        </w:rPr>
        <w:t xml:space="preserve">to You </w:t>
      </w:r>
      <w:r w:rsidR="00023725" w:rsidRPr="00E33E10">
        <w:rPr>
          <w:shd w:val="clear" w:color="auto" w:fill="FFFFFF"/>
        </w:rPr>
        <w:t>as our loving Father and</w:t>
      </w:r>
      <w:r w:rsidRPr="00E33E10">
        <w:rPr>
          <w:shd w:val="clear" w:color="auto" w:fill="FFFFFF"/>
        </w:rPr>
        <w:t xml:space="preserve"> build our relationship with You and with those You have given us on earth.</w:t>
      </w:r>
      <w:r w:rsidR="00571F5C" w:rsidRPr="00E33E10">
        <w:rPr>
          <w:shd w:val="clear" w:color="auto" w:fill="FFFFFF"/>
        </w:rPr>
        <w:t xml:space="preserve"> In Christ Jesus’ name we pray, Amen.</w:t>
      </w:r>
    </w:p>
    <w:bookmarkEnd w:id="2"/>
    <w:p w14:paraId="1831E413" w14:textId="77777777" w:rsidR="00A577C3" w:rsidRPr="009A0122" w:rsidRDefault="00A577C3" w:rsidP="00936779">
      <w:pPr>
        <w:widowControl w:val="0"/>
        <w:autoSpaceDE w:val="0"/>
        <w:autoSpaceDN w:val="0"/>
        <w:adjustRightInd w:val="0"/>
        <w:rPr>
          <w:rFonts w:eastAsiaTheme="minorHAnsi"/>
          <w:b/>
          <w:bCs/>
          <w:lang w:eastAsia="x-none"/>
        </w:rPr>
      </w:pPr>
    </w:p>
    <w:p w14:paraId="1EEAEB05" w14:textId="161505A8" w:rsidR="00936779" w:rsidRDefault="00936779" w:rsidP="00936779">
      <w:pPr>
        <w:widowControl w:val="0"/>
        <w:autoSpaceDE w:val="0"/>
        <w:autoSpaceDN w:val="0"/>
        <w:adjustRightInd w:val="0"/>
        <w:rPr>
          <w:rFonts w:eastAsiaTheme="minorHAnsi"/>
          <w:b/>
          <w:bCs/>
          <w:lang w:eastAsia="x-none"/>
        </w:rPr>
      </w:pPr>
      <w:r w:rsidRPr="009A0122">
        <w:rPr>
          <w:rFonts w:eastAsiaTheme="minorHAnsi"/>
          <w:b/>
          <w:bCs/>
          <w:lang w:eastAsia="x-none"/>
        </w:rPr>
        <w:t>We Silently Confess Our Sins</w:t>
      </w:r>
      <w:r w:rsidR="00A332F4" w:rsidRPr="009A0122">
        <w:rPr>
          <w:rFonts w:eastAsiaTheme="minorHAnsi"/>
          <w:b/>
          <w:bCs/>
          <w:lang w:eastAsia="x-none"/>
        </w:rPr>
        <w:t xml:space="preserve"> </w:t>
      </w:r>
    </w:p>
    <w:p w14:paraId="3F86BC86" w14:textId="77777777" w:rsidR="00E33E10" w:rsidRPr="009A0122" w:rsidRDefault="00E33E10" w:rsidP="00936779">
      <w:pPr>
        <w:widowControl w:val="0"/>
        <w:autoSpaceDE w:val="0"/>
        <w:autoSpaceDN w:val="0"/>
        <w:adjustRightInd w:val="0"/>
        <w:rPr>
          <w:rFonts w:eastAsiaTheme="minorHAnsi"/>
          <w:b/>
          <w:bCs/>
          <w:lang w:eastAsia="x-none"/>
        </w:rPr>
      </w:pPr>
    </w:p>
    <w:p w14:paraId="5AEAAD5A" w14:textId="2BEC2C85" w:rsidR="009B4942" w:rsidRDefault="009B4942" w:rsidP="00936779">
      <w:pPr>
        <w:widowControl w:val="0"/>
        <w:autoSpaceDE w:val="0"/>
        <w:autoSpaceDN w:val="0"/>
        <w:adjustRightInd w:val="0"/>
        <w:rPr>
          <w:rFonts w:eastAsiaTheme="minorHAnsi"/>
          <w:lang w:eastAsia="x-none"/>
        </w:rPr>
      </w:pPr>
      <w:r w:rsidRPr="009A0122">
        <w:rPr>
          <w:rFonts w:eastAsiaTheme="minorHAnsi"/>
          <w:b/>
          <w:bCs/>
          <w:lang w:eastAsia="x-none"/>
        </w:rPr>
        <w:t>Assurance of Pardoning Grace</w:t>
      </w:r>
      <w:r w:rsidR="00F211F4" w:rsidRPr="009A0122">
        <w:rPr>
          <w:rFonts w:eastAsiaTheme="minorHAnsi"/>
          <w:b/>
          <w:bCs/>
          <w:lang w:eastAsia="x-none"/>
        </w:rPr>
        <w:t xml:space="preserve">    </w:t>
      </w:r>
      <w:r w:rsidR="00851F2A" w:rsidRPr="009A0122">
        <w:rPr>
          <w:rFonts w:eastAsiaTheme="minorHAnsi"/>
          <w:lang w:eastAsia="x-none"/>
        </w:rPr>
        <w:t>Romans 8:15-17</w:t>
      </w:r>
    </w:p>
    <w:p w14:paraId="1E74B9AB" w14:textId="77777777" w:rsidR="00EC719A" w:rsidRPr="009A0122" w:rsidRDefault="00EC719A" w:rsidP="00936779">
      <w:pPr>
        <w:widowControl w:val="0"/>
        <w:autoSpaceDE w:val="0"/>
        <w:autoSpaceDN w:val="0"/>
        <w:adjustRightInd w:val="0"/>
        <w:rPr>
          <w:rFonts w:eastAsiaTheme="minorHAnsi"/>
          <w:lang w:eastAsia="x-none"/>
        </w:rPr>
      </w:pPr>
    </w:p>
    <w:p w14:paraId="0C3638F3" w14:textId="00DE9D9A" w:rsidR="00086766" w:rsidRPr="009A0122" w:rsidRDefault="00086766" w:rsidP="00086766">
      <w:pPr>
        <w:tabs>
          <w:tab w:val="left" w:pos="1"/>
          <w:tab w:val="left" w:pos="4410"/>
          <w:tab w:val="left" w:pos="468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18"/>
          <w:szCs w:val="18"/>
        </w:rPr>
      </w:pPr>
      <w:bookmarkStart w:id="3" w:name="_Hlk99525436"/>
      <w:r w:rsidRPr="009A0122">
        <w:rPr>
          <w:b/>
          <w:bCs/>
          <w:lang w:eastAsia="ar-SA"/>
        </w:rPr>
        <w:t xml:space="preserve">Hymn    </w:t>
      </w:r>
      <w:r w:rsidR="00851F2A" w:rsidRPr="009A0122">
        <w:rPr>
          <w:lang w:eastAsia="ar-SA"/>
        </w:rPr>
        <w:t>Amazing Grace</w:t>
      </w:r>
      <w:r w:rsidR="00E87C81" w:rsidRPr="009A0122">
        <w:rPr>
          <w:lang w:eastAsia="ar-SA"/>
        </w:rPr>
        <w:t xml:space="preserve">                                                                (460)</w:t>
      </w:r>
    </w:p>
    <w:bookmarkEnd w:id="3"/>
    <w:p w14:paraId="497247E9" w14:textId="6A11AE4F" w:rsidR="006B298C" w:rsidRPr="009A0122" w:rsidRDefault="006B298C" w:rsidP="002522EB">
      <w:pPr>
        <w:widowControl w:val="0"/>
        <w:autoSpaceDE w:val="0"/>
        <w:autoSpaceDN w:val="0"/>
        <w:adjustRightInd w:val="0"/>
      </w:pPr>
    </w:p>
    <w:p w14:paraId="4358E9E9" w14:textId="0B955195" w:rsidR="001B3BDC" w:rsidRPr="009A0122" w:rsidRDefault="001B3BDC" w:rsidP="002522EB">
      <w:pPr>
        <w:widowControl w:val="0"/>
        <w:autoSpaceDE w:val="0"/>
        <w:autoSpaceDN w:val="0"/>
        <w:adjustRightInd w:val="0"/>
      </w:pPr>
      <w:r w:rsidRPr="009A0122">
        <w:rPr>
          <w:b/>
          <w:bCs/>
          <w:iCs/>
          <w:lang w:eastAsia="ar-SA"/>
        </w:rPr>
        <w:t xml:space="preserve">Children’s Sermon    </w:t>
      </w:r>
      <w:r w:rsidR="007F6C42" w:rsidRPr="009A0122">
        <w:rPr>
          <w:iCs/>
          <w:lang w:eastAsia="ar-SA"/>
        </w:rPr>
        <w:t>Dash Watt</w:t>
      </w:r>
    </w:p>
    <w:p w14:paraId="561A7A1C" w14:textId="77777777" w:rsidR="00181834" w:rsidRPr="009A0122" w:rsidRDefault="00181834" w:rsidP="00936779"/>
    <w:p w14:paraId="07BDABA1" w14:textId="77777777" w:rsidR="00FF3671" w:rsidRPr="009A0122" w:rsidRDefault="00FF3671" w:rsidP="00FF3671">
      <w:pPr>
        <w:jc w:val="center"/>
        <w:rPr>
          <w:b/>
          <w:sz w:val="26"/>
          <w:szCs w:val="26"/>
          <w:lang w:eastAsia="ar-SA"/>
        </w:rPr>
      </w:pPr>
      <w:bookmarkStart w:id="4" w:name="_Hlk342890"/>
      <w:r w:rsidRPr="009A0122">
        <w:rPr>
          <w:b/>
          <w:sz w:val="26"/>
          <w:szCs w:val="26"/>
          <w:lang w:eastAsia="ar-SA"/>
        </w:rPr>
        <w:t>~God Instructs Us with His Word~</w:t>
      </w:r>
    </w:p>
    <w:p w14:paraId="126DFA89" w14:textId="77777777" w:rsidR="00FF3671" w:rsidRPr="009A0122" w:rsidRDefault="00FF3671" w:rsidP="00FF3671">
      <w:pPr>
        <w:rPr>
          <w:b/>
          <w:lang w:eastAsia="ar-SA"/>
        </w:rPr>
      </w:pPr>
    </w:p>
    <w:p w14:paraId="20311258" w14:textId="6DEFC7EC" w:rsidR="00FF3671" w:rsidRPr="009A0122" w:rsidRDefault="00FF3671" w:rsidP="00FF3671">
      <w:pPr>
        <w:tabs>
          <w:tab w:val="left" w:pos="4410"/>
          <w:tab w:val="left" w:pos="4680"/>
        </w:tabs>
        <w:suppressAutoHyphens/>
        <w:rPr>
          <w:bCs/>
          <w:iCs/>
          <w:lang w:eastAsia="ar-SA"/>
        </w:rPr>
      </w:pPr>
      <w:r w:rsidRPr="009A0122">
        <w:rPr>
          <w:b/>
          <w:bCs/>
          <w:iCs/>
          <w:lang w:eastAsia="ar-SA"/>
        </w:rPr>
        <w:t xml:space="preserve">We Listen to God   </w:t>
      </w:r>
      <w:r w:rsidR="001B3BDC" w:rsidRPr="009A0122">
        <w:rPr>
          <w:iCs/>
          <w:lang w:eastAsia="ar-SA"/>
        </w:rPr>
        <w:t>John 1:</w:t>
      </w:r>
      <w:r w:rsidR="007F6C42" w:rsidRPr="009A0122">
        <w:rPr>
          <w:iCs/>
          <w:lang w:eastAsia="ar-SA"/>
        </w:rPr>
        <w:t>10-13</w:t>
      </w:r>
    </w:p>
    <w:p w14:paraId="159972C4" w14:textId="77777777" w:rsidR="00FF3671" w:rsidRPr="009A0122" w:rsidRDefault="00FF3671" w:rsidP="00FF3671">
      <w:pPr>
        <w:tabs>
          <w:tab w:val="left" w:pos="4410"/>
          <w:tab w:val="left" w:pos="4680"/>
        </w:tabs>
        <w:suppressAutoHyphens/>
        <w:rPr>
          <w:bCs/>
          <w:iCs/>
          <w:lang w:eastAsia="ar-SA"/>
        </w:rPr>
      </w:pPr>
    </w:p>
    <w:p w14:paraId="3AD496E8" w14:textId="293ED43A" w:rsidR="00FF3671" w:rsidRPr="009A0122" w:rsidRDefault="00FF3671" w:rsidP="00FF3671">
      <w:pPr>
        <w:tabs>
          <w:tab w:val="left" w:pos="990"/>
        </w:tabs>
        <w:suppressAutoHyphens/>
        <w:ind w:left="2160" w:hanging="2160"/>
        <w:rPr>
          <w:sz w:val="18"/>
          <w:szCs w:val="18"/>
          <w:lang w:eastAsia="ar-SA"/>
        </w:rPr>
      </w:pPr>
      <w:r w:rsidRPr="009A0122">
        <w:rPr>
          <w:b/>
          <w:bCs/>
          <w:lang w:eastAsia="ar-SA"/>
        </w:rPr>
        <w:t>Sermon</w:t>
      </w:r>
      <w:bookmarkStart w:id="5" w:name="_Hlk33096153"/>
      <w:r w:rsidRPr="009A0122">
        <w:rPr>
          <w:b/>
          <w:bCs/>
          <w:lang w:eastAsia="ar-SA"/>
        </w:rPr>
        <w:t xml:space="preserve">   </w:t>
      </w:r>
      <w:r w:rsidRPr="009A0122">
        <w:rPr>
          <w:lang w:eastAsia="ar-SA"/>
        </w:rPr>
        <w:t xml:space="preserve"> </w:t>
      </w:r>
      <w:r w:rsidR="001B3BDC" w:rsidRPr="009A0122">
        <w:rPr>
          <w:lang w:eastAsia="ar-SA"/>
        </w:rPr>
        <w:t>“I Identify as a Child of God”</w:t>
      </w:r>
    </w:p>
    <w:bookmarkEnd w:id="5"/>
    <w:p w14:paraId="08AE039F" w14:textId="679EFA40" w:rsidR="00FF3671" w:rsidRPr="00E33E10" w:rsidRDefault="00FF3671" w:rsidP="00FF3671">
      <w:pPr>
        <w:jc w:val="center"/>
        <w:rPr>
          <w:b/>
          <w:bCs/>
          <w:lang w:eastAsia="ar-SA"/>
        </w:rPr>
      </w:pPr>
    </w:p>
    <w:p w14:paraId="45413F32" w14:textId="77777777" w:rsidR="007B6FC7" w:rsidRPr="009A0122" w:rsidRDefault="007B6FC7" w:rsidP="007B6FC7">
      <w:r w:rsidRPr="009A0122">
        <w:rPr>
          <w:b/>
          <w:bCs/>
        </w:rPr>
        <w:t xml:space="preserve">Song    </w:t>
      </w:r>
      <w:r w:rsidRPr="009A0122">
        <w:rPr>
          <w:bCs/>
          <w:iCs/>
        </w:rPr>
        <w:t>The Love of God</w:t>
      </w:r>
      <w:r w:rsidRPr="009A0122">
        <w:rPr>
          <w:bCs/>
          <w:i/>
        </w:rPr>
        <w:t xml:space="preserve">  </w:t>
      </w:r>
      <w:r w:rsidRPr="009A0122">
        <w:t xml:space="preserve"> </w:t>
      </w:r>
      <w:r w:rsidRPr="009A0122">
        <w:rPr>
          <w:rFonts w:eastAsia="SimSun"/>
          <w:iCs/>
          <w:sz w:val="18"/>
          <w:szCs w:val="18"/>
          <w:lang w:eastAsia="ar-SA"/>
        </w:rPr>
        <w:t>(CCLI#251645)</w:t>
      </w:r>
    </w:p>
    <w:p w14:paraId="73222A4B" w14:textId="77777777" w:rsidR="007B6FC7" w:rsidRPr="009A0122" w:rsidRDefault="007B6FC7" w:rsidP="007B6FC7">
      <w:pPr>
        <w:ind w:left="576"/>
        <w:rPr>
          <w:b/>
          <w:bCs/>
          <w:sz w:val="20"/>
          <w:szCs w:val="20"/>
          <w:u w:val="single"/>
        </w:rPr>
      </w:pPr>
    </w:p>
    <w:p w14:paraId="00BD63E1" w14:textId="77777777" w:rsidR="007B6FC7" w:rsidRPr="009A0122" w:rsidRDefault="007B6FC7" w:rsidP="007B6FC7">
      <w:bookmarkStart w:id="6" w:name="_Hlk62627150"/>
      <w:r w:rsidRPr="009A0122">
        <w:t>The love of God is greater far</w:t>
      </w:r>
      <w:r w:rsidRPr="009A0122">
        <w:br/>
        <w:t>Than tongue or pen can ever tell;</w:t>
      </w:r>
      <w:r w:rsidRPr="009A0122">
        <w:br/>
        <w:t>It goes beyond the highest star,</w:t>
      </w:r>
      <w:r w:rsidRPr="009A0122">
        <w:br/>
        <w:t>And reaches to the lowest hell;</w:t>
      </w:r>
      <w:r w:rsidRPr="009A0122">
        <w:br/>
        <w:t xml:space="preserve">The guilty </w:t>
      </w:r>
      <w:r w:rsidRPr="009A0122">
        <w:rPr>
          <w:noProof/>
        </w:rPr>
        <w:t>pair,</w:t>
      </w:r>
      <w:r w:rsidRPr="009A0122">
        <w:t xml:space="preserve"> bowed down with care,</w:t>
      </w:r>
      <w:r w:rsidRPr="009A0122">
        <w:br/>
        <w:t>God gave His Son to win;</w:t>
      </w:r>
      <w:r w:rsidRPr="009A0122">
        <w:br/>
        <w:t>His erring child He reconciled</w:t>
      </w:r>
      <w:r w:rsidRPr="009A0122">
        <w:br/>
        <w:t xml:space="preserve">And pardoned from his sin. </w:t>
      </w:r>
    </w:p>
    <w:p w14:paraId="7CAD601D" w14:textId="77777777" w:rsidR="007B6FC7" w:rsidRPr="009A0122" w:rsidRDefault="007B6FC7" w:rsidP="007B6FC7">
      <w:pPr>
        <w:rPr>
          <w:sz w:val="18"/>
          <w:szCs w:val="18"/>
        </w:rPr>
      </w:pPr>
    </w:p>
    <w:p w14:paraId="224D2D47" w14:textId="266E2881" w:rsidR="007B6FC7" w:rsidRPr="009A0122" w:rsidRDefault="007B6FC7" w:rsidP="007B6FC7">
      <w:r w:rsidRPr="009A0122">
        <w:rPr>
          <w:b/>
          <w:iCs/>
        </w:rPr>
        <w:t xml:space="preserve">Chorus </w:t>
      </w:r>
      <w:r w:rsidRPr="009A0122">
        <w:t xml:space="preserve"> Oh, love of God, how rich and pure!</w:t>
      </w:r>
      <w:r w:rsidRPr="009A0122">
        <w:br/>
        <w:t>How measureless and strong!</w:t>
      </w:r>
      <w:r w:rsidRPr="009A0122">
        <w:br/>
        <w:t>It shall forevermore endure—</w:t>
      </w:r>
      <w:r w:rsidRPr="009A0122">
        <w:br/>
        <w:t>The saints’ and angels’ song.</w:t>
      </w:r>
    </w:p>
    <w:p w14:paraId="05CEBBA9" w14:textId="77777777" w:rsidR="007B6FC7" w:rsidRPr="009A0122" w:rsidRDefault="007B6FC7" w:rsidP="007B6FC7">
      <w:pPr>
        <w:rPr>
          <w:sz w:val="18"/>
          <w:szCs w:val="18"/>
        </w:rPr>
      </w:pPr>
    </w:p>
    <w:p w14:paraId="67020514" w14:textId="456C8E1B" w:rsidR="007B6FC7" w:rsidRPr="009A0122" w:rsidRDefault="007B6FC7" w:rsidP="007B6FC7">
      <w:pPr>
        <w:rPr>
          <w:i/>
        </w:rPr>
      </w:pPr>
      <w:r w:rsidRPr="009A0122">
        <w:t>When hoary time shall pass away,</w:t>
      </w:r>
      <w:r w:rsidRPr="009A0122">
        <w:br/>
        <w:t>And earthly thrones and kingdoms fall,</w:t>
      </w:r>
      <w:r w:rsidRPr="009A0122">
        <w:br/>
        <w:t>When men who here refuse to pray,</w:t>
      </w:r>
      <w:r w:rsidRPr="009A0122">
        <w:br/>
        <w:t xml:space="preserve">On rocks and hills and </w:t>
      </w:r>
      <w:r w:rsidRPr="009A0122">
        <w:rPr>
          <w:noProof/>
        </w:rPr>
        <w:t>mountains</w:t>
      </w:r>
      <w:r w:rsidRPr="009A0122">
        <w:t xml:space="preserve"> call,</w:t>
      </w:r>
      <w:r w:rsidRPr="009A0122">
        <w:br/>
        <w:t>God’s love so sure, shall still endure,</w:t>
      </w:r>
      <w:r w:rsidRPr="009A0122">
        <w:br/>
        <w:t>All measureless and strong;</w:t>
      </w:r>
      <w:r w:rsidRPr="009A0122">
        <w:br/>
        <w:t>Redeeming grace to Adam’s race—</w:t>
      </w:r>
      <w:r w:rsidRPr="009A0122">
        <w:br/>
        <w:t xml:space="preserve">The saints’ and angels’ song. </w:t>
      </w:r>
      <w:r w:rsidRPr="009A0122">
        <w:rPr>
          <w:b/>
          <w:iCs/>
        </w:rPr>
        <w:t>Chorus</w:t>
      </w:r>
    </w:p>
    <w:p w14:paraId="5389C36E" w14:textId="77777777" w:rsidR="007B6FC7" w:rsidRPr="009A0122" w:rsidRDefault="007B6FC7" w:rsidP="007B6FC7">
      <w:pPr>
        <w:tabs>
          <w:tab w:val="num" w:pos="360"/>
        </w:tabs>
        <w:rPr>
          <w:sz w:val="18"/>
          <w:szCs w:val="18"/>
        </w:rPr>
      </w:pPr>
    </w:p>
    <w:bookmarkEnd w:id="6"/>
    <w:p w14:paraId="0A695430" w14:textId="77777777" w:rsidR="00665660" w:rsidRPr="009A0122" w:rsidRDefault="00665660" w:rsidP="00665660">
      <w:pPr>
        <w:rPr>
          <w:sz w:val="22"/>
          <w:szCs w:val="22"/>
        </w:rPr>
      </w:pPr>
    </w:p>
    <w:p w14:paraId="05CF6E89" w14:textId="77777777" w:rsidR="00665660" w:rsidRPr="009A0122" w:rsidRDefault="00665660" w:rsidP="00665660">
      <w:pPr>
        <w:rPr>
          <w:sz w:val="22"/>
          <w:szCs w:val="22"/>
        </w:rPr>
      </w:pPr>
    </w:p>
    <w:p w14:paraId="01D040FC" w14:textId="77777777" w:rsidR="00665660" w:rsidRPr="009A0122" w:rsidRDefault="00665660" w:rsidP="00665660">
      <w:pPr>
        <w:rPr>
          <w:sz w:val="22"/>
          <w:szCs w:val="22"/>
        </w:rPr>
      </w:pPr>
    </w:p>
    <w:p w14:paraId="2D59B467" w14:textId="77777777" w:rsidR="00665660" w:rsidRPr="009A0122" w:rsidRDefault="00665660" w:rsidP="00665660">
      <w:pPr>
        <w:rPr>
          <w:sz w:val="22"/>
          <w:szCs w:val="22"/>
        </w:rPr>
      </w:pPr>
    </w:p>
    <w:p w14:paraId="656A9761" w14:textId="77777777" w:rsidR="00665660" w:rsidRPr="009A0122" w:rsidRDefault="00665660" w:rsidP="00665660">
      <w:pPr>
        <w:rPr>
          <w:sz w:val="22"/>
          <w:szCs w:val="22"/>
        </w:rPr>
      </w:pPr>
    </w:p>
    <w:bookmarkEnd w:id="4"/>
    <w:p w14:paraId="06F70675" w14:textId="77777777" w:rsidR="00936779" w:rsidRPr="009A0122" w:rsidRDefault="00936779" w:rsidP="00936779"/>
    <w:sectPr w:rsidR="00936779" w:rsidRPr="009A0122" w:rsidSect="008B1991">
      <w:pgSz w:w="15840" w:h="12240" w:orient="landscape" w:code="1"/>
      <w:pgMar w:top="576" w:right="576" w:bottom="576" w:left="576" w:header="0" w:footer="0" w:gutter="0"/>
      <w:cols w:num="2" w:space="115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C33ABF" w14:textId="77777777" w:rsidR="001A1A7C" w:rsidRDefault="001A1A7C" w:rsidP="006E6A5C">
      <w:r>
        <w:separator/>
      </w:r>
    </w:p>
  </w:endnote>
  <w:endnote w:type="continuationSeparator" w:id="0">
    <w:p w14:paraId="4FDD0C33" w14:textId="77777777" w:rsidR="001A1A7C" w:rsidRDefault="001A1A7C" w:rsidP="006E6A5C">
      <w:r>
        <w:continuationSeparator/>
      </w:r>
    </w:p>
  </w:endnote>
  <w:endnote w:type="continuationNotice" w:id="1">
    <w:p w14:paraId="59A1F7AD" w14:textId="77777777" w:rsidR="001A1A7C" w:rsidRDefault="001A1A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32D545" w14:textId="77777777" w:rsidR="001A1A7C" w:rsidRDefault="001A1A7C" w:rsidP="006E6A5C">
      <w:r>
        <w:separator/>
      </w:r>
    </w:p>
  </w:footnote>
  <w:footnote w:type="continuationSeparator" w:id="0">
    <w:p w14:paraId="4FBE5BC8" w14:textId="77777777" w:rsidR="001A1A7C" w:rsidRDefault="001A1A7C" w:rsidP="006E6A5C">
      <w:r>
        <w:continuationSeparator/>
      </w:r>
    </w:p>
  </w:footnote>
  <w:footnote w:type="continuationNotice" w:id="1">
    <w:p w14:paraId="63052E33" w14:textId="77777777" w:rsidR="001A1A7C" w:rsidRDefault="001A1A7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D106E1F"/>
    <w:multiLevelType w:val="hybridMultilevel"/>
    <w:tmpl w:val="DA467220"/>
    <w:lvl w:ilvl="0" w:tplc="0409000B">
      <w:start w:val="1"/>
      <w:numFmt w:val="bullet"/>
      <w:lvlText w:val=""/>
      <w:lvlJc w:val="left"/>
      <w:pPr>
        <w:ind w:left="792" w:hanging="360"/>
      </w:pPr>
      <w:rPr>
        <w:rFonts w:ascii="Wingdings" w:hAnsi="Wingding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OwMDIytTQwsbQ0MjNX0lEKTi0uzszPAykwNKsFAJkwXdAtAAAA"/>
  </w:docVars>
  <w:rsids>
    <w:rsidRoot w:val="00726DB1"/>
    <w:rsid w:val="0000020F"/>
    <w:rsid w:val="00002269"/>
    <w:rsid w:val="00002CA0"/>
    <w:rsid w:val="000042F7"/>
    <w:rsid w:val="000054BF"/>
    <w:rsid w:val="00006E16"/>
    <w:rsid w:val="00010025"/>
    <w:rsid w:val="0001027B"/>
    <w:rsid w:val="00015960"/>
    <w:rsid w:val="00016ACD"/>
    <w:rsid w:val="00020087"/>
    <w:rsid w:val="000210D2"/>
    <w:rsid w:val="00023725"/>
    <w:rsid w:val="00024D0C"/>
    <w:rsid w:val="00026964"/>
    <w:rsid w:val="00030F90"/>
    <w:rsid w:val="00031EFA"/>
    <w:rsid w:val="00032152"/>
    <w:rsid w:val="00032646"/>
    <w:rsid w:val="0003284C"/>
    <w:rsid w:val="00032B17"/>
    <w:rsid w:val="000332A5"/>
    <w:rsid w:val="00033B4A"/>
    <w:rsid w:val="00033C64"/>
    <w:rsid w:val="000345B9"/>
    <w:rsid w:val="00036073"/>
    <w:rsid w:val="000377C0"/>
    <w:rsid w:val="00042B7A"/>
    <w:rsid w:val="000436CD"/>
    <w:rsid w:val="0004665E"/>
    <w:rsid w:val="000471E8"/>
    <w:rsid w:val="00047CE7"/>
    <w:rsid w:val="00051348"/>
    <w:rsid w:val="00052F28"/>
    <w:rsid w:val="000541C1"/>
    <w:rsid w:val="00054DCF"/>
    <w:rsid w:val="0005601E"/>
    <w:rsid w:val="0005692D"/>
    <w:rsid w:val="00056C74"/>
    <w:rsid w:val="00057F78"/>
    <w:rsid w:val="00062FA9"/>
    <w:rsid w:val="0007099D"/>
    <w:rsid w:val="00070E48"/>
    <w:rsid w:val="0007106F"/>
    <w:rsid w:val="0007132A"/>
    <w:rsid w:val="0007206C"/>
    <w:rsid w:val="00074645"/>
    <w:rsid w:val="00074713"/>
    <w:rsid w:val="000753DB"/>
    <w:rsid w:val="000759B8"/>
    <w:rsid w:val="000773AB"/>
    <w:rsid w:val="00081856"/>
    <w:rsid w:val="00081F34"/>
    <w:rsid w:val="00082806"/>
    <w:rsid w:val="00086766"/>
    <w:rsid w:val="00091C38"/>
    <w:rsid w:val="000929C7"/>
    <w:rsid w:val="00092C52"/>
    <w:rsid w:val="000A1200"/>
    <w:rsid w:val="000A1AAA"/>
    <w:rsid w:val="000A1E9F"/>
    <w:rsid w:val="000A3835"/>
    <w:rsid w:val="000A4132"/>
    <w:rsid w:val="000A6604"/>
    <w:rsid w:val="000A6F53"/>
    <w:rsid w:val="000A7125"/>
    <w:rsid w:val="000B03BE"/>
    <w:rsid w:val="000B0C72"/>
    <w:rsid w:val="000B10B7"/>
    <w:rsid w:val="000B2C0C"/>
    <w:rsid w:val="000B503D"/>
    <w:rsid w:val="000B571C"/>
    <w:rsid w:val="000B6264"/>
    <w:rsid w:val="000B7689"/>
    <w:rsid w:val="000C1610"/>
    <w:rsid w:val="000C17FF"/>
    <w:rsid w:val="000C3DBC"/>
    <w:rsid w:val="000C5C1C"/>
    <w:rsid w:val="000C7FA4"/>
    <w:rsid w:val="000D281E"/>
    <w:rsid w:val="000D2A90"/>
    <w:rsid w:val="000D2B34"/>
    <w:rsid w:val="000D5DAB"/>
    <w:rsid w:val="000D6D3B"/>
    <w:rsid w:val="000D7511"/>
    <w:rsid w:val="000D785A"/>
    <w:rsid w:val="000E0944"/>
    <w:rsid w:val="000E0A60"/>
    <w:rsid w:val="000E42A7"/>
    <w:rsid w:val="000E42F7"/>
    <w:rsid w:val="000E5657"/>
    <w:rsid w:val="000E64A3"/>
    <w:rsid w:val="000E65BE"/>
    <w:rsid w:val="000F14A3"/>
    <w:rsid w:val="000F2150"/>
    <w:rsid w:val="000F2C8A"/>
    <w:rsid w:val="000F372A"/>
    <w:rsid w:val="000F4073"/>
    <w:rsid w:val="000F4804"/>
    <w:rsid w:val="000F7513"/>
    <w:rsid w:val="00101957"/>
    <w:rsid w:val="00103CA1"/>
    <w:rsid w:val="00104465"/>
    <w:rsid w:val="001045D8"/>
    <w:rsid w:val="00105D39"/>
    <w:rsid w:val="001074C3"/>
    <w:rsid w:val="001206D6"/>
    <w:rsid w:val="00124187"/>
    <w:rsid w:val="00124386"/>
    <w:rsid w:val="00130255"/>
    <w:rsid w:val="001303E2"/>
    <w:rsid w:val="00134911"/>
    <w:rsid w:val="00134CFC"/>
    <w:rsid w:val="00135B4F"/>
    <w:rsid w:val="00135F53"/>
    <w:rsid w:val="00141843"/>
    <w:rsid w:val="00143391"/>
    <w:rsid w:val="00143862"/>
    <w:rsid w:val="00145517"/>
    <w:rsid w:val="00145EEB"/>
    <w:rsid w:val="0015020D"/>
    <w:rsid w:val="001543FF"/>
    <w:rsid w:val="00154C48"/>
    <w:rsid w:val="00155055"/>
    <w:rsid w:val="00156F23"/>
    <w:rsid w:val="00157455"/>
    <w:rsid w:val="00157788"/>
    <w:rsid w:val="0016110F"/>
    <w:rsid w:val="00161CB1"/>
    <w:rsid w:val="00162475"/>
    <w:rsid w:val="00163F9D"/>
    <w:rsid w:val="00170F9D"/>
    <w:rsid w:val="001712F4"/>
    <w:rsid w:val="00171453"/>
    <w:rsid w:val="001726A1"/>
    <w:rsid w:val="00172A9B"/>
    <w:rsid w:val="0017410C"/>
    <w:rsid w:val="001767C5"/>
    <w:rsid w:val="001771F3"/>
    <w:rsid w:val="00177DC7"/>
    <w:rsid w:val="001804F4"/>
    <w:rsid w:val="00180549"/>
    <w:rsid w:val="00180560"/>
    <w:rsid w:val="00181834"/>
    <w:rsid w:val="00182D5C"/>
    <w:rsid w:val="001835E9"/>
    <w:rsid w:val="00184E79"/>
    <w:rsid w:val="0018518B"/>
    <w:rsid w:val="00185269"/>
    <w:rsid w:val="001855F5"/>
    <w:rsid w:val="001875BC"/>
    <w:rsid w:val="00190E49"/>
    <w:rsid w:val="00191BDC"/>
    <w:rsid w:val="001920D1"/>
    <w:rsid w:val="0019322C"/>
    <w:rsid w:val="001936B6"/>
    <w:rsid w:val="0019731B"/>
    <w:rsid w:val="00197AFF"/>
    <w:rsid w:val="00197C53"/>
    <w:rsid w:val="001A17DE"/>
    <w:rsid w:val="001A1A7C"/>
    <w:rsid w:val="001A3EBE"/>
    <w:rsid w:val="001A494A"/>
    <w:rsid w:val="001A4D6C"/>
    <w:rsid w:val="001A731F"/>
    <w:rsid w:val="001B3BDC"/>
    <w:rsid w:val="001B48E0"/>
    <w:rsid w:val="001B660A"/>
    <w:rsid w:val="001B6DA9"/>
    <w:rsid w:val="001B70B1"/>
    <w:rsid w:val="001B7467"/>
    <w:rsid w:val="001C2F25"/>
    <w:rsid w:val="001C53D4"/>
    <w:rsid w:val="001C574D"/>
    <w:rsid w:val="001C6DDF"/>
    <w:rsid w:val="001C7B6A"/>
    <w:rsid w:val="001D01CF"/>
    <w:rsid w:val="001D078B"/>
    <w:rsid w:val="001D1D06"/>
    <w:rsid w:val="001D2D9E"/>
    <w:rsid w:val="001D4238"/>
    <w:rsid w:val="001D5470"/>
    <w:rsid w:val="001D5AB2"/>
    <w:rsid w:val="001E1C9A"/>
    <w:rsid w:val="001E202D"/>
    <w:rsid w:val="001E6AAB"/>
    <w:rsid w:val="001F0D19"/>
    <w:rsid w:val="001F6553"/>
    <w:rsid w:val="001F75C7"/>
    <w:rsid w:val="00203A04"/>
    <w:rsid w:val="00203A87"/>
    <w:rsid w:val="00204F99"/>
    <w:rsid w:val="00206534"/>
    <w:rsid w:val="002078A6"/>
    <w:rsid w:val="002120AD"/>
    <w:rsid w:val="002125BA"/>
    <w:rsid w:val="00216500"/>
    <w:rsid w:val="00217A98"/>
    <w:rsid w:val="00221639"/>
    <w:rsid w:val="00223664"/>
    <w:rsid w:val="002241B8"/>
    <w:rsid w:val="0022510D"/>
    <w:rsid w:val="002276CA"/>
    <w:rsid w:val="00230F6D"/>
    <w:rsid w:val="00231463"/>
    <w:rsid w:val="00232317"/>
    <w:rsid w:val="00232E75"/>
    <w:rsid w:val="00235650"/>
    <w:rsid w:val="002406AF"/>
    <w:rsid w:val="00243EE8"/>
    <w:rsid w:val="0024428D"/>
    <w:rsid w:val="002444AC"/>
    <w:rsid w:val="002465DF"/>
    <w:rsid w:val="00246A74"/>
    <w:rsid w:val="002519ED"/>
    <w:rsid w:val="002522EB"/>
    <w:rsid w:val="0025352D"/>
    <w:rsid w:val="00253A3D"/>
    <w:rsid w:val="00253ED0"/>
    <w:rsid w:val="0025564B"/>
    <w:rsid w:val="002615E1"/>
    <w:rsid w:val="002635FD"/>
    <w:rsid w:val="00264801"/>
    <w:rsid w:val="00266755"/>
    <w:rsid w:val="002720A9"/>
    <w:rsid w:val="00272991"/>
    <w:rsid w:val="0027304A"/>
    <w:rsid w:val="00273AF9"/>
    <w:rsid w:val="00273D36"/>
    <w:rsid w:val="00274E62"/>
    <w:rsid w:val="00275D64"/>
    <w:rsid w:val="00276F9B"/>
    <w:rsid w:val="00277E95"/>
    <w:rsid w:val="002817EE"/>
    <w:rsid w:val="00281D26"/>
    <w:rsid w:val="00283335"/>
    <w:rsid w:val="00283875"/>
    <w:rsid w:val="0028570E"/>
    <w:rsid w:val="002861FC"/>
    <w:rsid w:val="00287829"/>
    <w:rsid w:val="00291002"/>
    <w:rsid w:val="00292AF6"/>
    <w:rsid w:val="00293002"/>
    <w:rsid w:val="0029522D"/>
    <w:rsid w:val="0029780E"/>
    <w:rsid w:val="00297CCA"/>
    <w:rsid w:val="002A06A9"/>
    <w:rsid w:val="002A2EE2"/>
    <w:rsid w:val="002A3F42"/>
    <w:rsid w:val="002A46D3"/>
    <w:rsid w:val="002A5B5B"/>
    <w:rsid w:val="002A5FAF"/>
    <w:rsid w:val="002B0BB4"/>
    <w:rsid w:val="002B0D70"/>
    <w:rsid w:val="002B244C"/>
    <w:rsid w:val="002B25DD"/>
    <w:rsid w:val="002B409C"/>
    <w:rsid w:val="002B40A6"/>
    <w:rsid w:val="002B5C2D"/>
    <w:rsid w:val="002B6D4D"/>
    <w:rsid w:val="002B726B"/>
    <w:rsid w:val="002C04CD"/>
    <w:rsid w:val="002C17CD"/>
    <w:rsid w:val="002C387E"/>
    <w:rsid w:val="002C4447"/>
    <w:rsid w:val="002C49E0"/>
    <w:rsid w:val="002C5935"/>
    <w:rsid w:val="002C7455"/>
    <w:rsid w:val="002C7C21"/>
    <w:rsid w:val="002D1780"/>
    <w:rsid w:val="002D4F5A"/>
    <w:rsid w:val="002D5B2B"/>
    <w:rsid w:val="002D6768"/>
    <w:rsid w:val="002E028B"/>
    <w:rsid w:val="002E04ED"/>
    <w:rsid w:val="002E1E92"/>
    <w:rsid w:val="002E212A"/>
    <w:rsid w:val="002E22FF"/>
    <w:rsid w:val="002E333B"/>
    <w:rsid w:val="002E3B37"/>
    <w:rsid w:val="002E3CF1"/>
    <w:rsid w:val="002E7739"/>
    <w:rsid w:val="002F62D5"/>
    <w:rsid w:val="002F7084"/>
    <w:rsid w:val="002F7E99"/>
    <w:rsid w:val="002F7F5A"/>
    <w:rsid w:val="003014AA"/>
    <w:rsid w:val="003019EC"/>
    <w:rsid w:val="00302164"/>
    <w:rsid w:val="0030417A"/>
    <w:rsid w:val="0030440D"/>
    <w:rsid w:val="00305A26"/>
    <w:rsid w:val="00305CBA"/>
    <w:rsid w:val="00310FC1"/>
    <w:rsid w:val="00313A48"/>
    <w:rsid w:val="0031669C"/>
    <w:rsid w:val="003227C1"/>
    <w:rsid w:val="00325D70"/>
    <w:rsid w:val="00326F31"/>
    <w:rsid w:val="003271A1"/>
    <w:rsid w:val="0032754B"/>
    <w:rsid w:val="0033171D"/>
    <w:rsid w:val="003317E4"/>
    <w:rsid w:val="00331FE7"/>
    <w:rsid w:val="00333143"/>
    <w:rsid w:val="00333183"/>
    <w:rsid w:val="0033414D"/>
    <w:rsid w:val="0033746B"/>
    <w:rsid w:val="00344AC0"/>
    <w:rsid w:val="003450C4"/>
    <w:rsid w:val="00345DBF"/>
    <w:rsid w:val="003563AD"/>
    <w:rsid w:val="00356BB1"/>
    <w:rsid w:val="00356D01"/>
    <w:rsid w:val="003607A9"/>
    <w:rsid w:val="003608BA"/>
    <w:rsid w:val="00364381"/>
    <w:rsid w:val="00365506"/>
    <w:rsid w:val="00366078"/>
    <w:rsid w:val="0036694C"/>
    <w:rsid w:val="00370355"/>
    <w:rsid w:val="00371176"/>
    <w:rsid w:val="003806C6"/>
    <w:rsid w:val="00380704"/>
    <w:rsid w:val="00380E5A"/>
    <w:rsid w:val="0038244A"/>
    <w:rsid w:val="003836B1"/>
    <w:rsid w:val="003840CE"/>
    <w:rsid w:val="00384778"/>
    <w:rsid w:val="00387A5F"/>
    <w:rsid w:val="0039024A"/>
    <w:rsid w:val="00390C9C"/>
    <w:rsid w:val="00394B9A"/>
    <w:rsid w:val="00395C2E"/>
    <w:rsid w:val="00397D0E"/>
    <w:rsid w:val="003A10BA"/>
    <w:rsid w:val="003A1E67"/>
    <w:rsid w:val="003A274B"/>
    <w:rsid w:val="003A2D29"/>
    <w:rsid w:val="003A398C"/>
    <w:rsid w:val="003A43A9"/>
    <w:rsid w:val="003A5946"/>
    <w:rsid w:val="003A617C"/>
    <w:rsid w:val="003A62D6"/>
    <w:rsid w:val="003B14D9"/>
    <w:rsid w:val="003B1820"/>
    <w:rsid w:val="003B2B62"/>
    <w:rsid w:val="003B3C0D"/>
    <w:rsid w:val="003B7198"/>
    <w:rsid w:val="003B7701"/>
    <w:rsid w:val="003C01F0"/>
    <w:rsid w:val="003C250C"/>
    <w:rsid w:val="003C4FDE"/>
    <w:rsid w:val="003D000F"/>
    <w:rsid w:val="003D0D08"/>
    <w:rsid w:val="003D314D"/>
    <w:rsid w:val="003D38B4"/>
    <w:rsid w:val="003D5F4C"/>
    <w:rsid w:val="003D5FD4"/>
    <w:rsid w:val="003D7449"/>
    <w:rsid w:val="003D758E"/>
    <w:rsid w:val="003E3868"/>
    <w:rsid w:val="003E3D61"/>
    <w:rsid w:val="003E6D6E"/>
    <w:rsid w:val="003F0CD7"/>
    <w:rsid w:val="003F18D5"/>
    <w:rsid w:val="003F36B3"/>
    <w:rsid w:val="003F484C"/>
    <w:rsid w:val="003F5AAE"/>
    <w:rsid w:val="003F671F"/>
    <w:rsid w:val="003F7326"/>
    <w:rsid w:val="003F7F4A"/>
    <w:rsid w:val="00400651"/>
    <w:rsid w:val="00401380"/>
    <w:rsid w:val="00402129"/>
    <w:rsid w:val="004047D0"/>
    <w:rsid w:val="00405FB7"/>
    <w:rsid w:val="00406469"/>
    <w:rsid w:val="0040736B"/>
    <w:rsid w:val="00410298"/>
    <w:rsid w:val="00410FB2"/>
    <w:rsid w:val="00411B43"/>
    <w:rsid w:val="00411D68"/>
    <w:rsid w:val="00411EC2"/>
    <w:rsid w:val="00413135"/>
    <w:rsid w:val="00414372"/>
    <w:rsid w:val="00416411"/>
    <w:rsid w:val="004218B7"/>
    <w:rsid w:val="00421ABD"/>
    <w:rsid w:val="0042307E"/>
    <w:rsid w:val="0042440C"/>
    <w:rsid w:val="00424B87"/>
    <w:rsid w:val="00424FB9"/>
    <w:rsid w:val="004309F0"/>
    <w:rsid w:val="00431134"/>
    <w:rsid w:val="00432CE5"/>
    <w:rsid w:val="00434DB9"/>
    <w:rsid w:val="00440111"/>
    <w:rsid w:val="00440190"/>
    <w:rsid w:val="00440692"/>
    <w:rsid w:val="00440AFF"/>
    <w:rsid w:val="004410BE"/>
    <w:rsid w:val="00441BCB"/>
    <w:rsid w:val="00442727"/>
    <w:rsid w:val="004438CF"/>
    <w:rsid w:val="0044577A"/>
    <w:rsid w:val="00445EAF"/>
    <w:rsid w:val="004479B9"/>
    <w:rsid w:val="004507D4"/>
    <w:rsid w:val="00452350"/>
    <w:rsid w:val="0045360F"/>
    <w:rsid w:val="004536FF"/>
    <w:rsid w:val="00453881"/>
    <w:rsid w:val="0046281D"/>
    <w:rsid w:val="00463549"/>
    <w:rsid w:val="0046430F"/>
    <w:rsid w:val="00465B93"/>
    <w:rsid w:val="00470FE9"/>
    <w:rsid w:val="00476FB1"/>
    <w:rsid w:val="004809A4"/>
    <w:rsid w:val="0048141C"/>
    <w:rsid w:val="004814A6"/>
    <w:rsid w:val="00481965"/>
    <w:rsid w:val="00482003"/>
    <w:rsid w:val="00485377"/>
    <w:rsid w:val="00485725"/>
    <w:rsid w:val="00486C94"/>
    <w:rsid w:val="00487D28"/>
    <w:rsid w:val="004909CF"/>
    <w:rsid w:val="00491EE9"/>
    <w:rsid w:val="00493B72"/>
    <w:rsid w:val="00493CB9"/>
    <w:rsid w:val="0049529C"/>
    <w:rsid w:val="0049565A"/>
    <w:rsid w:val="00496A14"/>
    <w:rsid w:val="00497A0D"/>
    <w:rsid w:val="00497D5A"/>
    <w:rsid w:val="004A12A7"/>
    <w:rsid w:val="004A26DB"/>
    <w:rsid w:val="004A724F"/>
    <w:rsid w:val="004A788C"/>
    <w:rsid w:val="004B160F"/>
    <w:rsid w:val="004B2485"/>
    <w:rsid w:val="004B2830"/>
    <w:rsid w:val="004B3DB3"/>
    <w:rsid w:val="004B4D96"/>
    <w:rsid w:val="004C14A4"/>
    <w:rsid w:val="004C4386"/>
    <w:rsid w:val="004C55B1"/>
    <w:rsid w:val="004C608D"/>
    <w:rsid w:val="004D01C6"/>
    <w:rsid w:val="004D02D7"/>
    <w:rsid w:val="004D08E0"/>
    <w:rsid w:val="004D26A2"/>
    <w:rsid w:val="004D57DE"/>
    <w:rsid w:val="004D6965"/>
    <w:rsid w:val="004D7B9A"/>
    <w:rsid w:val="004E20F6"/>
    <w:rsid w:val="004E2326"/>
    <w:rsid w:val="004E2DBB"/>
    <w:rsid w:val="004E31CE"/>
    <w:rsid w:val="004E3C7B"/>
    <w:rsid w:val="004E46AE"/>
    <w:rsid w:val="004E6E22"/>
    <w:rsid w:val="004E6EF7"/>
    <w:rsid w:val="004F1AC1"/>
    <w:rsid w:val="004F23BE"/>
    <w:rsid w:val="004F33D9"/>
    <w:rsid w:val="004F699C"/>
    <w:rsid w:val="004F6AA5"/>
    <w:rsid w:val="004F6FDB"/>
    <w:rsid w:val="005027F5"/>
    <w:rsid w:val="0050323F"/>
    <w:rsid w:val="00510B20"/>
    <w:rsid w:val="00511779"/>
    <w:rsid w:val="005213AD"/>
    <w:rsid w:val="005215FF"/>
    <w:rsid w:val="00522264"/>
    <w:rsid w:val="00524971"/>
    <w:rsid w:val="00533B45"/>
    <w:rsid w:val="00536DE4"/>
    <w:rsid w:val="0055046F"/>
    <w:rsid w:val="00550836"/>
    <w:rsid w:val="00552746"/>
    <w:rsid w:val="0055541F"/>
    <w:rsid w:val="00556157"/>
    <w:rsid w:val="00557804"/>
    <w:rsid w:val="00561608"/>
    <w:rsid w:val="005621B4"/>
    <w:rsid w:val="00562565"/>
    <w:rsid w:val="00566AA6"/>
    <w:rsid w:val="00566FD1"/>
    <w:rsid w:val="0056793F"/>
    <w:rsid w:val="00571F5C"/>
    <w:rsid w:val="005726CC"/>
    <w:rsid w:val="00575749"/>
    <w:rsid w:val="0058298C"/>
    <w:rsid w:val="00584987"/>
    <w:rsid w:val="00584B06"/>
    <w:rsid w:val="0059020B"/>
    <w:rsid w:val="00590F86"/>
    <w:rsid w:val="00592723"/>
    <w:rsid w:val="00592F88"/>
    <w:rsid w:val="005933F5"/>
    <w:rsid w:val="0059398C"/>
    <w:rsid w:val="005951AF"/>
    <w:rsid w:val="0059569D"/>
    <w:rsid w:val="005A2D2F"/>
    <w:rsid w:val="005A5490"/>
    <w:rsid w:val="005B288C"/>
    <w:rsid w:val="005B2DEC"/>
    <w:rsid w:val="005B3CCE"/>
    <w:rsid w:val="005B3EC1"/>
    <w:rsid w:val="005B4F3A"/>
    <w:rsid w:val="005B62EF"/>
    <w:rsid w:val="005C042E"/>
    <w:rsid w:val="005C0D76"/>
    <w:rsid w:val="005C14B9"/>
    <w:rsid w:val="005C2C25"/>
    <w:rsid w:val="005C38B7"/>
    <w:rsid w:val="005D07FC"/>
    <w:rsid w:val="005D0B16"/>
    <w:rsid w:val="005D0E49"/>
    <w:rsid w:val="005D12A1"/>
    <w:rsid w:val="005D2F42"/>
    <w:rsid w:val="005D52F6"/>
    <w:rsid w:val="005D75EB"/>
    <w:rsid w:val="005D7C10"/>
    <w:rsid w:val="005D7FCC"/>
    <w:rsid w:val="005E0326"/>
    <w:rsid w:val="005E23E7"/>
    <w:rsid w:val="005E27B1"/>
    <w:rsid w:val="005E2EA4"/>
    <w:rsid w:val="005E3CA3"/>
    <w:rsid w:val="005E4A41"/>
    <w:rsid w:val="005E60E6"/>
    <w:rsid w:val="005E7018"/>
    <w:rsid w:val="005E709D"/>
    <w:rsid w:val="005E7301"/>
    <w:rsid w:val="005F39FD"/>
    <w:rsid w:val="005F5787"/>
    <w:rsid w:val="005F677B"/>
    <w:rsid w:val="00601EAD"/>
    <w:rsid w:val="00605C91"/>
    <w:rsid w:val="00606177"/>
    <w:rsid w:val="006103F5"/>
    <w:rsid w:val="00610AF1"/>
    <w:rsid w:val="00611C96"/>
    <w:rsid w:val="006128E6"/>
    <w:rsid w:val="00613D00"/>
    <w:rsid w:val="00615C62"/>
    <w:rsid w:val="00617A50"/>
    <w:rsid w:val="006320BE"/>
    <w:rsid w:val="00632B46"/>
    <w:rsid w:val="00633015"/>
    <w:rsid w:val="00633879"/>
    <w:rsid w:val="006338F9"/>
    <w:rsid w:val="00637E26"/>
    <w:rsid w:val="00640704"/>
    <w:rsid w:val="0064095D"/>
    <w:rsid w:val="00641888"/>
    <w:rsid w:val="006445FB"/>
    <w:rsid w:val="00647DA6"/>
    <w:rsid w:val="006570FF"/>
    <w:rsid w:val="00657D93"/>
    <w:rsid w:val="00661591"/>
    <w:rsid w:val="00663560"/>
    <w:rsid w:val="00663993"/>
    <w:rsid w:val="00663FAD"/>
    <w:rsid w:val="00665660"/>
    <w:rsid w:val="0067047E"/>
    <w:rsid w:val="006711F6"/>
    <w:rsid w:val="00671E24"/>
    <w:rsid w:val="006722BC"/>
    <w:rsid w:val="00672AFA"/>
    <w:rsid w:val="006770EA"/>
    <w:rsid w:val="00680CE5"/>
    <w:rsid w:val="0068302C"/>
    <w:rsid w:val="0068331D"/>
    <w:rsid w:val="00684623"/>
    <w:rsid w:val="00685088"/>
    <w:rsid w:val="0068508C"/>
    <w:rsid w:val="00685664"/>
    <w:rsid w:val="00686750"/>
    <w:rsid w:val="00690637"/>
    <w:rsid w:val="00692AC4"/>
    <w:rsid w:val="0069388B"/>
    <w:rsid w:val="006A36EF"/>
    <w:rsid w:val="006A3C7D"/>
    <w:rsid w:val="006A3D66"/>
    <w:rsid w:val="006A684E"/>
    <w:rsid w:val="006A751B"/>
    <w:rsid w:val="006A76F8"/>
    <w:rsid w:val="006B08EE"/>
    <w:rsid w:val="006B298C"/>
    <w:rsid w:val="006B3D9B"/>
    <w:rsid w:val="006B50BB"/>
    <w:rsid w:val="006B6983"/>
    <w:rsid w:val="006C15CE"/>
    <w:rsid w:val="006C23AE"/>
    <w:rsid w:val="006C2C45"/>
    <w:rsid w:val="006C3A48"/>
    <w:rsid w:val="006C44E0"/>
    <w:rsid w:val="006C5030"/>
    <w:rsid w:val="006C65CC"/>
    <w:rsid w:val="006D102F"/>
    <w:rsid w:val="006D225D"/>
    <w:rsid w:val="006D249D"/>
    <w:rsid w:val="006D335B"/>
    <w:rsid w:val="006D55B2"/>
    <w:rsid w:val="006D72B6"/>
    <w:rsid w:val="006E1F4B"/>
    <w:rsid w:val="006E2834"/>
    <w:rsid w:val="006E2AF9"/>
    <w:rsid w:val="006E333C"/>
    <w:rsid w:val="006E6A5C"/>
    <w:rsid w:val="006F0DC8"/>
    <w:rsid w:val="006F476B"/>
    <w:rsid w:val="006F4BE5"/>
    <w:rsid w:val="006F51BD"/>
    <w:rsid w:val="006F546D"/>
    <w:rsid w:val="006F574A"/>
    <w:rsid w:val="006F65D3"/>
    <w:rsid w:val="0070003B"/>
    <w:rsid w:val="00700A5B"/>
    <w:rsid w:val="0070133A"/>
    <w:rsid w:val="007033D5"/>
    <w:rsid w:val="00704DEB"/>
    <w:rsid w:val="00705482"/>
    <w:rsid w:val="00707BD3"/>
    <w:rsid w:val="007102FB"/>
    <w:rsid w:val="00714777"/>
    <w:rsid w:val="0071506E"/>
    <w:rsid w:val="007171FE"/>
    <w:rsid w:val="007176CB"/>
    <w:rsid w:val="00721D01"/>
    <w:rsid w:val="00721EA3"/>
    <w:rsid w:val="00722219"/>
    <w:rsid w:val="0072266E"/>
    <w:rsid w:val="00724B90"/>
    <w:rsid w:val="00725321"/>
    <w:rsid w:val="0072565B"/>
    <w:rsid w:val="00725BE3"/>
    <w:rsid w:val="00726DB1"/>
    <w:rsid w:val="00730691"/>
    <w:rsid w:val="00730E25"/>
    <w:rsid w:val="00733A0E"/>
    <w:rsid w:val="00733BAF"/>
    <w:rsid w:val="00735DDB"/>
    <w:rsid w:val="00736FFC"/>
    <w:rsid w:val="00740690"/>
    <w:rsid w:val="00740E3F"/>
    <w:rsid w:val="007411B1"/>
    <w:rsid w:val="00741A5C"/>
    <w:rsid w:val="00741DC3"/>
    <w:rsid w:val="007440C5"/>
    <w:rsid w:val="007457DD"/>
    <w:rsid w:val="00750692"/>
    <w:rsid w:val="00750DBE"/>
    <w:rsid w:val="00752CE8"/>
    <w:rsid w:val="00757522"/>
    <w:rsid w:val="00760904"/>
    <w:rsid w:val="00760965"/>
    <w:rsid w:val="0076294C"/>
    <w:rsid w:val="00764FE6"/>
    <w:rsid w:val="007666BC"/>
    <w:rsid w:val="00766D1A"/>
    <w:rsid w:val="0076736D"/>
    <w:rsid w:val="00770559"/>
    <w:rsid w:val="00770896"/>
    <w:rsid w:val="0077326A"/>
    <w:rsid w:val="007739C5"/>
    <w:rsid w:val="00774E91"/>
    <w:rsid w:val="00777484"/>
    <w:rsid w:val="00777F92"/>
    <w:rsid w:val="00780732"/>
    <w:rsid w:val="00784B93"/>
    <w:rsid w:val="00784DD1"/>
    <w:rsid w:val="007856EB"/>
    <w:rsid w:val="00785859"/>
    <w:rsid w:val="00790A35"/>
    <w:rsid w:val="00792192"/>
    <w:rsid w:val="00792F9E"/>
    <w:rsid w:val="0079481E"/>
    <w:rsid w:val="00795145"/>
    <w:rsid w:val="007A1602"/>
    <w:rsid w:val="007A1FAC"/>
    <w:rsid w:val="007A2DEF"/>
    <w:rsid w:val="007A3AD4"/>
    <w:rsid w:val="007A466E"/>
    <w:rsid w:val="007A5084"/>
    <w:rsid w:val="007A61EE"/>
    <w:rsid w:val="007B1B48"/>
    <w:rsid w:val="007B3349"/>
    <w:rsid w:val="007B6FC7"/>
    <w:rsid w:val="007C022E"/>
    <w:rsid w:val="007C3B8D"/>
    <w:rsid w:val="007C45A4"/>
    <w:rsid w:val="007C45E6"/>
    <w:rsid w:val="007C4FF4"/>
    <w:rsid w:val="007C5D0D"/>
    <w:rsid w:val="007C6B37"/>
    <w:rsid w:val="007C7A52"/>
    <w:rsid w:val="007D0BE8"/>
    <w:rsid w:val="007D27E3"/>
    <w:rsid w:val="007D2C8F"/>
    <w:rsid w:val="007D5A40"/>
    <w:rsid w:val="007E0734"/>
    <w:rsid w:val="007E2AA6"/>
    <w:rsid w:val="007E3C51"/>
    <w:rsid w:val="007E4857"/>
    <w:rsid w:val="007E5114"/>
    <w:rsid w:val="007E5774"/>
    <w:rsid w:val="007E5C89"/>
    <w:rsid w:val="007F1D22"/>
    <w:rsid w:val="007F4A7F"/>
    <w:rsid w:val="007F6C42"/>
    <w:rsid w:val="007F7D67"/>
    <w:rsid w:val="00801AD5"/>
    <w:rsid w:val="00801FB7"/>
    <w:rsid w:val="0080283E"/>
    <w:rsid w:val="008047D3"/>
    <w:rsid w:val="00805104"/>
    <w:rsid w:val="00805E96"/>
    <w:rsid w:val="00806075"/>
    <w:rsid w:val="00807D7A"/>
    <w:rsid w:val="00810018"/>
    <w:rsid w:val="00821A64"/>
    <w:rsid w:val="00821F67"/>
    <w:rsid w:val="008239B6"/>
    <w:rsid w:val="00823C07"/>
    <w:rsid w:val="008249B4"/>
    <w:rsid w:val="00824FF1"/>
    <w:rsid w:val="00825264"/>
    <w:rsid w:val="00825B4F"/>
    <w:rsid w:val="008273FF"/>
    <w:rsid w:val="00830FA2"/>
    <w:rsid w:val="008330D8"/>
    <w:rsid w:val="008347BA"/>
    <w:rsid w:val="00842C5A"/>
    <w:rsid w:val="00843287"/>
    <w:rsid w:val="00846D15"/>
    <w:rsid w:val="00851F2A"/>
    <w:rsid w:val="00852764"/>
    <w:rsid w:val="00857A2C"/>
    <w:rsid w:val="00857C1B"/>
    <w:rsid w:val="00857D1F"/>
    <w:rsid w:val="0086187B"/>
    <w:rsid w:val="00861B21"/>
    <w:rsid w:val="00861C40"/>
    <w:rsid w:val="008627C1"/>
    <w:rsid w:val="0086350F"/>
    <w:rsid w:val="0086394D"/>
    <w:rsid w:val="008645C0"/>
    <w:rsid w:val="00864643"/>
    <w:rsid w:val="008648FA"/>
    <w:rsid w:val="00864B7A"/>
    <w:rsid w:val="00865233"/>
    <w:rsid w:val="00865C78"/>
    <w:rsid w:val="00866C5B"/>
    <w:rsid w:val="00870385"/>
    <w:rsid w:val="00873D60"/>
    <w:rsid w:val="008740AD"/>
    <w:rsid w:val="008744B8"/>
    <w:rsid w:val="00877098"/>
    <w:rsid w:val="00882510"/>
    <w:rsid w:val="00883203"/>
    <w:rsid w:val="0088459F"/>
    <w:rsid w:val="00886EF6"/>
    <w:rsid w:val="00887929"/>
    <w:rsid w:val="008879C0"/>
    <w:rsid w:val="00891421"/>
    <w:rsid w:val="00893B4E"/>
    <w:rsid w:val="00896B36"/>
    <w:rsid w:val="00897050"/>
    <w:rsid w:val="008A019F"/>
    <w:rsid w:val="008A125F"/>
    <w:rsid w:val="008A2700"/>
    <w:rsid w:val="008A4219"/>
    <w:rsid w:val="008A6E3A"/>
    <w:rsid w:val="008A6F69"/>
    <w:rsid w:val="008B1991"/>
    <w:rsid w:val="008B2578"/>
    <w:rsid w:val="008B32B1"/>
    <w:rsid w:val="008B3C23"/>
    <w:rsid w:val="008B5256"/>
    <w:rsid w:val="008B7CA4"/>
    <w:rsid w:val="008C0EC7"/>
    <w:rsid w:val="008C1F4D"/>
    <w:rsid w:val="008C345E"/>
    <w:rsid w:val="008C48D0"/>
    <w:rsid w:val="008C6598"/>
    <w:rsid w:val="008C790C"/>
    <w:rsid w:val="008D05E3"/>
    <w:rsid w:val="008D0A7A"/>
    <w:rsid w:val="008D16E1"/>
    <w:rsid w:val="008D1743"/>
    <w:rsid w:val="008D23AA"/>
    <w:rsid w:val="008D24E8"/>
    <w:rsid w:val="008D5418"/>
    <w:rsid w:val="008D54AB"/>
    <w:rsid w:val="008D6414"/>
    <w:rsid w:val="008D729A"/>
    <w:rsid w:val="008E0C38"/>
    <w:rsid w:val="008E5977"/>
    <w:rsid w:val="008E5A68"/>
    <w:rsid w:val="008E7D32"/>
    <w:rsid w:val="008F22FE"/>
    <w:rsid w:val="008F3319"/>
    <w:rsid w:val="008F5995"/>
    <w:rsid w:val="008F66F3"/>
    <w:rsid w:val="00900394"/>
    <w:rsid w:val="00902F63"/>
    <w:rsid w:val="00904B16"/>
    <w:rsid w:val="009061C8"/>
    <w:rsid w:val="00907D92"/>
    <w:rsid w:val="00910DB3"/>
    <w:rsid w:val="00916D08"/>
    <w:rsid w:val="009174F8"/>
    <w:rsid w:val="0091787E"/>
    <w:rsid w:val="0092086C"/>
    <w:rsid w:val="00921D18"/>
    <w:rsid w:val="00922B43"/>
    <w:rsid w:val="009251A7"/>
    <w:rsid w:val="009254A8"/>
    <w:rsid w:val="009259B5"/>
    <w:rsid w:val="0092620D"/>
    <w:rsid w:val="0092746E"/>
    <w:rsid w:val="00927FB6"/>
    <w:rsid w:val="00931939"/>
    <w:rsid w:val="00932A18"/>
    <w:rsid w:val="009349FD"/>
    <w:rsid w:val="00935611"/>
    <w:rsid w:val="00935C8F"/>
    <w:rsid w:val="00935D45"/>
    <w:rsid w:val="00936779"/>
    <w:rsid w:val="009370F5"/>
    <w:rsid w:val="00942B70"/>
    <w:rsid w:val="009451A7"/>
    <w:rsid w:val="00945804"/>
    <w:rsid w:val="00946E69"/>
    <w:rsid w:val="009503F9"/>
    <w:rsid w:val="00952A4F"/>
    <w:rsid w:val="0095433E"/>
    <w:rsid w:val="00955082"/>
    <w:rsid w:val="00956386"/>
    <w:rsid w:val="00956446"/>
    <w:rsid w:val="0095652E"/>
    <w:rsid w:val="009567BA"/>
    <w:rsid w:val="009600E8"/>
    <w:rsid w:val="00960F43"/>
    <w:rsid w:val="00961414"/>
    <w:rsid w:val="00962078"/>
    <w:rsid w:val="00962587"/>
    <w:rsid w:val="0096309C"/>
    <w:rsid w:val="009664E1"/>
    <w:rsid w:val="0096692C"/>
    <w:rsid w:val="00970C8D"/>
    <w:rsid w:val="0097145D"/>
    <w:rsid w:val="009734A6"/>
    <w:rsid w:val="00973935"/>
    <w:rsid w:val="009743F1"/>
    <w:rsid w:val="009759BA"/>
    <w:rsid w:val="0097675A"/>
    <w:rsid w:val="009769CF"/>
    <w:rsid w:val="0097715F"/>
    <w:rsid w:val="00977E91"/>
    <w:rsid w:val="009827C0"/>
    <w:rsid w:val="009839F0"/>
    <w:rsid w:val="009840A7"/>
    <w:rsid w:val="00985D70"/>
    <w:rsid w:val="00986E1A"/>
    <w:rsid w:val="00987247"/>
    <w:rsid w:val="00987329"/>
    <w:rsid w:val="00990836"/>
    <w:rsid w:val="00991039"/>
    <w:rsid w:val="009935B5"/>
    <w:rsid w:val="009A0122"/>
    <w:rsid w:val="009A0A93"/>
    <w:rsid w:val="009A22D3"/>
    <w:rsid w:val="009A2DBF"/>
    <w:rsid w:val="009A4E0E"/>
    <w:rsid w:val="009A5AC4"/>
    <w:rsid w:val="009A5C25"/>
    <w:rsid w:val="009A5CE4"/>
    <w:rsid w:val="009A72A0"/>
    <w:rsid w:val="009B061C"/>
    <w:rsid w:val="009B1EEF"/>
    <w:rsid w:val="009B319E"/>
    <w:rsid w:val="009B3DC6"/>
    <w:rsid w:val="009B3F1E"/>
    <w:rsid w:val="009B4942"/>
    <w:rsid w:val="009B6365"/>
    <w:rsid w:val="009B6B3B"/>
    <w:rsid w:val="009C0F3F"/>
    <w:rsid w:val="009C47B4"/>
    <w:rsid w:val="009C6421"/>
    <w:rsid w:val="009C7715"/>
    <w:rsid w:val="009D0EB7"/>
    <w:rsid w:val="009D217A"/>
    <w:rsid w:val="009D6391"/>
    <w:rsid w:val="009E0DC2"/>
    <w:rsid w:val="009E3950"/>
    <w:rsid w:val="009E46CF"/>
    <w:rsid w:val="009E4F47"/>
    <w:rsid w:val="009E58DF"/>
    <w:rsid w:val="009E6512"/>
    <w:rsid w:val="009E65BE"/>
    <w:rsid w:val="009F03F7"/>
    <w:rsid w:val="009F2BF2"/>
    <w:rsid w:val="009F502A"/>
    <w:rsid w:val="009F7DA5"/>
    <w:rsid w:val="009F7F36"/>
    <w:rsid w:val="00A00260"/>
    <w:rsid w:val="00A0129E"/>
    <w:rsid w:val="00A032FF"/>
    <w:rsid w:val="00A03342"/>
    <w:rsid w:val="00A0478C"/>
    <w:rsid w:val="00A069AA"/>
    <w:rsid w:val="00A10256"/>
    <w:rsid w:val="00A11109"/>
    <w:rsid w:val="00A11751"/>
    <w:rsid w:val="00A117F2"/>
    <w:rsid w:val="00A145FC"/>
    <w:rsid w:val="00A15183"/>
    <w:rsid w:val="00A157EF"/>
    <w:rsid w:val="00A16021"/>
    <w:rsid w:val="00A2084E"/>
    <w:rsid w:val="00A21D71"/>
    <w:rsid w:val="00A22026"/>
    <w:rsid w:val="00A220B6"/>
    <w:rsid w:val="00A2237A"/>
    <w:rsid w:val="00A22949"/>
    <w:rsid w:val="00A251C9"/>
    <w:rsid w:val="00A2717C"/>
    <w:rsid w:val="00A31697"/>
    <w:rsid w:val="00A332F4"/>
    <w:rsid w:val="00A3356A"/>
    <w:rsid w:val="00A33AA8"/>
    <w:rsid w:val="00A3406E"/>
    <w:rsid w:val="00A35B07"/>
    <w:rsid w:val="00A3686E"/>
    <w:rsid w:val="00A36A85"/>
    <w:rsid w:val="00A400F0"/>
    <w:rsid w:val="00A40281"/>
    <w:rsid w:val="00A40482"/>
    <w:rsid w:val="00A42637"/>
    <w:rsid w:val="00A44B49"/>
    <w:rsid w:val="00A44E0B"/>
    <w:rsid w:val="00A50319"/>
    <w:rsid w:val="00A50773"/>
    <w:rsid w:val="00A512FB"/>
    <w:rsid w:val="00A52C34"/>
    <w:rsid w:val="00A54F3A"/>
    <w:rsid w:val="00A55738"/>
    <w:rsid w:val="00A5675F"/>
    <w:rsid w:val="00A568AD"/>
    <w:rsid w:val="00A577C3"/>
    <w:rsid w:val="00A601DC"/>
    <w:rsid w:val="00A60761"/>
    <w:rsid w:val="00A63064"/>
    <w:rsid w:val="00A63E25"/>
    <w:rsid w:val="00A641C3"/>
    <w:rsid w:val="00A64AB6"/>
    <w:rsid w:val="00A6628B"/>
    <w:rsid w:val="00A66414"/>
    <w:rsid w:val="00A67650"/>
    <w:rsid w:val="00A71FFA"/>
    <w:rsid w:val="00A72201"/>
    <w:rsid w:val="00A7268F"/>
    <w:rsid w:val="00A73D75"/>
    <w:rsid w:val="00A771F7"/>
    <w:rsid w:val="00A778AC"/>
    <w:rsid w:val="00A82AE9"/>
    <w:rsid w:val="00A84B5F"/>
    <w:rsid w:val="00A85DCA"/>
    <w:rsid w:val="00A91303"/>
    <w:rsid w:val="00A9137F"/>
    <w:rsid w:val="00A95B87"/>
    <w:rsid w:val="00A96C7F"/>
    <w:rsid w:val="00AA0921"/>
    <w:rsid w:val="00AA0982"/>
    <w:rsid w:val="00AA3C6F"/>
    <w:rsid w:val="00AA4B1C"/>
    <w:rsid w:val="00AA7AA9"/>
    <w:rsid w:val="00AB1B6A"/>
    <w:rsid w:val="00AB3C43"/>
    <w:rsid w:val="00AB456B"/>
    <w:rsid w:val="00AB6D01"/>
    <w:rsid w:val="00AC0CF2"/>
    <w:rsid w:val="00AC1F8F"/>
    <w:rsid w:val="00AC5BD8"/>
    <w:rsid w:val="00AC797B"/>
    <w:rsid w:val="00AD03DD"/>
    <w:rsid w:val="00AD055E"/>
    <w:rsid w:val="00AD4574"/>
    <w:rsid w:val="00AD6200"/>
    <w:rsid w:val="00AE0EEC"/>
    <w:rsid w:val="00AE1317"/>
    <w:rsid w:val="00AE24F1"/>
    <w:rsid w:val="00AE2A6A"/>
    <w:rsid w:val="00AE300C"/>
    <w:rsid w:val="00AE43EA"/>
    <w:rsid w:val="00AE449D"/>
    <w:rsid w:val="00AE4D9D"/>
    <w:rsid w:val="00AE6995"/>
    <w:rsid w:val="00AE6D9C"/>
    <w:rsid w:val="00AE7692"/>
    <w:rsid w:val="00AE77DF"/>
    <w:rsid w:val="00AF068C"/>
    <w:rsid w:val="00AF0850"/>
    <w:rsid w:val="00AF2713"/>
    <w:rsid w:val="00AF36D4"/>
    <w:rsid w:val="00AF3724"/>
    <w:rsid w:val="00AF4430"/>
    <w:rsid w:val="00AF5066"/>
    <w:rsid w:val="00AF57CF"/>
    <w:rsid w:val="00AF61D3"/>
    <w:rsid w:val="00AF6D27"/>
    <w:rsid w:val="00B00106"/>
    <w:rsid w:val="00B018F3"/>
    <w:rsid w:val="00B037B1"/>
    <w:rsid w:val="00B0396E"/>
    <w:rsid w:val="00B05FD2"/>
    <w:rsid w:val="00B06331"/>
    <w:rsid w:val="00B06E87"/>
    <w:rsid w:val="00B111FE"/>
    <w:rsid w:val="00B11700"/>
    <w:rsid w:val="00B118F5"/>
    <w:rsid w:val="00B12718"/>
    <w:rsid w:val="00B13396"/>
    <w:rsid w:val="00B14D0A"/>
    <w:rsid w:val="00B1773C"/>
    <w:rsid w:val="00B178FE"/>
    <w:rsid w:val="00B2134B"/>
    <w:rsid w:val="00B21AC9"/>
    <w:rsid w:val="00B21D38"/>
    <w:rsid w:val="00B22953"/>
    <w:rsid w:val="00B22DE1"/>
    <w:rsid w:val="00B23005"/>
    <w:rsid w:val="00B2301E"/>
    <w:rsid w:val="00B27237"/>
    <w:rsid w:val="00B311AE"/>
    <w:rsid w:val="00B31A11"/>
    <w:rsid w:val="00B32641"/>
    <w:rsid w:val="00B33B3B"/>
    <w:rsid w:val="00B33C44"/>
    <w:rsid w:val="00B356C4"/>
    <w:rsid w:val="00B40894"/>
    <w:rsid w:val="00B409E3"/>
    <w:rsid w:val="00B45E5D"/>
    <w:rsid w:val="00B46F1B"/>
    <w:rsid w:val="00B53B02"/>
    <w:rsid w:val="00B54F58"/>
    <w:rsid w:val="00B567DC"/>
    <w:rsid w:val="00B62499"/>
    <w:rsid w:val="00B64B09"/>
    <w:rsid w:val="00B72236"/>
    <w:rsid w:val="00B73AFD"/>
    <w:rsid w:val="00B769B5"/>
    <w:rsid w:val="00B770EF"/>
    <w:rsid w:val="00B77ED4"/>
    <w:rsid w:val="00B811DA"/>
    <w:rsid w:val="00B85240"/>
    <w:rsid w:val="00B855CE"/>
    <w:rsid w:val="00B93E1A"/>
    <w:rsid w:val="00B96F03"/>
    <w:rsid w:val="00BA1DB2"/>
    <w:rsid w:val="00BA406C"/>
    <w:rsid w:val="00BA4723"/>
    <w:rsid w:val="00BA4FE4"/>
    <w:rsid w:val="00BA5A8C"/>
    <w:rsid w:val="00BA5DBA"/>
    <w:rsid w:val="00BA7220"/>
    <w:rsid w:val="00BB12C4"/>
    <w:rsid w:val="00BB3732"/>
    <w:rsid w:val="00BB69B5"/>
    <w:rsid w:val="00BB6CE6"/>
    <w:rsid w:val="00BB7345"/>
    <w:rsid w:val="00BC20AE"/>
    <w:rsid w:val="00BC547C"/>
    <w:rsid w:val="00BC6652"/>
    <w:rsid w:val="00BC7872"/>
    <w:rsid w:val="00BD050A"/>
    <w:rsid w:val="00BD0962"/>
    <w:rsid w:val="00BD0DFD"/>
    <w:rsid w:val="00BD2630"/>
    <w:rsid w:val="00BD4FC8"/>
    <w:rsid w:val="00BD5485"/>
    <w:rsid w:val="00BD61FC"/>
    <w:rsid w:val="00BD7A36"/>
    <w:rsid w:val="00BE0AAD"/>
    <w:rsid w:val="00BE10AB"/>
    <w:rsid w:val="00BE1155"/>
    <w:rsid w:val="00BE462A"/>
    <w:rsid w:val="00BE60CF"/>
    <w:rsid w:val="00BE6384"/>
    <w:rsid w:val="00BE6598"/>
    <w:rsid w:val="00BF004D"/>
    <w:rsid w:val="00BF1C91"/>
    <w:rsid w:val="00BF258B"/>
    <w:rsid w:val="00BF6CD1"/>
    <w:rsid w:val="00C007E1"/>
    <w:rsid w:val="00C01919"/>
    <w:rsid w:val="00C01D44"/>
    <w:rsid w:val="00C0207E"/>
    <w:rsid w:val="00C05EB8"/>
    <w:rsid w:val="00C07E06"/>
    <w:rsid w:val="00C131B0"/>
    <w:rsid w:val="00C13604"/>
    <w:rsid w:val="00C144BC"/>
    <w:rsid w:val="00C16C95"/>
    <w:rsid w:val="00C16C9E"/>
    <w:rsid w:val="00C17FB9"/>
    <w:rsid w:val="00C202D4"/>
    <w:rsid w:val="00C20A3E"/>
    <w:rsid w:val="00C20B8F"/>
    <w:rsid w:val="00C219C5"/>
    <w:rsid w:val="00C22E21"/>
    <w:rsid w:val="00C24796"/>
    <w:rsid w:val="00C24C09"/>
    <w:rsid w:val="00C2632D"/>
    <w:rsid w:val="00C26E36"/>
    <w:rsid w:val="00C31D45"/>
    <w:rsid w:val="00C33EDC"/>
    <w:rsid w:val="00C344F7"/>
    <w:rsid w:val="00C34AE9"/>
    <w:rsid w:val="00C375D5"/>
    <w:rsid w:val="00C43056"/>
    <w:rsid w:val="00C434D5"/>
    <w:rsid w:val="00C45A0D"/>
    <w:rsid w:val="00C45F27"/>
    <w:rsid w:val="00C504C9"/>
    <w:rsid w:val="00C51E7A"/>
    <w:rsid w:val="00C5397B"/>
    <w:rsid w:val="00C5760A"/>
    <w:rsid w:val="00C6022E"/>
    <w:rsid w:val="00C61C23"/>
    <w:rsid w:val="00C620B4"/>
    <w:rsid w:val="00C63FE0"/>
    <w:rsid w:val="00C64AF2"/>
    <w:rsid w:val="00C64C43"/>
    <w:rsid w:val="00C65826"/>
    <w:rsid w:val="00C65C88"/>
    <w:rsid w:val="00C65E6B"/>
    <w:rsid w:val="00C664B4"/>
    <w:rsid w:val="00C72B1F"/>
    <w:rsid w:val="00C74409"/>
    <w:rsid w:val="00C7519D"/>
    <w:rsid w:val="00C76CE4"/>
    <w:rsid w:val="00C770B8"/>
    <w:rsid w:val="00C77B7D"/>
    <w:rsid w:val="00C8440B"/>
    <w:rsid w:val="00C87C4D"/>
    <w:rsid w:val="00C953E1"/>
    <w:rsid w:val="00C9661D"/>
    <w:rsid w:val="00C96F12"/>
    <w:rsid w:val="00C97909"/>
    <w:rsid w:val="00C97C19"/>
    <w:rsid w:val="00CA06F5"/>
    <w:rsid w:val="00CA0F65"/>
    <w:rsid w:val="00CA1835"/>
    <w:rsid w:val="00CA252C"/>
    <w:rsid w:val="00CA2BED"/>
    <w:rsid w:val="00CA2C1B"/>
    <w:rsid w:val="00CA32BE"/>
    <w:rsid w:val="00CA3F85"/>
    <w:rsid w:val="00CC288C"/>
    <w:rsid w:val="00CC4A6D"/>
    <w:rsid w:val="00CC594B"/>
    <w:rsid w:val="00CD24C2"/>
    <w:rsid w:val="00CD322B"/>
    <w:rsid w:val="00CD41A3"/>
    <w:rsid w:val="00CD472C"/>
    <w:rsid w:val="00CD5C67"/>
    <w:rsid w:val="00CE28C9"/>
    <w:rsid w:val="00CE472A"/>
    <w:rsid w:val="00CE60A3"/>
    <w:rsid w:val="00CE6C0B"/>
    <w:rsid w:val="00CF2EEF"/>
    <w:rsid w:val="00CF330F"/>
    <w:rsid w:val="00CF48D3"/>
    <w:rsid w:val="00D02170"/>
    <w:rsid w:val="00D0288D"/>
    <w:rsid w:val="00D034B5"/>
    <w:rsid w:val="00D05362"/>
    <w:rsid w:val="00D07D17"/>
    <w:rsid w:val="00D102CE"/>
    <w:rsid w:val="00D106E2"/>
    <w:rsid w:val="00D11802"/>
    <w:rsid w:val="00D11977"/>
    <w:rsid w:val="00D11B71"/>
    <w:rsid w:val="00D16C0C"/>
    <w:rsid w:val="00D179D9"/>
    <w:rsid w:val="00D20426"/>
    <w:rsid w:val="00D264C3"/>
    <w:rsid w:val="00D267D5"/>
    <w:rsid w:val="00D326DE"/>
    <w:rsid w:val="00D351BB"/>
    <w:rsid w:val="00D35589"/>
    <w:rsid w:val="00D357CF"/>
    <w:rsid w:val="00D3775F"/>
    <w:rsid w:val="00D409D1"/>
    <w:rsid w:val="00D4110F"/>
    <w:rsid w:val="00D41FE5"/>
    <w:rsid w:val="00D423AF"/>
    <w:rsid w:val="00D42B65"/>
    <w:rsid w:val="00D443D0"/>
    <w:rsid w:val="00D47D0E"/>
    <w:rsid w:val="00D51865"/>
    <w:rsid w:val="00D51C13"/>
    <w:rsid w:val="00D51DE4"/>
    <w:rsid w:val="00D533AD"/>
    <w:rsid w:val="00D534CB"/>
    <w:rsid w:val="00D53E77"/>
    <w:rsid w:val="00D54251"/>
    <w:rsid w:val="00D553C0"/>
    <w:rsid w:val="00D5554D"/>
    <w:rsid w:val="00D5665E"/>
    <w:rsid w:val="00D5757E"/>
    <w:rsid w:val="00D57C06"/>
    <w:rsid w:val="00D57FDC"/>
    <w:rsid w:val="00D60777"/>
    <w:rsid w:val="00D60E43"/>
    <w:rsid w:val="00D621AC"/>
    <w:rsid w:val="00D628FC"/>
    <w:rsid w:val="00D65B39"/>
    <w:rsid w:val="00D65FB0"/>
    <w:rsid w:val="00D711A6"/>
    <w:rsid w:val="00D7200D"/>
    <w:rsid w:val="00D722B1"/>
    <w:rsid w:val="00D7248B"/>
    <w:rsid w:val="00D7507A"/>
    <w:rsid w:val="00D759FB"/>
    <w:rsid w:val="00D77202"/>
    <w:rsid w:val="00D80045"/>
    <w:rsid w:val="00D826D3"/>
    <w:rsid w:val="00D83524"/>
    <w:rsid w:val="00D83E2E"/>
    <w:rsid w:val="00D84863"/>
    <w:rsid w:val="00D84D1E"/>
    <w:rsid w:val="00D85E85"/>
    <w:rsid w:val="00D85FF1"/>
    <w:rsid w:val="00D86FF2"/>
    <w:rsid w:val="00D9296D"/>
    <w:rsid w:val="00D92E11"/>
    <w:rsid w:val="00D94BCA"/>
    <w:rsid w:val="00D950EA"/>
    <w:rsid w:val="00D95190"/>
    <w:rsid w:val="00D9537A"/>
    <w:rsid w:val="00D96E69"/>
    <w:rsid w:val="00D97AD8"/>
    <w:rsid w:val="00DA2BCE"/>
    <w:rsid w:val="00DA6DAD"/>
    <w:rsid w:val="00DA7357"/>
    <w:rsid w:val="00DA77BD"/>
    <w:rsid w:val="00DB0460"/>
    <w:rsid w:val="00DB1FE7"/>
    <w:rsid w:val="00DB3B68"/>
    <w:rsid w:val="00DB6860"/>
    <w:rsid w:val="00DB7B1B"/>
    <w:rsid w:val="00DC0A09"/>
    <w:rsid w:val="00DC1BE0"/>
    <w:rsid w:val="00DC2594"/>
    <w:rsid w:val="00DC2DDB"/>
    <w:rsid w:val="00DC2DEB"/>
    <w:rsid w:val="00DC352F"/>
    <w:rsid w:val="00DC3C04"/>
    <w:rsid w:val="00DC5A8E"/>
    <w:rsid w:val="00DC646C"/>
    <w:rsid w:val="00DD047D"/>
    <w:rsid w:val="00DD04E9"/>
    <w:rsid w:val="00DD0ADA"/>
    <w:rsid w:val="00DD45D0"/>
    <w:rsid w:val="00DD6923"/>
    <w:rsid w:val="00DD7E43"/>
    <w:rsid w:val="00DE1276"/>
    <w:rsid w:val="00DE2692"/>
    <w:rsid w:val="00DE3A9C"/>
    <w:rsid w:val="00DE51DB"/>
    <w:rsid w:val="00DE6462"/>
    <w:rsid w:val="00DE78C5"/>
    <w:rsid w:val="00DF015A"/>
    <w:rsid w:val="00DF06BE"/>
    <w:rsid w:val="00DF1FF3"/>
    <w:rsid w:val="00DF61E5"/>
    <w:rsid w:val="00DF62D8"/>
    <w:rsid w:val="00DF6977"/>
    <w:rsid w:val="00DF6D66"/>
    <w:rsid w:val="00DF7400"/>
    <w:rsid w:val="00E02EAE"/>
    <w:rsid w:val="00E03867"/>
    <w:rsid w:val="00E0390D"/>
    <w:rsid w:val="00E0605B"/>
    <w:rsid w:val="00E06A69"/>
    <w:rsid w:val="00E06B40"/>
    <w:rsid w:val="00E1165F"/>
    <w:rsid w:val="00E136D1"/>
    <w:rsid w:val="00E14699"/>
    <w:rsid w:val="00E22417"/>
    <w:rsid w:val="00E23155"/>
    <w:rsid w:val="00E26557"/>
    <w:rsid w:val="00E27D32"/>
    <w:rsid w:val="00E30B8C"/>
    <w:rsid w:val="00E3147E"/>
    <w:rsid w:val="00E31B88"/>
    <w:rsid w:val="00E33877"/>
    <w:rsid w:val="00E33E10"/>
    <w:rsid w:val="00E375C3"/>
    <w:rsid w:val="00E41564"/>
    <w:rsid w:val="00E424F2"/>
    <w:rsid w:val="00E433A9"/>
    <w:rsid w:val="00E44B23"/>
    <w:rsid w:val="00E45519"/>
    <w:rsid w:val="00E45A0C"/>
    <w:rsid w:val="00E45E37"/>
    <w:rsid w:val="00E465FC"/>
    <w:rsid w:val="00E4703D"/>
    <w:rsid w:val="00E50288"/>
    <w:rsid w:val="00E52260"/>
    <w:rsid w:val="00E53D19"/>
    <w:rsid w:val="00E547E6"/>
    <w:rsid w:val="00E56562"/>
    <w:rsid w:val="00E5660C"/>
    <w:rsid w:val="00E576FC"/>
    <w:rsid w:val="00E60299"/>
    <w:rsid w:val="00E6386B"/>
    <w:rsid w:val="00E65E75"/>
    <w:rsid w:val="00E6673C"/>
    <w:rsid w:val="00E66A14"/>
    <w:rsid w:val="00E67C75"/>
    <w:rsid w:val="00E70EC9"/>
    <w:rsid w:val="00E71FCF"/>
    <w:rsid w:val="00E76FAD"/>
    <w:rsid w:val="00E77A68"/>
    <w:rsid w:val="00E801BB"/>
    <w:rsid w:val="00E8041B"/>
    <w:rsid w:val="00E822D0"/>
    <w:rsid w:val="00E823B6"/>
    <w:rsid w:val="00E849B1"/>
    <w:rsid w:val="00E84C8F"/>
    <w:rsid w:val="00E84CAF"/>
    <w:rsid w:val="00E8511C"/>
    <w:rsid w:val="00E85B28"/>
    <w:rsid w:val="00E86504"/>
    <w:rsid w:val="00E87455"/>
    <w:rsid w:val="00E87685"/>
    <w:rsid w:val="00E87C81"/>
    <w:rsid w:val="00E92026"/>
    <w:rsid w:val="00E92F94"/>
    <w:rsid w:val="00E9501B"/>
    <w:rsid w:val="00E95B7F"/>
    <w:rsid w:val="00E968A1"/>
    <w:rsid w:val="00EA0486"/>
    <w:rsid w:val="00EA1B92"/>
    <w:rsid w:val="00EA3837"/>
    <w:rsid w:val="00EA5DCC"/>
    <w:rsid w:val="00EA7926"/>
    <w:rsid w:val="00EA7A01"/>
    <w:rsid w:val="00EA7B3C"/>
    <w:rsid w:val="00EB2199"/>
    <w:rsid w:val="00EB24E7"/>
    <w:rsid w:val="00EB4260"/>
    <w:rsid w:val="00EB6B8B"/>
    <w:rsid w:val="00EC01FA"/>
    <w:rsid w:val="00EC23C3"/>
    <w:rsid w:val="00EC2969"/>
    <w:rsid w:val="00EC2EEB"/>
    <w:rsid w:val="00EC4FB3"/>
    <w:rsid w:val="00EC6C83"/>
    <w:rsid w:val="00EC719A"/>
    <w:rsid w:val="00EC7A6C"/>
    <w:rsid w:val="00ED2FF3"/>
    <w:rsid w:val="00ED4516"/>
    <w:rsid w:val="00ED7369"/>
    <w:rsid w:val="00ED7681"/>
    <w:rsid w:val="00ED7B70"/>
    <w:rsid w:val="00EE1D7C"/>
    <w:rsid w:val="00EE1F8E"/>
    <w:rsid w:val="00EE3A5D"/>
    <w:rsid w:val="00EE3FE7"/>
    <w:rsid w:val="00EE697C"/>
    <w:rsid w:val="00EE7EC0"/>
    <w:rsid w:val="00EF03B2"/>
    <w:rsid w:val="00EF08D7"/>
    <w:rsid w:val="00EF0B9E"/>
    <w:rsid w:val="00EF10BE"/>
    <w:rsid w:val="00EF256F"/>
    <w:rsid w:val="00EF271A"/>
    <w:rsid w:val="00EF2B6F"/>
    <w:rsid w:val="00EF38C0"/>
    <w:rsid w:val="00EF3D5B"/>
    <w:rsid w:val="00EF63CF"/>
    <w:rsid w:val="00EF6638"/>
    <w:rsid w:val="00EF7FE9"/>
    <w:rsid w:val="00F0209A"/>
    <w:rsid w:val="00F02BEF"/>
    <w:rsid w:val="00F047B5"/>
    <w:rsid w:val="00F04F6B"/>
    <w:rsid w:val="00F0571A"/>
    <w:rsid w:val="00F12BF7"/>
    <w:rsid w:val="00F16628"/>
    <w:rsid w:val="00F16B7B"/>
    <w:rsid w:val="00F16B90"/>
    <w:rsid w:val="00F207EB"/>
    <w:rsid w:val="00F20F5C"/>
    <w:rsid w:val="00F211F4"/>
    <w:rsid w:val="00F22920"/>
    <w:rsid w:val="00F25204"/>
    <w:rsid w:val="00F25360"/>
    <w:rsid w:val="00F25C72"/>
    <w:rsid w:val="00F26928"/>
    <w:rsid w:val="00F27529"/>
    <w:rsid w:val="00F309C0"/>
    <w:rsid w:val="00F31884"/>
    <w:rsid w:val="00F32669"/>
    <w:rsid w:val="00F32C6C"/>
    <w:rsid w:val="00F37BFF"/>
    <w:rsid w:val="00F411A1"/>
    <w:rsid w:val="00F4137C"/>
    <w:rsid w:val="00F435AC"/>
    <w:rsid w:val="00F44D07"/>
    <w:rsid w:val="00F44ECA"/>
    <w:rsid w:val="00F5108E"/>
    <w:rsid w:val="00F53174"/>
    <w:rsid w:val="00F5433A"/>
    <w:rsid w:val="00F54B97"/>
    <w:rsid w:val="00F57E7C"/>
    <w:rsid w:val="00F6198F"/>
    <w:rsid w:val="00F62869"/>
    <w:rsid w:val="00F62F91"/>
    <w:rsid w:val="00F6321F"/>
    <w:rsid w:val="00F634D5"/>
    <w:rsid w:val="00F6354E"/>
    <w:rsid w:val="00F6517D"/>
    <w:rsid w:val="00F67D41"/>
    <w:rsid w:val="00F71548"/>
    <w:rsid w:val="00F71FBA"/>
    <w:rsid w:val="00F72980"/>
    <w:rsid w:val="00F73D61"/>
    <w:rsid w:val="00F7498B"/>
    <w:rsid w:val="00F76644"/>
    <w:rsid w:val="00F81B2D"/>
    <w:rsid w:val="00F81EB6"/>
    <w:rsid w:val="00F83B6B"/>
    <w:rsid w:val="00F84095"/>
    <w:rsid w:val="00F86F35"/>
    <w:rsid w:val="00F9253D"/>
    <w:rsid w:val="00F956D8"/>
    <w:rsid w:val="00F96022"/>
    <w:rsid w:val="00F9644B"/>
    <w:rsid w:val="00F971DF"/>
    <w:rsid w:val="00F97571"/>
    <w:rsid w:val="00FA372E"/>
    <w:rsid w:val="00FA541E"/>
    <w:rsid w:val="00FA6C15"/>
    <w:rsid w:val="00FB1332"/>
    <w:rsid w:val="00FB30E6"/>
    <w:rsid w:val="00FB4114"/>
    <w:rsid w:val="00FB5612"/>
    <w:rsid w:val="00FB7685"/>
    <w:rsid w:val="00FC0676"/>
    <w:rsid w:val="00FC20B2"/>
    <w:rsid w:val="00FC458E"/>
    <w:rsid w:val="00FC4C97"/>
    <w:rsid w:val="00FD45C4"/>
    <w:rsid w:val="00FD5FE5"/>
    <w:rsid w:val="00FD6124"/>
    <w:rsid w:val="00FE19CC"/>
    <w:rsid w:val="00FE229B"/>
    <w:rsid w:val="00FE4B19"/>
    <w:rsid w:val="00FE5022"/>
    <w:rsid w:val="00FE52A7"/>
    <w:rsid w:val="00FF0537"/>
    <w:rsid w:val="00FF095F"/>
    <w:rsid w:val="00FF35E7"/>
    <w:rsid w:val="00FF3671"/>
    <w:rsid w:val="00FF3A00"/>
    <w:rsid w:val="00FF726A"/>
    <w:rsid w:val="00FF7580"/>
    <w:rsid w:val="00FF7D1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F8A900"/>
  <w15:docId w15:val="{51D59EA4-53F0-4A63-A8BC-23EE75CD02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6DB1"/>
    <w:pPr>
      <w:spacing w:after="0" w:line="240" w:lineRule="auto"/>
    </w:pPr>
    <w:rPr>
      <w:rFonts w:ascii="Times New Roman" w:eastAsia="Times New Roman" w:hAnsi="Times New Roman" w:cs="Times New Roman"/>
      <w:sz w:val="24"/>
      <w:szCs w:val="24"/>
    </w:rPr>
  </w:style>
  <w:style w:type="paragraph" w:styleId="Heading2">
    <w:name w:val="heading 2"/>
    <w:basedOn w:val="Normal"/>
    <w:link w:val="Heading2Char"/>
    <w:uiPriority w:val="9"/>
    <w:qFormat/>
    <w:rsid w:val="00A3356A"/>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26DB1"/>
    <w:pPr>
      <w:spacing w:after="0" w:line="240" w:lineRule="auto"/>
    </w:pPr>
    <w:rPr>
      <w:rFonts w:ascii="Calibri" w:eastAsia="Calibri" w:hAnsi="Calibri" w:cs="Times New Roman"/>
    </w:rPr>
  </w:style>
  <w:style w:type="paragraph" w:customStyle="1" w:styleId="Normal0">
    <w:name w:val="[Normal]"/>
    <w:rsid w:val="00726DB1"/>
    <w:pPr>
      <w:widowControl w:val="0"/>
      <w:autoSpaceDE w:val="0"/>
      <w:autoSpaceDN w:val="0"/>
      <w:adjustRightInd w:val="0"/>
      <w:spacing w:after="0" w:line="240" w:lineRule="auto"/>
    </w:pPr>
    <w:rPr>
      <w:rFonts w:ascii="Arial" w:eastAsia="Calibri" w:hAnsi="Arial" w:cs="Arial"/>
      <w:sz w:val="24"/>
      <w:szCs w:val="24"/>
    </w:rPr>
  </w:style>
  <w:style w:type="character" w:styleId="Hyperlink">
    <w:name w:val="Hyperlink"/>
    <w:basedOn w:val="DefaultParagraphFont"/>
    <w:uiPriority w:val="99"/>
    <w:unhideWhenUsed/>
    <w:rsid w:val="00842C5A"/>
    <w:rPr>
      <w:color w:val="0563C1" w:themeColor="hyperlink"/>
      <w:u w:val="single"/>
    </w:rPr>
  </w:style>
  <w:style w:type="character" w:customStyle="1" w:styleId="UnresolvedMention1">
    <w:name w:val="Unresolved Mention1"/>
    <w:basedOn w:val="DefaultParagraphFont"/>
    <w:uiPriority w:val="99"/>
    <w:semiHidden/>
    <w:unhideWhenUsed/>
    <w:rsid w:val="00842C5A"/>
    <w:rPr>
      <w:color w:val="605E5C"/>
      <w:shd w:val="clear" w:color="auto" w:fill="E1DFDD"/>
    </w:rPr>
  </w:style>
  <w:style w:type="paragraph" w:customStyle="1" w:styleId="BODY">
    <w:name w:val="BODY"/>
    <w:basedOn w:val="Normal0"/>
    <w:uiPriority w:val="99"/>
    <w:rsid w:val="00A11751"/>
    <w:pPr>
      <w:widowControl/>
    </w:pPr>
    <w:rPr>
      <w:rFonts w:ascii="Times New Roman" w:eastAsiaTheme="minorHAnsi" w:hAnsi="Times New Roman" w:cs="Times New Roman"/>
      <w:color w:val="292F33"/>
      <w:lang w:val="x-none"/>
    </w:rPr>
  </w:style>
  <w:style w:type="paragraph" w:styleId="NormalWeb">
    <w:name w:val="Normal (Web)"/>
    <w:basedOn w:val="Normal"/>
    <w:uiPriority w:val="99"/>
    <w:unhideWhenUsed/>
    <w:rsid w:val="002B25DD"/>
    <w:pPr>
      <w:spacing w:before="100" w:beforeAutospacing="1" w:after="100" w:afterAutospacing="1"/>
    </w:pPr>
  </w:style>
  <w:style w:type="paragraph" w:customStyle="1" w:styleId="H3">
    <w:name w:val="H3"/>
    <w:basedOn w:val="BODY"/>
    <w:uiPriority w:val="99"/>
    <w:rsid w:val="000A6F53"/>
    <w:pPr>
      <w:widowControl w:val="0"/>
      <w:spacing w:before="93" w:after="186"/>
    </w:pPr>
    <w:rPr>
      <w:rFonts w:ascii="Arial" w:hAnsi="Arial" w:cs="Arial"/>
      <w:b/>
      <w:bCs/>
      <w:color w:val="auto"/>
      <w:sz w:val="28"/>
      <w:szCs w:val="28"/>
    </w:rPr>
  </w:style>
  <w:style w:type="paragraph" w:styleId="Header">
    <w:name w:val="header"/>
    <w:basedOn w:val="Normal"/>
    <w:link w:val="HeaderChar"/>
    <w:uiPriority w:val="99"/>
    <w:unhideWhenUsed/>
    <w:rsid w:val="006E6A5C"/>
    <w:pPr>
      <w:tabs>
        <w:tab w:val="center" w:pos="4680"/>
        <w:tab w:val="right" w:pos="9360"/>
      </w:tabs>
    </w:pPr>
  </w:style>
  <w:style w:type="character" w:customStyle="1" w:styleId="HeaderChar">
    <w:name w:val="Header Char"/>
    <w:basedOn w:val="DefaultParagraphFont"/>
    <w:link w:val="Header"/>
    <w:uiPriority w:val="99"/>
    <w:rsid w:val="006E6A5C"/>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6E6A5C"/>
    <w:pPr>
      <w:tabs>
        <w:tab w:val="center" w:pos="4680"/>
        <w:tab w:val="right" w:pos="9360"/>
      </w:tabs>
    </w:pPr>
  </w:style>
  <w:style w:type="character" w:customStyle="1" w:styleId="FooterChar">
    <w:name w:val="Footer Char"/>
    <w:basedOn w:val="DefaultParagraphFont"/>
    <w:link w:val="Footer"/>
    <w:uiPriority w:val="99"/>
    <w:rsid w:val="006E6A5C"/>
    <w:rPr>
      <w:rFonts w:ascii="Times New Roman" w:eastAsia="Times New Roman" w:hAnsi="Times New Roman" w:cs="Times New Roman"/>
      <w:sz w:val="24"/>
      <w:szCs w:val="24"/>
    </w:rPr>
  </w:style>
  <w:style w:type="paragraph" w:styleId="ListParagraph">
    <w:name w:val="List Paragraph"/>
    <w:basedOn w:val="Normal"/>
    <w:uiPriority w:val="34"/>
    <w:qFormat/>
    <w:rsid w:val="007739C5"/>
    <w:pPr>
      <w:ind w:left="720"/>
      <w:contextualSpacing/>
    </w:pPr>
  </w:style>
  <w:style w:type="character" w:styleId="Strong">
    <w:name w:val="Strong"/>
    <w:basedOn w:val="DefaultParagraphFont"/>
    <w:uiPriority w:val="22"/>
    <w:qFormat/>
    <w:rsid w:val="00977E91"/>
    <w:rPr>
      <w:b/>
      <w:bCs/>
    </w:rPr>
  </w:style>
  <w:style w:type="paragraph" w:customStyle="1" w:styleId="H4">
    <w:name w:val="H4"/>
    <w:basedOn w:val="BODY"/>
    <w:uiPriority w:val="99"/>
    <w:rsid w:val="00566FD1"/>
    <w:pPr>
      <w:widowControl w:val="0"/>
      <w:spacing w:before="73" w:after="146"/>
    </w:pPr>
    <w:rPr>
      <w:rFonts w:ascii="Arial" w:hAnsi="Arial" w:cs="Arial"/>
      <w:b/>
      <w:bCs/>
      <w:color w:val="auto"/>
      <w:sz w:val="22"/>
      <w:szCs w:val="22"/>
    </w:rPr>
  </w:style>
  <w:style w:type="paragraph" w:customStyle="1" w:styleId="Standard">
    <w:name w:val="Standard"/>
    <w:rsid w:val="00AC797B"/>
    <w:pPr>
      <w:widowControl w:val="0"/>
      <w:suppressAutoHyphens/>
      <w:autoSpaceDN w:val="0"/>
      <w:spacing w:after="0" w:line="240" w:lineRule="auto"/>
      <w:textAlignment w:val="baseline"/>
    </w:pPr>
    <w:rPr>
      <w:rFonts w:ascii="Times New Roman" w:eastAsia="SimSun" w:hAnsi="Times New Roman" w:cs="Mangal"/>
      <w:kern w:val="3"/>
      <w:sz w:val="24"/>
      <w:szCs w:val="24"/>
      <w:lang w:eastAsia="zh-CN" w:bidi="hi-IN"/>
    </w:rPr>
  </w:style>
  <w:style w:type="paragraph" w:customStyle="1" w:styleId="Body0">
    <w:name w:val="Body"/>
    <w:rsid w:val="00973935"/>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0"/>
      <w:szCs w:val="20"/>
      <w:u w:color="000000"/>
      <w:bdr w:val="nil"/>
    </w:rPr>
  </w:style>
  <w:style w:type="character" w:styleId="UnresolvedMention">
    <w:name w:val="Unresolved Mention"/>
    <w:basedOn w:val="DefaultParagraphFont"/>
    <w:uiPriority w:val="99"/>
    <w:semiHidden/>
    <w:unhideWhenUsed/>
    <w:rsid w:val="0097145D"/>
    <w:rPr>
      <w:color w:val="605E5C"/>
      <w:shd w:val="clear" w:color="auto" w:fill="E1DFDD"/>
    </w:rPr>
  </w:style>
  <w:style w:type="paragraph" w:customStyle="1" w:styleId="yiv7782244132msonormal">
    <w:name w:val="yiv7782244132msonormal"/>
    <w:basedOn w:val="Normal"/>
    <w:rsid w:val="003B7701"/>
    <w:pPr>
      <w:spacing w:before="100" w:beforeAutospacing="1" w:after="100" w:afterAutospacing="1"/>
    </w:pPr>
  </w:style>
  <w:style w:type="character" w:customStyle="1" w:styleId="Heading2Char">
    <w:name w:val="Heading 2 Char"/>
    <w:basedOn w:val="DefaultParagraphFont"/>
    <w:link w:val="Heading2"/>
    <w:uiPriority w:val="9"/>
    <w:rsid w:val="00A3356A"/>
    <w:rPr>
      <w:rFonts w:ascii="Times New Roman" w:eastAsia="Times New Roman" w:hAnsi="Times New Roman" w:cs="Times New Roman"/>
      <w:b/>
      <w:bCs/>
      <w:sz w:val="36"/>
      <w:szCs w:val="36"/>
    </w:rPr>
  </w:style>
  <w:style w:type="character" w:customStyle="1" w:styleId="woj">
    <w:name w:val="woj"/>
    <w:basedOn w:val="DefaultParagraphFont"/>
    <w:rsid w:val="003341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993792">
      <w:bodyDiv w:val="1"/>
      <w:marLeft w:val="0"/>
      <w:marRight w:val="0"/>
      <w:marTop w:val="0"/>
      <w:marBottom w:val="0"/>
      <w:divBdr>
        <w:top w:val="none" w:sz="0" w:space="0" w:color="auto"/>
        <w:left w:val="none" w:sz="0" w:space="0" w:color="auto"/>
        <w:bottom w:val="none" w:sz="0" w:space="0" w:color="auto"/>
        <w:right w:val="none" w:sz="0" w:space="0" w:color="auto"/>
      </w:divBdr>
    </w:div>
    <w:div w:id="163710531">
      <w:bodyDiv w:val="1"/>
      <w:marLeft w:val="0"/>
      <w:marRight w:val="0"/>
      <w:marTop w:val="0"/>
      <w:marBottom w:val="0"/>
      <w:divBdr>
        <w:top w:val="none" w:sz="0" w:space="0" w:color="auto"/>
        <w:left w:val="none" w:sz="0" w:space="0" w:color="auto"/>
        <w:bottom w:val="none" w:sz="0" w:space="0" w:color="auto"/>
        <w:right w:val="none" w:sz="0" w:space="0" w:color="auto"/>
      </w:divBdr>
    </w:div>
    <w:div w:id="175971872">
      <w:bodyDiv w:val="1"/>
      <w:marLeft w:val="0"/>
      <w:marRight w:val="0"/>
      <w:marTop w:val="0"/>
      <w:marBottom w:val="0"/>
      <w:divBdr>
        <w:top w:val="none" w:sz="0" w:space="0" w:color="auto"/>
        <w:left w:val="none" w:sz="0" w:space="0" w:color="auto"/>
        <w:bottom w:val="none" w:sz="0" w:space="0" w:color="auto"/>
        <w:right w:val="none" w:sz="0" w:space="0" w:color="auto"/>
      </w:divBdr>
    </w:div>
    <w:div w:id="271517417">
      <w:bodyDiv w:val="1"/>
      <w:marLeft w:val="0"/>
      <w:marRight w:val="0"/>
      <w:marTop w:val="0"/>
      <w:marBottom w:val="0"/>
      <w:divBdr>
        <w:top w:val="none" w:sz="0" w:space="0" w:color="auto"/>
        <w:left w:val="none" w:sz="0" w:space="0" w:color="auto"/>
        <w:bottom w:val="none" w:sz="0" w:space="0" w:color="auto"/>
        <w:right w:val="none" w:sz="0" w:space="0" w:color="auto"/>
      </w:divBdr>
    </w:div>
    <w:div w:id="282424739">
      <w:bodyDiv w:val="1"/>
      <w:marLeft w:val="0"/>
      <w:marRight w:val="0"/>
      <w:marTop w:val="0"/>
      <w:marBottom w:val="0"/>
      <w:divBdr>
        <w:top w:val="none" w:sz="0" w:space="0" w:color="auto"/>
        <w:left w:val="none" w:sz="0" w:space="0" w:color="auto"/>
        <w:bottom w:val="none" w:sz="0" w:space="0" w:color="auto"/>
        <w:right w:val="none" w:sz="0" w:space="0" w:color="auto"/>
      </w:divBdr>
    </w:div>
    <w:div w:id="404882904">
      <w:bodyDiv w:val="1"/>
      <w:marLeft w:val="0"/>
      <w:marRight w:val="0"/>
      <w:marTop w:val="0"/>
      <w:marBottom w:val="0"/>
      <w:divBdr>
        <w:top w:val="none" w:sz="0" w:space="0" w:color="auto"/>
        <w:left w:val="none" w:sz="0" w:space="0" w:color="auto"/>
        <w:bottom w:val="none" w:sz="0" w:space="0" w:color="auto"/>
        <w:right w:val="none" w:sz="0" w:space="0" w:color="auto"/>
      </w:divBdr>
      <w:divsChild>
        <w:div w:id="109669450">
          <w:marLeft w:val="0"/>
          <w:marRight w:val="0"/>
          <w:marTop w:val="0"/>
          <w:marBottom w:val="0"/>
          <w:divBdr>
            <w:top w:val="none" w:sz="0" w:space="0" w:color="auto"/>
            <w:left w:val="none" w:sz="0" w:space="0" w:color="auto"/>
            <w:bottom w:val="none" w:sz="0" w:space="0" w:color="auto"/>
            <w:right w:val="none" w:sz="0" w:space="0" w:color="auto"/>
          </w:divBdr>
        </w:div>
        <w:div w:id="181432781">
          <w:marLeft w:val="0"/>
          <w:marRight w:val="0"/>
          <w:marTop w:val="0"/>
          <w:marBottom w:val="0"/>
          <w:divBdr>
            <w:top w:val="none" w:sz="0" w:space="0" w:color="auto"/>
            <w:left w:val="none" w:sz="0" w:space="0" w:color="auto"/>
            <w:bottom w:val="none" w:sz="0" w:space="0" w:color="auto"/>
            <w:right w:val="none" w:sz="0" w:space="0" w:color="auto"/>
          </w:divBdr>
        </w:div>
        <w:div w:id="1726415320">
          <w:marLeft w:val="0"/>
          <w:marRight w:val="0"/>
          <w:marTop w:val="0"/>
          <w:marBottom w:val="0"/>
          <w:divBdr>
            <w:top w:val="none" w:sz="0" w:space="0" w:color="auto"/>
            <w:left w:val="none" w:sz="0" w:space="0" w:color="auto"/>
            <w:bottom w:val="none" w:sz="0" w:space="0" w:color="auto"/>
            <w:right w:val="none" w:sz="0" w:space="0" w:color="auto"/>
          </w:divBdr>
        </w:div>
        <w:div w:id="1315528230">
          <w:marLeft w:val="0"/>
          <w:marRight w:val="0"/>
          <w:marTop w:val="0"/>
          <w:marBottom w:val="0"/>
          <w:divBdr>
            <w:top w:val="none" w:sz="0" w:space="0" w:color="auto"/>
            <w:left w:val="none" w:sz="0" w:space="0" w:color="auto"/>
            <w:bottom w:val="none" w:sz="0" w:space="0" w:color="auto"/>
            <w:right w:val="none" w:sz="0" w:space="0" w:color="auto"/>
          </w:divBdr>
        </w:div>
        <w:div w:id="231042925">
          <w:marLeft w:val="0"/>
          <w:marRight w:val="0"/>
          <w:marTop w:val="0"/>
          <w:marBottom w:val="0"/>
          <w:divBdr>
            <w:top w:val="none" w:sz="0" w:space="0" w:color="auto"/>
            <w:left w:val="none" w:sz="0" w:space="0" w:color="auto"/>
            <w:bottom w:val="none" w:sz="0" w:space="0" w:color="auto"/>
            <w:right w:val="none" w:sz="0" w:space="0" w:color="auto"/>
          </w:divBdr>
        </w:div>
        <w:div w:id="1150294926">
          <w:marLeft w:val="0"/>
          <w:marRight w:val="0"/>
          <w:marTop w:val="0"/>
          <w:marBottom w:val="0"/>
          <w:divBdr>
            <w:top w:val="none" w:sz="0" w:space="0" w:color="auto"/>
            <w:left w:val="none" w:sz="0" w:space="0" w:color="auto"/>
            <w:bottom w:val="none" w:sz="0" w:space="0" w:color="auto"/>
            <w:right w:val="none" w:sz="0" w:space="0" w:color="auto"/>
          </w:divBdr>
        </w:div>
        <w:div w:id="480197637">
          <w:marLeft w:val="0"/>
          <w:marRight w:val="0"/>
          <w:marTop w:val="0"/>
          <w:marBottom w:val="0"/>
          <w:divBdr>
            <w:top w:val="none" w:sz="0" w:space="0" w:color="auto"/>
            <w:left w:val="none" w:sz="0" w:space="0" w:color="auto"/>
            <w:bottom w:val="none" w:sz="0" w:space="0" w:color="auto"/>
            <w:right w:val="none" w:sz="0" w:space="0" w:color="auto"/>
          </w:divBdr>
        </w:div>
        <w:div w:id="876430044">
          <w:marLeft w:val="0"/>
          <w:marRight w:val="0"/>
          <w:marTop w:val="0"/>
          <w:marBottom w:val="0"/>
          <w:divBdr>
            <w:top w:val="none" w:sz="0" w:space="0" w:color="auto"/>
            <w:left w:val="none" w:sz="0" w:space="0" w:color="auto"/>
            <w:bottom w:val="none" w:sz="0" w:space="0" w:color="auto"/>
            <w:right w:val="none" w:sz="0" w:space="0" w:color="auto"/>
          </w:divBdr>
        </w:div>
        <w:div w:id="366950468">
          <w:marLeft w:val="0"/>
          <w:marRight w:val="0"/>
          <w:marTop w:val="0"/>
          <w:marBottom w:val="0"/>
          <w:divBdr>
            <w:top w:val="none" w:sz="0" w:space="0" w:color="auto"/>
            <w:left w:val="none" w:sz="0" w:space="0" w:color="auto"/>
            <w:bottom w:val="none" w:sz="0" w:space="0" w:color="auto"/>
            <w:right w:val="none" w:sz="0" w:space="0" w:color="auto"/>
          </w:divBdr>
        </w:div>
        <w:div w:id="533270671">
          <w:marLeft w:val="0"/>
          <w:marRight w:val="0"/>
          <w:marTop w:val="0"/>
          <w:marBottom w:val="0"/>
          <w:divBdr>
            <w:top w:val="none" w:sz="0" w:space="0" w:color="auto"/>
            <w:left w:val="none" w:sz="0" w:space="0" w:color="auto"/>
            <w:bottom w:val="none" w:sz="0" w:space="0" w:color="auto"/>
            <w:right w:val="none" w:sz="0" w:space="0" w:color="auto"/>
          </w:divBdr>
        </w:div>
        <w:div w:id="1475296602">
          <w:marLeft w:val="0"/>
          <w:marRight w:val="0"/>
          <w:marTop w:val="0"/>
          <w:marBottom w:val="0"/>
          <w:divBdr>
            <w:top w:val="none" w:sz="0" w:space="0" w:color="auto"/>
            <w:left w:val="none" w:sz="0" w:space="0" w:color="auto"/>
            <w:bottom w:val="none" w:sz="0" w:space="0" w:color="auto"/>
            <w:right w:val="none" w:sz="0" w:space="0" w:color="auto"/>
          </w:divBdr>
        </w:div>
        <w:div w:id="914822244">
          <w:marLeft w:val="0"/>
          <w:marRight w:val="0"/>
          <w:marTop w:val="0"/>
          <w:marBottom w:val="0"/>
          <w:divBdr>
            <w:top w:val="none" w:sz="0" w:space="0" w:color="auto"/>
            <w:left w:val="none" w:sz="0" w:space="0" w:color="auto"/>
            <w:bottom w:val="none" w:sz="0" w:space="0" w:color="auto"/>
            <w:right w:val="none" w:sz="0" w:space="0" w:color="auto"/>
          </w:divBdr>
        </w:div>
        <w:div w:id="1203906351">
          <w:marLeft w:val="0"/>
          <w:marRight w:val="0"/>
          <w:marTop w:val="0"/>
          <w:marBottom w:val="0"/>
          <w:divBdr>
            <w:top w:val="none" w:sz="0" w:space="0" w:color="auto"/>
            <w:left w:val="none" w:sz="0" w:space="0" w:color="auto"/>
            <w:bottom w:val="none" w:sz="0" w:space="0" w:color="auto"/>
            <w:right w:val="none" w:sz="0" w:space="0" w:color="auto"/>
          </w:divBdr>
        </w:div>
        <w:div w:id="1401711500">
          <w:marLeft w:val="0"/>
          <w:marRight w:val="0"/>
          <w:marTop w:val="0"/>
          <w:marBottom w:val="0"/>
          <w:divBdr>
            <w:top w:val="none" w:sz="0" w:space="0" w:color="auto"/>
            <w:left w:val="none" w:sz="0" w:space="0" w:color="auto"/>
            <w:bottom w:val="none" w:sz="0" w:space="0" w:color="auto"/>
            <w:right w:val="none" w:sz="0" w:space="0" w:color="auto"/>
          </w:divBdr>
        </w:div>
        <w:div w:id="1975869830">
          <w:marLeft w:val="0"/>
          <w:marRight w:val="0"/>
          <w:marTop w:val="0"/>
          <w:marBottom w:val="0"/>
          <w:divBdr>
            <w:top w:val="none" w:sz="0" w:space="0" w:color="auto"/>
            <w:left w:val="none" w:sz="0" w:space="0" w:color="auto"/>
            <w:bottom w:val="none" w:sz="0" w:space="0" w:color="auto"/>
            <w:right w:val="none" w:sz="0" w:space="0" w:color="auto"/>
          </w:divBdr>
        </w:div>
        <w:div w:id="2077506355">
          <w:marLeft w:val="0"/>
          <w:marRight w:val="0"/>
          <w:marTop w:val="0"/>
          <w:marBottom w:val="0"/>
          <w:divBdr>
            <w:top w:val="none" w:sz="0" w:space="0" w:color="auto"/>
            <w:left w:val="none" w:sz="0" w:space="0" w:color="auto"/>
            <w:bottom w:val="none" w:sz="0" w:space="0" w:color="auto"/>
            <w:right w:val="none" w:sz="0" w:space="0" w:color="auto"/>
          </w:divBdr>
        </w:div>
        <w:div w:id="559707677">
          <w:marLeft w:val="0"/>
          <w:marRight w:val="0"/>
          <w:marTop w:val="0"/>
          <w:marBottom w:val="0"/>
          <w:divBdr>
            <w:top w:val="none" w:sz="0" w:space="0" w:color="auto"/>
            <w:left w:val="none" w:sz="0" w:space="0" w:color="auto"/>
            <w:bottom w:val="none" w:sz="0" w:space="0" w:color="auto"/>
            <w:right w:val="none" w:sz="0" w:space="0" w:color="auto"/>
          </w:divBdr>
        </w:div>
        <w:div w:id="1338145248">
          <w:marLeft w:val="0"/>
          <w:marRight w:val="0"/>
          <w:marTop w:val="0"/>
          <w:marBottom w:val="0"/>
          <w:divBdr>
            <w:top w:val="none" w:sz="0" w:space="0" w:color="auto"/>
            <w:left w:val="none" w:sz="0" w:space="0" w:color="auto"/>
            <w:bottom w:val="none" w:sz="0" w:space="0" w:color="auto"/>
            <w:right w:val="none" w:sz="0" w:space="0" w:color="auto"/>
          </w:divBdr>
        </w:div>
        <w:div w:id="875192032">
          <w:marLeft w:val="0"/>
          <w:marRight w:val="0"/>
          <w:marTop w:val="0"/>
          <w:marBottom w:val="0"/>
          <w:divBdr>
            <w:top w:val="none" w:sz="0" w:space="0" w:color="auto"/>
            <w:left w:val="none" w:sz="0" w:space="0" w:color="auto"/>
            <w:bottom w:val="none" w:sz="0" w:space="0" w:color="auto"/>
            <w:right w:val="none" w:sz="0" w:space="0" w:color="auto"/>
          </w:divBdr>
        </w:div>
      </w:divsChild>
    </w:div>
    <w:div w:id="432020687">
      <w:bodyDiv w:val="1"/>
      <w:marLeft w:val="0"/>
      <w:marRight w:val="0"/>
      <w:marTop w:val="0"/>
      <w:marBottom w:val="0"/>
      <w:divBdr>
        <w:top w:val="none" w:sz="0" w:space="0" w:color="auto"/>
        <w:left w:val="none" w:sz="0" w:space="0" w:color="auto"/>
        <w:bottom w:val="none" w:sz="0" w:space="0" w:color="auto"/>
        <w:right w:val="none" w:sz="0" w:space="0" w:color="auto"/>
      </w:divBdr>
    </w:div>
    <w:div w:id="551969326">
      <w:bodyDiv w:val="1"/>
      <w:marLeft w:val="0"/>
      <w:marRight w:val="0"/>
      <w:marTop w:val="0"/>
      <w:marBottom w:val="0"/>
      <w:divBdr>
        <w:top w:val="none" w:sz="0" w:space="0" w:color="auto"/>
        <w:left w:val="none" w:sz="0" w:space="0" w:color="auto"/>
        <w:bottom w:val="none" w:sz="0" w:space="0" w:color="auto"/>
        <w:right w:val="none" w:sz="0" w:space="0" w:color="auto"/>
      </w:divBdr>
    </w:div>
    <w:div w:id="595403485">
      <w:bodyDiv w:val="1"/>
      <w:marLeft w:val="0"/>
      <w:marRight w:val="0"/>
      <w:marTop w:val="0"/>
      <w:marBottom w:val="0"/>
      <w:divBdr>
        <w:top w:val="none" w:sz="0" w:space="0" w:color="auto"/>
        <w:left w:val="none" w:sz="0" w:space="0" w:color="auto"/>
        <w:bottom w:val="none" w:sz="0" w:space="0" w:color="auto"/>
        <w:right w:val="none" w:sz="0" w:space="0" w:color="auto"/>
      </w:divBdr>
    </w:div>
    <w:div w:id="672532808">
      <w:bodyDiv w:val="1"/>
      <w:marLeft w:val="0"/>
      <w:marRight w:val="0"/>
      <w:marTop w:val="0"/>
      <w:marBottom w:val="0"/>
      <w:divBdr>
        <w:top w:val="none" w:sz="0" w:space="0" w:color="auto"/>
        <w:left w:val="none" w:sz="0" w:space="0" w:color="auto"/>
        <w:bottom w:val="none" w:sz="0" w:space="0" w:color="auto"/>
        <w:right w:val="none" w:sz="0" w:space="0" w:color="auto"/>
      </w:divBdr>
    </w:div>
    <w:div w:id="855114982">
      <w:bodyDiv w:val="1"/>
      <w:marLeft w:val="0"/>
      <w:marRight w:val="0"/>
      <w:marTop w:val="0"/>
      <w:marBottom w:val="0"/>
      <w:divBdr>
        <w:top w:val="none" w:sz="0" w:space="0" w:color="auto"/>
        <w:left w:val="none" w:sz="0" w:space="0" w:color="auto"/>
        <w:bottom w:val="none" w:sz="0" w:space="0" w:color="auto"/>
        <w:right w:val="none" w:sz="0" w:space="0" w:color="auto"/>
      </w:divBdr>
    </w:div>
    <w:div w:id="875972921">
      <w:bodyDiv w:val="1"/>
      <w:marLeft w:val="0"/>
      <w:marRight w:val="0"/>
      <w:marTop w:val="0"/>
      <w:marBottom w:val="0"/>
      <w:divBdr>
        <w:top w:val="none" w:sz="0" w:space="0" w:color="auto"/>
        <w:left w:val="none" w:sz="0" w:space="0" w:color="auto"/>
        <w:bottom w:val="none" w:sz="0" w:space="0" w:color="auto"/>
        <w:right w:val="none" w:sz="0" w:space="0" w:color="auto"/>
      </w:divBdr>
    </w:div>
    <w:div w:id="885872315">
      <w:bodyDiv w:val="1"/>
      <w:marLeft w:val="0"/>
      <w:marRight w:val="0"/>
      <w:marTop w:val="0"/>
      <w:marBottom w:val="0"/>
      <w:divBdr>
        <w:top w:val="none" w:sz="0" w:space="0" w:color="auto"/>
        <w:left w:val="none" w:sz="0" w:space="0" w:color="auto"/>
        <w:bottom w:val="none" w:sz="0" w:space="0" w:color="auto"/>
        <w:right w:val="none" w:sz="0" w:space="0" w:color="auto"/>
      </w:divBdr>
      <w:divsChild>
        <w:div w:id="1867595458">
          <w:marLeft w:val="0"/>
          <w:marRight w:val="0"/>
          <w:marTop w:val="0"/>
          <w:marBottom w:val="0"/>
          <w:divBdr>
            <w:top w:val="none" w:sz="0" w:space="0" w:color="auto"/>
            <w:left w:val="none" w:sz="0" w:space="0" w:color="auto"/>
            <w:bottom w:val="none" w:sz="0" w:space="0" w:color="auto"/>
            <w:right w:val="none" w:sz="0" w:space="0" w:color="auto"/>
          </w:divBdr>
          <w:divsChild>
            <w:div w:id="543831530">
              <w:marLeft w:val="0"/>
              <w:marRight w:val="0"/>
              <w:marTop w:val="0"/>
              <w:marBottom w:val="0"/>
              <w:divBdr>
                <w:top w:val="none" w:sz="0" w:space="0" w:color="auto"/>
                <w:left w:val="none" w:sz="0" w:space="0" w:color="auto"/>
                <w:bottom w:val="none" w:sz="0" w:space="0" w:color="auto"/>
                <w:right w:val="none" w:sz="0" w:space="0" w:color="auto"/>
              </w:divBdr>
            </w:div>
          </w:divsChild>
        </w:div>
        <w:div w:id="1543664980">
          <w:marLeft w:val="0"/>
          <w:marRight w:val="0"/>
          <w:marTop w:val="0"/>
          <w:marBottom w:val="0"/>
          <w:divBdr>
            <w:top w:val="none" w:sz="0" w:space="0" w:color="auto"/>
            <w:left w:val="none" w:sz="0" w:space="0" w:color="auto"/>
            <w:bottom w:val="none" w:sz="0" w:space="0" w:color="auto"/>
            <w:right w:val="none" w:sz="0" w:space="0" w:color="auto"/>
          </w:divBdr>
          <w:divsChild>
            <w:div w:id="75205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105287">
      <w:bodyDiv w:val="1"/>
      <w:marLeft w:val="0"/>
      <w:marRight w:val="0"/>
      <w:marTop w:val="0"/>
      <w:marBottom w:val="0"/>
      <w:divBdr>
        <w:top w:val="none" w:sz="0" w:space="0" w:color="auto"/>
        <w:left w:val="none" w:sz="0" w:space="0" w:color="auto"/>
        <w:bottom w:val="none" w:sz="0" w:space="0" w:color="auto"/>
        <w:right w:val="none" w:sz="0" w:space="0" w:color="auto"/>
      </w:divBdr>
    </w:div>
    <w:div w:id="1163934113">
      <w:bodyDiv w:val="1"/>
      <w:marLeft w:val="0"/>
      <w:marRight w:val="0"/>
      <w:marTop w:val="0"/>
      <w:marBottom w:val="0"/>
      <w:divBdr>
        <w:top w:val="none" w:sz="0" w:space="0" w:color="auto"/>
        <w:left w:val="none" w:sz="0" w:space="0" w:color="auto"/>
        <w:bottom w:val="none" w:sz="0" w:space="0" w:color="auto"/>
        <w:right w:val="none" w:sz="0" w:space="0" w:color="auto"/>
      </w:divBdr>
      <w:divsChild>
        <w:div w:id="35814761">
          <w:marLeft w:val="0"/>
          <w:marRight w:val="0"/>
          <w:marTop w:val="0"/>
          <w:marBottom w:val="0"/>
          <w:divBdr>
            <w:top w:val="none" w:sz="0" w:space="0" w:color="auto"/>
            <w:left w:val="none" w:sz="0" w:space="0" w:color="auto"/>
            <w:bottom w:val="none" w:sz="0" w:space="0" w:color="auto"/>
            <w:right w:val="none" w:sz="0" w:space="0" w:color="auto"/>
          </w:divBdr>
        </w:div>
        <w:div w:id="1334918937">
          <w:marLeft w:val="0"/>
          <w:marRight w:val="0"/>
          <w:marTop w:val="0"/>
          <w:marBottom w:val="0"/>
          <w:divBdr>
            <w:top w:val="none" w:sz="0" w:space="0" w:color="auto"/>
            <w:left w:val="none" w:sz="0" w:space="0" w:color="auto"/>
            <w:bottom w:val="none" w:sz="0" w:space="0" w:color="auto"/>
            <w:right w:val="none" w:sz="0" w:space="0" w:color="auto"/>
          </w:divBdr>
        </w:div>
      </w:divsChild>
    </w:div>
    <w:div w:id="1167478824">
      <w:bodyDiv w:val="1"/>
      <w:marLeft w:val="0"/>
      <w:marRight w:val="0"/>
      <w:marTop w:val="0"/>
      <w:marBottom w:val="0"/>
      <w:divBdr>
        <w:top w:val="none" w:sz="0" w:space="0" w:color="auto"/>
        <w:left w:val="none" w:sz="0" w:space="0" w:color="auto"/>
        <w:bottom w:val="none" w:sz="0" w:space="0" w:color="auto"/>
        <w:right w:val="none" w:sz="0" w:space="0" w:color="auto"/>
      </w:divBdr>
    </w:div>
    <w:div w:id="1241452207">
      <w:bodyDiv w:val="1"/>
      <w:marLeft w:val="0"/>
      <w:marRight w:val="0"/>
      <w:marTop w:val="0"/>
      <w:marBottom w:val="0"/>
      <w:divBdr>
        <w:top w:val="none" w:sz="0" w:space="0" w:color="auto"/>
        <w:left w:val="none" w:sz="0" w:space="0" w:color="auto"/>
        <w:bottom w:val="none" w:sz="0" w:space="0" w:color="auto"/>
        <w:right w:val="none" w:sz="0" w:space="0" w:color="auto"/>
      </w:divBdr>
    </w:div>
    <w:div w:id="1334992951">
      <w:bodyDiv w:val="1"/>
      <w:marLeft w:val="0"/>
      <w:marRight w:val="0"/>
      <w:marTop w:val="0"/>
      <w:marBottom w:val="0"/>
      <w:divBdr>
        <w:top w:val="none" w:sz="0" w:space="0" w:color="auto"/>
        <w:left w:val="none" w:sz="0" w:space="0" w:color="auto"/>
        <w:bottom w:val="none" w:sz="0" w:space="0" w:color="auto"/>
        <w:right w:val="none" w:sz="0" w:space="0" w:color="auto"/>
      </w:divBdr>
    </w:div>
    <w:div w:id="1401362149">
      <w:bodyDiv w:val="1"/>
      <w:marLeft w:val="0"/>
      <w:marRight w:val="0"/>
      <w:marTop w:val="0"/>
      <w:marBottom w:val="0"/>
      <w:divBdr>
        <w:top w:val="none" w:sz="0" w:space="0" w:color="auto"/>
        <w:left w:val="none" w:sz="0" w:space="0" w:color="auto"/>
        <w:bottom w:val="none" w:sz="0" w:space="0" w:color="auto"/>
        <w:right w:val="none" w:sz="0" w:space="0" w:color="auto"/>
      </w:divBdr>
      <w:divsChild>
        <w:div w:id="973096557">
          <w:marLeft w:val="0"/>
          <w:marRight w:val="0"/>
          <w:marTop w:val="300"/>
          <w:marBottom w:val="0"/>
          <w:divBdr>
            <w:top w:val="single" w:sz="2" w:space="10" w:color="CCCCCC"/>
            <w:left w:val="single" w:sz="2" w:space="0" w:color="CCCCCC"/>
            <w:bottom w:val="single" w:sz="2" w:space="10" w:color="CCCCCC"/>
            <w:right w:val="single" w:sz="2" w:space="0" w:color="CCCCCC"/>
          </w:divBdr>
          <w:divsChild>
            <w:div w:id="1964384820">
              <w:marLeft w:val="-225"/>
              <w:marRight w:val="0"/>
              <w:marTop w:val="0"/>
              <w:marBottom w:val="0"/>
              <w:divBdr>
                <w:top w:val="none" w:sz="0" w:space="0" w:color="auto"/>
                <w:left w:val="none" w:sz="0" w:space="0" w:color="auto"/>
                <w:bottom w:val="none" w:sz="0" w:space="0" w:color="auto"/>
                <w:right w:val="none" w:sz="0" w:space="0" w:color="auto"/>
              </w:divBdr>
            </w:div>
          </w:divsChild>
        </w:div>
      </w:divsChild>
    </w:div>
    <w:div w:id="1553274037">
      <w:bodyDiv w:val="1"/>
      <w:marLeft w:val="0"/>
      <w:marRight w:val="0"/>
      <w:marTop w:val="0"/>
      <w:marBottom w:val="0"/>
      <w:divBdr>
        <w:top w:val="none" w:sz="0" w:space="0" w:color="auto"/>
        <w:left w:val="none" w:sz="0" w:space="0" w:color="auto"/>
        <w:bottom w:val="none" w:sz="0" w:space="0" w:color="auto"/>
        <w:right w:val="none" w:sz="0" w:space="0" w:color="auto"/>
      </w:divBdr>
    </w:div>
    <w:div w:id="1811242633">
      <w:bodyDiv w:val="1"/>
      <w:marLeft w:val="0"/>
      <w:marRight w:val="0"/>
      <w:marTop w:val="0"/>
      <w:marBottom w:val="0"/>
      <w:divBdr>
        <w:top w:val="none" w:sz="0" w:space="0" w:color="auto"/>
        <w:left w:val="none" w:sz="0" w:space="0" w:color="auto"/>
        <w:bottom w:val="none" w:sz="0" w:space="0" w:color="auto"/>
        <w:right w:val="none" w:sz="0" w:space="0" w:color="auto"/>
      </w:divBdr>
    </w:div>
    <w:div w:id="1861889152">
      <w:bodyDiv w:val="1"/>
      <w:marLeft w:val="0"/>
      <w:marRight w:val="0"/>
      <w:marTop w:val="0"/>
      <w:marBottom w:val="0"/>
      <w:divBdr>
        <w:top w:val="none" w:sz="0" w:space="0" w:color="auto"/>
        <w:left w:val="none" w:sz="0" w:space="0" w:color="auto"/>
        <w:bottom w:val="none" w:sz="0" w:space="0" w:color="auto"/>
        <w:right w:val="none" w:sz="0" w:space="0" w:color="auto"/>
      </w:divBdr>
    </w:div>
    <w:div w:id="1958563708">
      <w:bodyDiv w:val="1"/>
      <w:marLeft w:val="0"/>
      <w:marRight w:val="0"/>
      <w:marTop w:val="0"/>
      <w:marBottom w:val="0"/>
      <w:divBdr>
        <w:top w:val="none" w:sz="0" w:space="0" w:color="auto"/>
        <w:left w:val="none" w:sz="0" w:space="0" w:color="auto"/>
        <w:bottom w:val="none" w:sz="0" w:space="0" w:color="auto"/>
        <w:right w:val="none" w:sz="0" w:space="0" w:color="auto"/>
      </w:divBdr>
      <w:divsChild>
        <w:div w:id="862012997">
          <w:marLeft w:val="0"/>
          <w:marRight w:val="0"/>
          <w:marTop w:val="300"/>
          <w:marBottom w:val="0"/>
          <w:divBdr>
            <w:top w:val="single" w:sz="2" w:space="10" w:color="CCCCCC"/>
            <w:left w:val="single" w:sz="2" w:space="0" w:color="CCCCCC"/>
            <w:bottom w:val="single" w:sz="2" w:space="10" w:color="CCCCCC"/>
            <w:right w:val="single" w:sz="2" w:space="0" w:color="CCCCCC"/>
          </w:divBdr>
          <w:divsChild>
            <w:div w:id="1477189555">
              <w:marLeft w:val="-225"/>
              <w:marRight w:val="0"/>
              <w:marTop w:val="0"/>
              <w:marBottom w:val="0"/>
              <w:divBdr>
                <w:top w:val="none" w:sz="0" w:space="0" w:color="auto"/>
                <w:left w:val="none" w:sz="0" w:space="0" w:color="auto"/>
                <w:bottom w:val="none" w:sz="0" w:space="0" w:color="auto"/>
                <w:right w:val="none" w:sz="0" w:space="0" w:color="auto"/>
              </w:divBdr>
            </w:div>
          </w:divsChild>
        </w:div>
      </w:divsChild>
    </w:div>
    <w:div w:id="2015453740">
      <w:bodyDiv w:val="1"/>
      <w:marLeft w:val="0"/>
      <w:marRight w:val="0"/>
      <w:marTop w:val="0"/>
      <w:marBottom w:val="0"/>
      <w:divBdr>
        <w:top w:val="none" w:sz="0" w:space="0" w:color="auto"/>
        <w:left w:val="none" w:sz="0" w:space="0" w:color="auto"/>
        <w:bottom w:val="none" w:sz="0" w:space="0" w:color="auto"/>
        <w:right w:val="none" w:sz="0" w:space="0" w:color="auto"/>
      </w:divBdr>
    </w:div>
    <w:div w:id="2113935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trinity-pca.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rinity@trinityunion.org"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5C484A7FC108741A72AAFEF11492712" ma:contentTypeVersion="13" ma:contentTypeDescription="Create a new document." ma:contentTypeScope="" ma:versionID="60603dd13670e6ec294ef8b26545823a">
  <xsd:schema xmlns:xsd="http://www.w3.org/2001/XMLSchema" xmlns:xs="http://www.w3.org/2001/XMLSchema" xmlns:p="http://schemas.microsoft.com/office/2006/metadata/properties" xmlns:ns3="dbc2c3d8-ee7f-40ef-a2ad-7eb095057bae" xmlns:ns4="e6843412-ff71-4de6-820c-9b5b4ce57033" targetNamespace="http://schemas.microsoft.com/office/2006/metadata/properties" ma:root="true" ma:fieldsID="cbe6830dc5bcdd24018d50113e4a7304" ns3:_="" ns4:_="">
    <xsd:import namespace="dbc2c3d8-ee7f-40ef-a2ad-7eb095057bae"/>
    <xsd:import namespace="e6843412-ff71-4de6-820c-9b5b4ce5703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c2c3d8-ee7f-40ef-a2ad-7eb095057ba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6843412-ff71-4de6-820c-9b5b4ce5703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9EFB5D9-5BA7-437A-BC57-D76454FB3B8E}">
  <ds:schemaRefs>
    <ds:schemaRef ds:uri="http://schemas.openxmlformats.org/officeDocument/2006/bibliography"/>
  </ds:schemaRefs>
</ds:datastoreItem>
</file>

<file path=customXml/itemProps2.xml><?xml version="1.0" encoding="utf-8"?>
<ds:datastoreItem xmlns:ds="http://schemas.openxmlformats.org/officeDocument/2006/customXml" ds:itemID="{C426A8AC-5ADA-4035-B7BE-BD36AB5F314D}">
  <ds:schemaRefs>
    <ds:schemaRef ds:uri="http://schemas.microsoft.com/sharepoint/v3/contenttype/forms"/>
  </ds:schemaRefs>
</ds:datastoreItem>
</file>

<file path=customXml/itemProps3.xml><?xml version="1.0" encoding="utf-8"?>
<ds:datastoreItem xmlns:ds="http://schemas.openxmlformats.org/officeDocument/2006/customXml" ds:itemID="{C7C48F45-F7BA-473D-8EDB-0149A53E3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c2c3d8-ee7f-40ef-a2ad-7eb095057bae"/>
    <ds:schemaRef ds:uri="e6843412-ff71-4de6-820c-9b5b4ce570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99A25B6-FCCE-44E9-8137-14D82740D94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2</Pages>
  <Words>609</Words>
  <Characters>347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4</CharactersWithSpaces>
  <SharedDoc>false</SharedDoc>
  <HLinks>
    <vt:vector size="18" baseType="variant">
      <vt:variant>
        <vt:i4>3735607</vt:i4>
      </vt:variant>
      <vt:variant>
        <vt:i4>6</vt:i4>
      </vt:variant>
      <vt:variant>
        <vt:i4>0</vt:i4>
      </vt:variant>
      <vt:variant>
        <vt:i4>5</vt:i4>
      </vt:variant>
      <vt:variant>
        <vt:lpwstr>http://www.trinity-pca.com/</vt:lpwstr>
      </vt:variant>
      <vt:variant>
        <vt:lpwstr/>
      </vt:variant>
      <vt:variant>
        <vt:i4>3145806</vt:i4>
      </vt:variant>
      <vt:variant>
        <vt:i4>3</vt:i4>
      </vt:variant>
      <vt:variant>
        <vt:i4>0</vt:i4>
      </vt:variant>
      <vt:variant>
        <vt:i4>5</vt:i4>
      </vt:variant>
      <vt:variant>
        <vt:lpwstr>mailto:bryawh1@att.net</vt:lpwstr>
      </vt:variant>
      <vt:variant>
        <vt:lpwstr/>
      </vt:variant>
      <vt:variant>
        <vt:i4>3735607</vt:i4>
      </vt:variant>
      <vt:variant>
        <vt:i4>0</vt:i4>
      </vt:variant>
      <vt:variant>
        <vt:i4>0</vt:i4>
      </vt:variant>
      <vt:variant>
        <vt:i4>5</vt:i4>
      </vt:variant>
      <vt:variant>
        <vt:lpwstr>http://www.trinity-pc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I RANDALL</dc:creator>
  <cp:keywords/>
  <cp:lastModifiedBy>Joe Joy</cp:lastModifiedBy>
  <cp:revision>6</cp:revision>
  <cp:lastPrinted>2022-02-24T16:55:00Z</cp:lastPrinted>
  <dcterms:created xsi:type="dcterms:W3CDTF">2022-09-07T03:18:00Z</dcterms:created>
  <dcterms:modified xsi:type="dcterms:W3CDTF">2022-09-11T0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C484A7FC108741A72AAFEF11492712</vt:lpwstr>
  </property>
</Properties>
</file>